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66CCFF"/>
        <w:tblLook w:val="04A0" w:firstRow="1" w:lastRow="0" w:firstColumn="1" w:lastColumn="0" w:noHBand="0" w:noVBand="1"/>
      </w:tblPr>
      <w:tblGrid>
        <w:gridCol w:w="9016"/>
      </w:tblGrid>
      <w:tr w:rsidR="00C87325" w:rsidRPr="00FE6E0E" w14:paraId="3799BF59" w14:textId="77777777" w:rsidTr="00F250F9">
        <w:tc>
          <w:tcPr>
            <w:tcW w:w="9016" w:type="dxa"/>
            <w:shd w:val="clear" w:color="auto" w:fill="299AF5"/>
          </w:tcPr>
          <w:p w14:paraId="2AE8949B" w14:textId="54E41D76" w:rsidR="00C87325" w:rsidRPr="00FE6E0E" w:rsidRDefault="00E5169E">
            <w:pPr>
              <w:jc w:val="center"/>
              <w:rPr>
                <w:rFonts w:ascii="Arial" w:hAnsi="Arial" w:cs="Arial"/>
                <w:b/>
                <w:sz w:val="24"/>
                <w:szCs w:val="24"/>
              </w:rPr>
            </w:pPr>
            <w:r w:rsidRPr="00FE6E0E">
              <w:rPr>
                <w:rFonts w:ascii="Arial" w:hAnsi="Arial" w:cs="Arial"/>
                <w:b/>
                <w:color w:val="FFFFFF" w:themeColor="background1"/>
                <w:sz w:val="36"/>
                <w:szCs w:val="36"/>
              </w:rPr>
              <w:t>Plán vyučovacej hodiny</w:t>
            </w:r>
          </w:p>
        </w:tc>
      </w:tr>
    </w:tbl>
    <w:p w14:paraId="204E8649" w14:textId="77777777" w:rsidR="00C87325" w:rsidRPr="00FE6E0E" w:rsidRDefault="00C87325">
      <w:pPr>
        <w:rPr>
          <w:rFonts w:ascii="Arial" w:hAnsi="Arial" w:cs="Arial"/>
        </w:rPr>
      </w:pPr>
    </w:p>
    <w:tbl>
      <w:tblPr>
        <w:tblStyle w:val="Mriekatabuky"/>
        <w:tblW w:w="0" w:type="auto"/>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2547"/>
        <w:gridCol w:w="2268"/>
        <w:gridCol w:w="1400"/>
        <w:gridCol w:w="1400"/>
        <w:gridCol w:w="1401"/>
      </w:tblGrid>
      <w:tr w:rsidR="00C87325" w:rsidRPr="00FE6E0E" w14:paraId="00AE98AA" w14:textId="77777777" w:rsidTr="00F250F9">
        <w:tc>
          <w:tcPr>
            <w:tcW w:w="2547" w:type="dxa"/>
            <w:tcBorders>
              <w:top w:val="single" w:sz="12" w:space="0" w:color="FFC000" w:themeColor="accent4"/>
              <w:left w:val="single" w:sz="4" w:space="0" w:color="FFB800"/>
              <w:right w:val="single" w:sz="4" w:space="0" w:color="FFB800"/>
            </w:tcBorders>
          </w:tcPr>
          <w:p w14:paraId="7F8266E6" w14:textId="0EFCEC95" w:rsidR="00C87325" w:rsidRPr="00FE6E0E" w:rsidRDefault="00993CAB">
            <w:pPr>
              <w:rPr>
                <w:rFonts w:ascii="Arial" w:hAnsi="Arial" w:cs="Arial"/>
                <w:b/>
              </w:rPr>
            </w:pPr>
            <w:r>
              <w:rPr>
                <w:rFonts w:ascii="Arial" w:hAnsi="Arial" w:cs="Arial"/>
                <w:b/>
              </w:rPr>
              <w:t>Názov</w:t>
            </w:r>
            <w:r w:rsidR="003C476F" w:rsidRPr="00FE6E0E">
              <w:rPr>
                <w:rFonts w:ascii="Arial" w:hAnsi="Arial" w:cs="Arial"/>
                <w:b/>
              </w:rPr>
              <w:t>:</w:t>
            </w:r>
          </w:p>
        </w:tc>
        <w:tc>
          <w:tcPr>
            <w:tcW w:w="6469" w:type="dxa"/>
            <w:gridSpan w:val="4"/>
            <w:tcBorders>
              <w:top w:val="single" w:sz="12" w:space="0" w:color="FFC000" w:themeColor="accent4"/>
              <w:left w:val="single" w:sz="4" w:space="0" w:color="FFB800"/>
              <w:bottom w:val="single" w:sz="4" w:space="0" w:color="FFB800"/>
            </w:tcBorders>
          </w:tcPr>
          <w:p w14:paraId="48B2713A" w14:textId="5A01DC65" w:rsidR="00C87325" w:rsidRPr="00FE6E0E" w:rsidRDefault="00D53AE4">
            <w:pPr>
              <w:rPr>
                <w:rFonts w:ascii="Arial" w:hAnsi="Arial" w:cs="Arial"/>
              </w:rPr>
            </w:pPr>
            <w:r w:rsidRPr="00FE6E0E">
              <w:rPr>
                <w:rFonts w:ascii="Arial" w:hAnsi="Arial" w:cs="Arial"/>
              </w:rPr>
              <w:t>Zmena je zmena</w:t>
            </w:r>
          </w:p>
        </w:tc>
      </w:tr>
      <w:tr w:rsidR="00C87325" w:rsidRPr="00FE6E0E" w14:paraId="024A68A6" w14:textId="77777777" w:rsidTr="00BA5999">
        <w:tc>
          <w:tcPr>
            <w:tcW w:w="2547" w:type="dxa"/>
            <w:tcBorders>
              <w:left w:val="single" w:sz="4" w:space="0" w:color="FFB800"/>
              <w:right w:val="single" w:sz="4" w:space="0" w:color="FFB800"/>
            </w:tcBorders>
          </w:tcPr>
          <w:p w14:paraId="45235606" w14:textId="4903FB13" w:rsidR="00C87325" w:rsidRPr="00FE6E0E" w:rsidRDefault="00E5169E">
            <w:pPr>
              <w:rPr>
                <w:rFonts w:ascii="Arial" w:hAnsi="Arial" w:cs="Arial"/>
                <w:b/>
              </w:rPr>
            </w:pPr>
            <w:r w:rsidRPr="00FE6E0E">
              <w:rPr>
                <w:rFonts w:ascii="Arial" w:hAnsi="Arial" w:cs="Arial"/>
                <w:b/>
              </w:rPr>
              <w:t>Počet hodín</w:t>
            </w:r>
            <w:r w:rsidR="003C476F" w:rsidRPr="00FE6E0E">
              <w:rPr>
                <w:rFonts w:ascii="Arial" w:hAnsi="Arial" w:cs="Arial"/>
                <w:b/>
              </w:rPr>
              <w:t>:</w:t>
            </w:r>
          </w:p>
        </w:tc>
        <w:tc>
          <w:tcPr>
            <w:tcW w:w="6469" w:type="dxa"/>
            <w:gridSpan w:val="4"/>
            <w:tcBorders>
              <w:top w:val="single" w:sz="4" w:space="0" w:color="FFB800"/>
              <w:left w:val="single" w:sz="4" w:space="0" w:color="FFB800"/>
              <w:bottom w:val="single" w:sz="4" w:space="0" w:color="FFB800"/>
            </w:tcBorders>
          </w:tcPr>
          <w:p w14:paraId="77A7FAB8" w14:textId="3F1E284A" w:rsidR="00C87325" w:rsidRPr="00FE6E0E" w:rsidRDefault="00AB7EF8">
            <w:pPr>
              <w:rPr>
                <w:rFonts w:ascii="Arial" w:hAnsi="Arial" w:cs="Arial"/>
              </w:rPr>
            </w:pPr>
            <w:r w:rsidRPr="00FE6E0E">
              <w:rPr>
                <w:rFonts w:ascii="Arial" w:hAnsi="Arial" w:cs="Arial"/>
              </w:rPr>
              <w:t>2</w:t>
            </w:r>
            <w:r w:rsidR="00B30C0E">
              <w:rPr>
                <w:rFonts w:ascii="Arial" w:hAnsi="Arial" w:cs="Arial"/>
              </w:rPr>
              <w:t xml:space="preserve"> – </w:t>
            </w:r>
            <w:r w:rsidRPr="00FE6E0E">
              <w:rPr>
                <w:rFonts w:ascii="Arial" w:hAnsi="Arial" w:cs="Arial"/>
              </w:rPr>
              <w:t>3 vyučovacie hodiny</w:t>
            </w:r>
          </w:p>
        </w:tc>
      </w:tr>
      <w:tr w:rsidR="00C87325" w:rsidRPr="00FE6E0E" w14:paraId="660C1F89" w14:textId="77777777" w:rsidTr="00BA5999">
        <w:tc>
          <w:tcPr>
            <w:tcW w:w="2547" w:type="dxa"/>
            <w:tcBorders>
              <w:left w:val="single" w:sz="4" w:space="0" w:color="FFB800"/>
              <w:right w:val="single" w:sz="4" w:space="0" w:color="FFB800"/>
            </w:tcBorders>
          </w:tcPr>
          <w:p w14:paraId="7B9D48E5" w14:textId="128E7BA8" w:rsidR="00C87325" w:rsidRPr="00FE6E0E" w:rsidRDefault="00E5169E">
            <w:pPr>
              <w:rPr>
                <w:rFonts w:ascii="Arial" w:hAnsi="Arial" w:cs="Arial"/>
                <w:b/>
              </w:rPr>
            </w:pPr>
            <w:r w:rsidRPr="00FE6E0E">
              <w:rPr>
                <w:rFonts w:ascii="Arial" w:hAnsi="Arial" w:cs="Arial"/>
                <w:b/>
              </w:rPr>
              <w:t>Ročník</w:t>
            </w:r>
            <w:r w:rsidR="00993CAB">
              <w:rPr>
                <w:rFonts w:ascii="Arial" w:hAnsi="Arial" w:cs="Arial"/>
                <w:b/>
              </w:rPr>
              <w:t>/vek</w:t>
            </w:r>
            <w:r w:rsidRPr="00FE6E0E">
              <w:rPr>
                <w:rFonts w:ascii="Arial" w:hAnsi="Arial" w:cs="Arial"/>
                <w:b/>
              </w:rPr>
              <w:t>:</w:t>
            </w:r>
          </w:p>
        </w:tc>
        <w:tc>
          <w:tcPr>
            <w:tcW w:w="6469" w:type="dxa"/>
            <w:gridSpan w:val="4"/>
            <w:tcBorders>
              <w:top w:val="single" w:sz="4" w:space="0" w:color="FFB800"/>
              <w:left w:val="single" w:sz="4" w:space="0" w:color="FFB800"/>
              <w:bottom w:val="single" w:sz="4" w:space="0" w:color="FFB800"/>
            </w:tcBorders>
          </w:tcPr>
          <w:p w14:paraId="5C0279EB" w14:textId="2C122E2B" w:rsidR="00C87325" w:rsidRPr="00FE6E0E" w:rsidRDefault="00AB7EF8">
            <w:pPr>
              <w:rPr>
                <w:rFonts w:ascii="Arial" w:hAnsi="Arial" w:cs="Arial"/>
              </w:rPr>
            </w:pPr>
            <w:r w:rsidRPr="00FE6E0E">
              <w:rPr>
                <w:rFonts w:ascii="Arial" w:hAnsi="Arial" w:cs="Arial"/>
              </w:rPr>
              <w:t>7.</w:t>
            </w:r>
            <w:r w:rsidR="00B30C0E">
              <w:rPr>
                <w:rFonts w:ascii="Arial" w:hAnsi="Arial" w:cs="Arial"/>
              </w:rPr>
              <w:t xml:space="preserve"> </w:t>
            </w:r>
            <w:r w:rsidR="00653F80" w:rsidRPr="00FE6E0E">
              <w:rPr>
                <w:rFonts w:ascii="Arial" w:hAnsi="Arial" w:cs="Arial"/>
              </w:rPr>
              <w:t>-</w:t>
            </w:r>
            <w:r w:rsidR="00B30C0E">
              <w:rPr>
                <w:rFonts w:ascii="Arial" w:hAnsi="Arial" w:cs="Arial"/>
              </w:rPr>
              <w:t xml:space="preserve"> </w:t>
            </w:r>
            <w:r w:rsidR="00653F80" w:rsidRPr="00FE6E0E">
              <w:rPr>
                <w:rFonts w:ascii="Arial" w:hAnsi="Arial" w:cs="Arial"/>
              </w:rPr>
              <w:t xml:space="preserve">9. ročník </w:t>
            </w:r>
            <w:r w:rsidR="00993CAB">
              <w:rPr>
                <w:rFonts w:ascii="Arial" w:hAnsi="Arial" w:cs="Arial"/>
              </w:rPr>
              <w:t>ZŠ</w:t>
            </w:r>
          </w:p>
        </w:tc>
      </w:tr>
      <w:tr w:rsidR="00C87325" w:rsidRPr="00FE6E0E" w14:paraId="3A876F44" w14:textId="77777777" w:rsidTr="00F250F9">
        <w:tc>
          <w:tcPr>
            <w:tcW w:w="2547" w:type="dxa"/>
            <w:tcBorders>
              <w:left w:val="single" w:sz="4" w:space="0" w:color="FFB800"/>
              <w:bottom w:val="single" w:sz="12" w:space="0" w:color="FFC000" w:themeColor="accent4"/>
              <w:right w:val="single" w:sz="4" w:space="0" w:color="FFB800"/>
            </w:tcBorders>
          </w:tcPr>
          <w:p w14:paraId="7A22AB93" w14:textId="035C0BBE" w:rsidR="00C87325" w:rsidRPr="00FE6E0E" w:rsidRDefault="00993CAB">
            <w:pPr>
              <w:rPr>
                <w:rFonts w:ascii="Arial" w:hAnsi="Arial" w:cs="Arial"/>
                <w:b/>
              </w:rPr>
            </w:pPr>
            <w:r>
              <w:rPr>
                <w:rFonts w:ascii="Arial" w:hAnsi="Arial" w:cs="Arial"/>
                <w:b/>
              </w:rPr>
              <w:t>Stručný</w:t>
            </w:r>
            <w:r w:rsidR="00E5169E" w:rsidRPr="00FE6E0E">
              <w:rPr>
                <w:rFonts w:ascii="Arial" w:hAnsi="Arial" w:cs="Arial"/>
                <w:b/>
              </w:rPr>
              <w:t xml:space="preserve"> opis</w:t>
            </w:r>
            <w:r w:rsidR="003C476F" w:rsidRPr="00FE6E0E">
              <w:rPr>
                <w:rFonts w:ascii="Arial" w:hAnsi="Arial" w:cs="Arial"/>
                <w:b/>
              </w:rPr>
              <w:t>:</w:t>
            </w:r>
          </w:p>
        </w:tc>
        <w:tc>
          <w:tcPr>
            <w:tcW w:w="6469" w:type="dxa"/>
            <w:gridSpan w:val="4"/>
            <w:tcBorders>
              <w:top w:val="single" w:sz="4" w:space="0" w:color="FFB800"/>
              <w:left w:val="single" w:sz="4" w:space="0" w:color="FFB800"/>
              <w:bottom w:val="single" w:sz="12" w:space="0" w:color="FFC000" w:themeColor="accent4"/>
            </w:tcBorders>
          </w:tcPr>
          <w:p w14:paraId="138CEAF2" w14:textId="1D338DFF" w:rsidR="00C87325" w:rsidRDefault="002065EE">
            <w:pPr>
              <w:rPr>
                <w:rFonts w:ascii="Arial" w:hAnsi="Arial" w:cs="Arial"/>
              </w:rPr>
            </w:pPr>
            <w:r w:rsidRPr="00FE6E0E">
              <w:rPr>
                <w:rFonts w:ascii="Arial" w:hAnsi="Arial" w:cs="Arial"/>
              </w:rPr>
              <w:t>Metodika smeruje k porozumeniu smernice, resp. k vytvoreniu dobrého základu pre jej porozumenie vo vyšších ročníkoch. Z pohľadu funkčného myslenia je dominantný aspekt kovari</w:t>
            </w:r>
            <w:r w:rsidR="000D1AC1" w:rsidRPr="00FE6E0E">
              <w:rPr>
                <w:rFonts w:ascii="Arial" w:hAnsi="Arial" w:cs="Arial"/>
              </w:rPr>
              <w:t>an</w:t>
            </w:r>
            <w:r w:rsidRPr="00FE6E0E">
              <w:rPr>
                <w:rFonts w:ascii="Arial" w:hAnsi="Arial" w:cs="Arial"/>
              </w:rPr>
              <w:t xml:space="preserve">cie, v ktorom sa žiaci zameriavajú na porovnanie zmeny na </w:t>
            </w:r>
            <w:r w:rsidR="00784142" w:rsidRPr="00FE6E0E">
              <w:rPr>
                <w:rFonts w:ascii="Arial" w:hAnsi="Arial" w:cs="Arial"/>
              </w:rPr>
              <w:t xml:space="preserve">osiach </w:t>
            </w:r>
            <m:oMath>
              <m:r>
                <w:rPr>
                  <w:rFonts w:ascii="Cambria Math" w:eastAsiaTheme="minorEastAsia" w:hAnsi="Cambria Math" w:cs="Arial"/>
                </w:rPr>
                <m:t>x</m:t>
              </m:r>
            </m:oMath>
            <w:r w:rsidR="00784142" w:rsidRPr="00B30C0E">
              <w:rPr>
                <w:rFonts w:ascii="Arial" w:eastAsiaTheme="minorEastAsia" w:hAnsi="Arial" w:cs="Arial"/>
              </w:rPr>
              <w:t xml:space="preserve"> a </w:t>
            </w:r>
            <m:oMath>
              <m:r>
                <w:rPr>
                  <w:rFonts w:ascii="Cambria Math" w:eastAsiaTheme="minorEastAsia" w:hAnsi="Cambria Math" w:cs="Arial"/>
                </w:rPr>
                <m:t>y</m:t>
              </m:r>
            </m:oMath>
            <w:r w:rsidR="00784142" w:rsidRPr="00B30C0E">
              <w:rPr>
                <w:rFonts w:ascii="Arial" w:hAnsi="Arial" w:cs="Arial"/>
              </w:rPr>
              <w:t>.</w:t>
            </w:r>
            <w:r w:rsidR="00784142" w:rsidRPr="00FE6E0E">
              <w:rPr>
                <w:rFonts w:ascii="Arial" w:hAnsi="Arial" w:cs="Arial"/>
              </w:rPr>
              <w:t xml:space="preserve"> Tiež je podporený aspekt kore</w:t>
            </w:r>
            <w:r w:rsidR="00947569" w:rsidRPr="00FE6E0E">
              <w:rPr>
                <w:rFonts w:ascii="Arial" w:hAnsi="Arial" w:cs="Arial"/>
              </w:rPr>
              <w:t>špondencie.</w:t>
            </w:r>
          </w:p>
          <w:p w14:paraId="3C79EEB7" w14:textId="77777777" w:rsidR="007E45B4" w:rsidRPr="00FE6E0E" w:rsidRDefault="007E45B4">
            <w:pPr>
              <w:rPr>
                <w:rFonts w:ascii="Arial" w:hAnsi="Arial" w:cs="Arial"/>
              </w:rPr>
            </w:pPr>
          </w:p>
          <w:p w14:paraId="1F1D1A52" w14:textId="2CC7AE02" w:rsidR="00DC3746" w:rsidRPr="00FE6E0E" w:rsidRDefault="00DC3746">
            <w:pPr>
              <w:rPr>
                <w:rFonts w:ascii="Arial" w:hAnsi="Arial" w:cs="Arial"/>
              </w:rPr>
            </w:pPr>
            <w:r w:rsidRPr="00FE6E0E">
              <w:rPr>
                <w:rFonts w:ascii="Arial" w:hAnsi="Arial" w:cs="Arial"/>
              </w:rPr>
              <w:t>V metodike pracujeme iba s</w:t>
            </w:r>
            <w:r w:rsidR="00717632" w:rsidRPr="00FE6E0E">
              <w:rPr>
                <w:rFonts w:ascii="Arial" w:hAnsi="Arial" w:cs="Arial"/>
              </w:rPr>
              <w:t> grafom lineárnej funkcie, avšak s</w:t>
            </w:r>
            <w:r w:rsidR="00B30C0E">
              <w:rPr>
                <w:rFonts w:ascii="Arial" w:hAnsi="Arial" w:cs="Arial"/>
              </w:rPr>
              <w:t xml:space="preserve"> </w:t>
            </w:r>
            <w:r w:rsidRPr="00FE6E0E">
              <w:rPr>
                <w:rFonts w:ascii="Arial" w:hAnsi="Arial" w:cs="Arial"/>
              </w:rPr>
              <w:t xml:space="preserve">lineárnou funkciou </w:t>
            </w:r>
            <w:r w:rsidR="00B30C0E">
              <w:rPr>
                <w:rFonts w:ascii="Arial" w:hAnsi="Arial" w:cs="Arial"/>
              </w:rPr>
              <w:t xml:space="preserve">ako takou </w:t>
            </w:r>
            <w:r w:rsidR="00717632" w:rsidRPr="00FE6E0E">
              <w:rPr>
                <w:rFonts w:ascii="Arial" w:hAnsi="Arial" w:cs="Arial"/>
              </w:rPr>
              <w:t>ne</w:t>
            </w:r>
            <w:r w:rsidRPr="00FE6E0E">
              <w:rPr>
                <w:rFonts w:ascii="Arial" w:hAnsi="Arial" w:cs="Arial"/>
              </w:rPr>
              <w:t>pracujeme</w:t>
            </w:r>
            <w:r w:rsidR="00717632" w:rsidRPr="00FE6E0E">
              <w:rPr>
                <w:rFonts w:ascii="Arial" w:hAnsi="Arial" w:cs="Arial"/>
              </w:rPr>
              <w:t xml:space="preserve">. Nie je preto nutné, aby žiaci poznali pojem lineárna funkcia. Je postačujúce, aby </w:t>
            </w:r>
            <w:r w:rsidR="005D4109" w:rsidRPr="00FE6E0E">
              <w:rPr>
                <w:rFonts w:ascii="Arial" w:hAnsi="Arial" w:cs="Arial"/>
              </w:rPr>
              <w:t>sa orientovali v geometrických termínoch – bod, priamka, vzdialenosť bodov.</w:t>
            </w:r>
          </w:p>
        </w:tc>
      </w:tr>
      <w:tr w:rsidR="00545792" w:rsidRPr="00FE6E0E" w14:paraId="3623612C" w14:textId="77777777" w:rsidTr="00103948">
        <w:trPr>
          <w:trHeight w:val="69"/>
        </w:trPr>
        <w:tc>
          <w:tcPr>
            <w:tcW w:w="2547" w:type="dxa"/>
            <w:vMerge w:val="restart"/>
            <w:tcBorders>
              <w:top w:val="single" w:sz="12" w:space="0" w:color="FFC000" w:themeColor="accent4"/>
              <w:left w:val="single" w:sz="4" w:space="0" w:color="FFB800"/>
              <w:right w:val="single" w:sz="4" w:space="0" w:color="FFB800"/>
            </w:tcBorders>
          </w:tcPr>
          <w:p w14:paraId="78C4555F" w14:textId="44CFC175" w:rsidR="00545792" w:rsidRPr="00FE6E0E" w:rsidRDefault="00545792" w:rsidP="00545792">
            <w:pPr>
              <w:rPr>
                <w:rFonts w:ascii="Arial" w:hAnsi="Arial" w:cs="Arial"/>
                <w:b/>
              </w:rPr>
            </w:pPr>
            <w:r w:rsidRPr="00FE6E0E">
              <w:rPr>
                <w:rFonts w:ascii="Arial" w:hAnsi="Arial" w:cs="Arial"/>
                <w:b/>
              </w:rPr>
              <w:t>Princípy tvorby:</w:t>
            </w:r>
          </w:p>
        </w:tc>
        <w:tc>
          <w:tcPr>
            <w:tcW w:w="2268" w:type="dxa"/>
            <w:tcBorders>
              <w:top w:val="single" w:sz="12" w:space="0" w:color="FFC000" w:themeColor="accent4"/>
              <w:left w:val="single" w:sz="4" w:space="0" w:color="FFB800"/>
              <w:bottom w:val="single" w:sz="4" w:space="0" w:color="FFB800"/>
              <w:right w:val="single" w:sz="4" w:space="0" w:color="FFB800"/>
            </w:tcBorders>
          </w:tcPr>
          <w:p w14:paraId="59DC85C7" w14:textId="79D35BFB" w:rsidR="00545792" w:rsidRPr="00FE6E0E" w:rsidRDefault="00545792" w:rsidP="00545792">
            <w:pPr>
              <w:rPr>
                <w:rFonts w:ascii="Arial" w:hAnsi="Arial" w:cs="Arial"/>
                <w:b/>
                <w:bCs/>
              </w:rPr>
            </w:pPr>
            <w:r w:rsidRPr="00FE6E0E">
              <w:rPr>
                <w:rFonts w:ascii="Arial" w:hAnsi="Arial" w:cs="Arial"/>
                <w:b/>
                <w:bCs/>
              </w:rPr>
              <w:t>Bádanie</w:t>
            </w: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7C04FC14" w14:textId="55A70280" w:rsidR="00CA2021" w:rsidRPr="00FE6E0E" w:rsidRDefault="00CA2021" w:rsidP="00545792">
            <w:pPr>
              <w:rPr>
                <w:rFonts w:ascii="Arial" w:hAnsi="Arial" w:cs="Arial"/>
              </w:rPr>
            </w:pP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664794D5" w14:textId="77777777" w:rsidR="00545792" w:rsidRPr="00FE6E0E" w:rsidRDefault="00545792" w:rsidP="00545792">
            <w:pPr>
              <w:rPr>
                <w:rFonts w:ascii="Arial" w:hAnsi="Arial" w:cs="Arial"/>
              </w:rPr>
            </w:pPr>
          </w:p>
        </w:tc>
        <w:tc>
          <w:tcPr>
            <w:tcW w:w="1401"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7F032159" w14:textId="5EAE255F" w:rsidR="00545792" w:rsidRPr="00FE6E0E" w:rsidRDefault="00545792" w:rsidP="00545792">
            <w:pPr>
              <w:rPr>
                <w:rFonts w:ascii="Arial" w:hAnsi="Arial" w:cs="Arial"/>
              </w:rPr>
            </w:pPr>
          </w:p>
        </w:tc>
      </w:tr>
      <w:tr w:rsidR="00BA5999" w:rsidRPr="00FE6E0E" w14:paraId="56DC2C85" w14:textId="77777777" w:rsidTr="00103948">
        <w:trPr>
          <w:trHeight w:val="67"/>
        </w:trPr>
        <w:tc>
          <w:tcPr>
            <w:tcW w:w="2547" w:type="dxa"/>
            <w:vMerge/>
            <w:tcBorders>
              <w:left w:val="single" w:sz="4" w:space="0" w:color="FFB800"/>
              <w:right w:val="single" w:sz="4" w:space="0" w:color="FFB800"/>
            </w:tcBorders>
          </w:tcPr>
          <w:p w14:paraId="5524288A" w14:textId="77777777" w:rsidR="00BA5999" w:rsidRPr="00FE6E0E" w:rsidRDefault="00BA5999">
            <w:pPr>
              <w:rPr>
                <w:rFonts w:ascii="Arial" w:hAnsi="Arial" w:cs="Arial"/>
                <w:b/>
              </w:rPr>
            </w:pPr>
          </w:p>
        </w:tc>
        <w:tc>
          <w:tcPr>
            <w:tcW w:w="2268" w:type="dxa"/>
            <w:tcBorders>
              <w:top w:val="single" w:sz="4" w:space="0" w:color="FFB800"/>
              <w:left w:val="single" w:sz="4" w:space="0" w:color="FFB800"/>
              <w:bottom w:val="single" w:sz="4" w:space="0" w:color="FFB800"/>
              <w:right w:val="single" w:sz="4" w:space="0" w:color="FFB800"/>
            </w:tcBorders>
          </w:tcPr>
          <w:p w14:paraId="1ECB5F86" w14:textId="356C032B" w:rsidR="00BA5999" w:rsidRPr="00FE6E0E" w:rsidRDefault="00E5169E" w:rsidP="0052727B">
            <w:pPr>
              <w:rPr>
                <w:rFonts w:ascii="Arial" w:hAnsi="Arial" w:cs="Arial"/>
                <w:b/>
                <w:bCs/>
              </w:rPr>
            </w:pPr>
            <w:r w:rsidRPr="00FE6E0E">
              <w:rPr>
                <w:rFonts w:ascii="Arial" w:hAnsi="Arial" w:cs="Arial"/>
                <w:b/>
                <w:bCs/>
              </w:rPr>
              <w:t>Situačnosť</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7B1C520C" w14:textId="456878A2" w:rsidR="00CA2021" w:rsidRPr="00FE6E0E" w:rsidRDefault="00CA2021" w:rsidP="0052727B">
            <w:pPr>
              <w:rPr>
                <w:rFonts w:ascii="Arial" w:hAnsi="Arial" w:cs="Arial"/>
              </w:rPr>
            </w:pPr>
          </w:p>
        </w:tc>
        <w:tc>
          <w:tcPr>
            <w:tcW w:w="1400" w:type="dxa"/>
            <w:tcBorders>
              <w:top w:val="single" w:sz="4" w:space="0" w:color="FFB800"/>
              <w:left w:val="single" w:sz="4" w:space="0" w:color="FFB800"/>
              <w:bottom w:val="single" w:sz="4" w:space="0" w:color="FFB800"/>
              <w:right w:val="single" w:sz="4" w:space="0" w:color="FFB800"/>
            </w:tcBorders>
            <w:shd w:val="clear" w:color="auto" w:fill="auto"/>
          </w:tcPr>
          <w:p w14:paraId="0884834F" w14:textId="77777777" w:rsidR="00BA5999" w:rsidRPr="00FE6E0E" w:rsidRDefault="00BA5999" w:rsidP="0052727B">
            <w:pPr>
              <w:rPr>
                <w:rFonts w:ascii="Arial" w:hAnsi="Arial" w:cs="Arial"/>
              </w:rPr>
            </w:pPr>
          </w:p>
        </w:tc>
        <w:tc>
          <w:tcPr>
            <w:tcW w:w="1401" w:type="dxa"/>
            <w:tcBorders>
              <w:top w:val="single" w:sz="4" w:space="0" w:color="FFB800"/>
              <w:left w:val="single" w:sz="4" w:space="0" w:color="FFB800"/>
              <w:bottom w:val="single" w:sz="4" w:space="0" w:color="FFB800"/>
              <w:right w:val="single" w:sz="4" w:space="0" w:color="FFB800"/>
            </w:tcBorders>
          </w:tcPr>
          <w:p w14:paraId="6734277F" w14:textId="12995129" w:rsidR="00BA5999" w:rsidRPr="00FE6E0E" w:rsidRDefault="00BA5999" w:rsidP="0052727B">
            <w:pPr>
              <w:rPr>
                <w:rFonts w:ascii="Arial" w:hAnsi="Arial" w:cs="Arial"/>
              </w:rPr>
            </w:pPr>
          </w:p>
        </w:tc>
      </w:tr>
      <w:tr w:rsidR="00BA5999" w:rsidRPr="00FE6E0E" w14:paraId="492AB1D9" w14:textId="77777777" w:rsidTr="00F250F9">
        <w:trPr>
          <w:trHeight w:val="67"/>
        </w:trPr>
        <w:tc>
          <w:tcPr>
            <w:tcW w:w="2547" w:type="dxa"/>
            <w:vMerge/>
            <w:tcBorders>
              <w:left w:val="single" w:sz="4" w:space="0" w:color="FFB800"/>
              <w:right w:val="single" w:sz="4" w:space="0" w:color="FFB800"/>
            </w:tcBorders>
          </w:tcPr>
          <w:p w14:paraId="57A4CE0B" w14:textId="77777777" w:rsidR="00BA5999" w:rsidRPr="00FE6E0E" w:rsidRDefault="00BA5999">
            <w:pPr>
              <w:rPr>
                <w:rFonts w:ascii="Arial" w:hAnsi="Arial" w:cs="Arial"/>
                <w:b/>
              </w:rPr>
            </w:pPr>
          </w:p>
        </w:tc>
        <w:tc>
          <w:tcPr>
            <w:tcW w:w="2268" w:type="dxa"/>
            <w:tcBorders>
              <w:top w:val="single" w:sz="4" w:space="0" w:color="FFB800"/>
              <w:left w:val="single" w:sz="4" w:space="0" w:color="FFB800"/>
              <w:bottom w:val="single" w:sz="4" w:space="0" w:color="FFB800"/>
              <w:right w:val="single" w:sz="4" w:space="0" w:color="FFB800"/>
            </w:tcBorders>
          </w:tcPr>
          <w:p w14:paraId="4C9EF59F" w14:textId="45743459" w:rsidR="00BA5999" w:rsidRPr="00FE6E0E" w:rsidRDefault="00E5169E" w:rsidP="0052727B">
            <w:pPr>
              <w:rPr>
                <w:rFonts w:ascii="Arial" w:hAnsi="Arial" w:cs="Arial"/>
                <w:b/>
                <w:bCs/>
              </w:rPr>
            </w:pPr>
            <w:r w:rsidRPr="00FE6E0E">
              <w:rPr>
                <w:rFonts w:ascii="Arial" w:hAnsi="Arial" w:cs="Arial"/>
                <w:b/>
                <w:bCs/>
              </w:rPr>
              <w:t>Digitálne nástroje</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0941A6D0" w14:textId="21CE894E" w:rsidR="00CA2021" w:rsidRPr="00FE6E0E" w:rsidRDefault="00CA2021" w:rsidP="0052727B">
            <w:pPr>
              <w:rPr>
                <w:rFonts w:ascii="Arial" w:hAnsi="Arial" w:cs="Arial"/>
              </w:rPr>
            </w:pP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36A92911" w14:textId="77777777" w:rsidR="00BA5999" w:rsidRPr="00FE6E0E" w:rsidRDefault="00BA5999" w:rsidP="0052727B">
            <w:pPr>
              <w:rPr>
                <w:rFonts w:ascii="Arial" w:hAnsi="Arial" w:cs="Arial"/>
              </w:rPr>
            </w:pPr>
          </w:p>
        </w:tc>
        <w:tc>
          <w:tcPr>
            <w:tcW w:w="1401" w:type="dxa"/>
            <w:tcBorders>
              <w:top w:val="single" w:sz="4" w:space="0" w:color="FFB800"/>
              <w:left w:val="single" w:sz="4" w:space="0" w:color="FFB800"/>
              <w:bottom w:val="single" w:sz="4" w:space="0" w:color="FFB800"/>
              <w:right w:val="single" w:sz="4" w:space="0" w:color="FFB800"/>
            </w:tcBorders>
            <w:shd w:val="clear" w:color="auto" w:fill="299AF5"/>
          </w:tcPr>
          <w:p w14:paraId="68817321" w14:textId="0569F314" w:rsidR="00BA5999" w:rsidRPr="00FE6E0E" w:rsidRDefault="00BA5999" w:rsidP="0052727B">
            <w:pPr>
              <w:rPr>
                <w:rFonts w:ascii="Arial" w:hAnsi="Arial" w:cs="Arial"/>
              </w:rPr>
            </w:pPr>
          </w:p>
        </w:tc>
      </w:tr>
      <w:tr w:rsidR="00BA5999" w:rsidRPr="00FE6E0E" w14:paraId="50DD6DAF" w14:textId="77777777" w:rsidTr="00103948">
        <w:trPr>
          <w:trHeight w:val="67"/>
        </w:trPr>
        <w:tc>
          <w:tcPr>
            <w:tcW w:w="2547" w:type="dxa"/>
            <w:vMerge/>
            <w:tcBorders>
              <w:left w:val="single" w:sz="4" w:space="0" w:color="FFB800"/>
              <w:bottom w:val="single" w:sz="12" w:space="0" w:color="FFC000" w:themeColor="accent4"/>
              <w:right w:val="single" w:sz="4" w:space="0" w:color="FFB800"/>
            </w:tcBorders>
          </w:tcPr>
          <w:p w14:paraId="05F5AB27" w14:textId="77777777" w:rsidR="00BA5999" w:rsidRPr="00FE6E0E" w:rsidRDefault="00BA5999">
            <w:pPr>
              <w:rPr>
                <w:rFonts w:ascii="Arial" w:hAnsi="Arial" w:cs="Arial"/>
                <w:b/>
              </w:rPr>
            </w:pPr>
          </w:p>
        </w:tc>
        <w:tc>
          <w:tcPr>
            <w:tcW w:w="2268" w:type="dxa"/>
            <w:tcBorders>
              <w:top w:val="single" w:sz="4" w:space="0" w:color="FFB800"/>
              <w:left w:val="single" w:sz="4" w:space="0" w:color="FFB800"/>
              <w:bottom w:val="single" w:sz="12" w:space="0" w:color="FFC000" w:themeColor="accent4"/>
              <w:right w:val="single" w:sz="4" w:space="0" w:color="FFB800"/>
            </w:tcBorders>
          </w:tcPr>
          <w:p w14:paraId="4E87A584" w14:textId="5C9F4EAC" w:rsidR="00BA5999" w:rsidRPr="00FE6E0E" w:rsidRDefault="00F250F9" w:rsidP="0052727B">
            <w:pPr>
              <w:rPr>
                <w:rFonts w:ascii="Arial" w:hAnsi="Arial" w:cs="Arial"/>
                <w:b/>
                <w:bCs/>
              </w:rPr>
            </w:pPr>
            <w:r w:rsidRPr="00FE6E0E">
              <w:rPr>
                <w:rFonts w:ascii="Arial" w:hAnsi="Arial" w:cs="Arial"/>
                <w:b/>
                <w:bCs/>
              </w:rPr>
              <w:t>Embodiment</w:t>
            </w: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44E5944A" w14:textId="52F977D7" w:rsidR="00CA2021" w:rsidRPr="00FE6E0E" w:rsidRDefault="00CA2021" w:rsidP="0052727B">
            <w:pPr>
              <w:rPr>
                <w:rFonts w:ascii="Arial" w:hAnsi="Arial" w:cs="Arial"/>
              </w:rPr>
            </w:pP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3676C4D5" w14:textId="77777777" w:rsidR="00BA5999" w:rsidRPr="00FE6E0E" w:rsidRDefault="00BA5999" w:rsidP="0052727B">
            <w:pPr>
              <w:rPr>
                <w:rFonts w:ascii="Arial" w:hAnsi="Arial" w:cs="Arial"/>
              </w:rPr>
            </w:pPr>
          </w:p>
        </w:tc>
        <w:tc>
          <w:tcPr>
            <w:tcW w:w="1401"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3CB39810" w14:textId="1888ADFE" w:rsidR="00BA5999" w:rsidRPr="00FE6E0E" w:rsidRDefault="00BA5999" w:rsidP="0052727B">
            <w:pPr>
              <w:rPr>
                <w:rFonts w:ascii="Arial" w:hAnsi="Arial" w:cs="Arial"/>
              </w:rPr>
            </w:pPr>
          </w:p>
        </w:tc>
      </w:tr>
      <w:tr w:rsidR="00BA5999" w:rsidRPr="00FE6E0E" w14:paraId="1780213D" w14:textId="77777777" w:rsidTr="00103948">
        <w:trPr>
          <w:trHeight w:val="217"/>
        </w:trPr>
        <w:tc>
          <w:tcPr>
            <w:tcW w:w="2547" w:type="dxa"/>
            <w:vMerge w:val="restart"/>
            <w:tcBorders>
              <w:top w:val="single" w:sz="12" w:space="0" w:color="FFC000" w:themeColor="accent4"/>
              <w:left w:val="single" w:sz="4" w:space="0" w:color="FFB800"/>
              <w:right w:val="single" w:sz="4" w:space="0" w:color="FFB800"/>
            </w:tcBorders>
          </w:tcPr>
          <w:p w14:paraId="0653A8FC" w14:textId="40415B8A" w:rsidR="00BA5999" w:rsidRPr="00FE6E0E" w:rsidRDefault="00E5169E">
            <w:pPr>
              <w:rPr>
                <w:rFonts w:ascii="Arial" w:hAnsi="Arial" w:cs="Arial"/>
                <w:b/>
              </w:rPr>
            </w:pPr>
            <w:r w:rsidRPr="00FE6E0E">
              <w:rPr>
                <w:rFonts w:ascii="Arial" w:hAnsi="Arial" w:cs="Arial"/>
                <w:b/>
              </w:rPr>
              <w:t>Funkčné myslenie</w:t>
            </w:r>
            <w:r w:rsidR="00BA5999" w:rsidRPr="00FE6E0E">
              <w:rPr>
                <w:rFonts w:ascii="Arial" w:hAnsi="Arial" w:cs="Arial"/>
                <w:b/>
              </w:rPr>
              <w:t>:</w:t>
            </w:r>
          </w:p>
        </w:tc>
        <w:tc>
          <w:tcPr>
            <w:tcW w:w="2268" w:type="dxa"/>
            <w:tcBorders>
              <w:top w:val="single" w:sz="12" w:space="0" w:color="FFC000" w:themeColor="accent4"/>
              <w:left w:val="single" w:sz="4" w:space="0" w:color="FFB800"/>
              <w:bottom w:val="single" w:sz="4" w:space="0" w:color="FFB800"/>
            </w:tcBorders>
          </w:tcPr>
          <w:p w14:paraId="7CFB34C8" w14:textId="39B29313" w:rsidR="00BA5999" w:rsidRPr="00FE6E0E" w:rsidRDefault="00E5169E">
            <w:pPr>
              <w:rPr>
                <w:rFonts w:ascii="Arial" w:hAnsi="Arial" w:cs="Arial"/>
                <w:b/>
                <w:bCs/>
              </w:rPr>
            </w:pPr>
            <w:r w:rsidRPr="00FE6E0E">
              <w:rPr>
                <w:rFonts w:ascii="Arial" w:hAnsi="Arial" w:cs="Arial"/>
                <w:b/>
                <w:bCs/>
              </w:rPr>
              <w:t>Vstup - Výstup</w:t>
            </w:r>
          </w:p>
        </w:tc>
        <w:tc>
          <w:tcPr>
            <w:tcW w:w="1400" w:type="dxa"/>
            <w:tcBorders>
              <w:top w:val="single" w:sz="12" w:space="0" w:color="FFC000" w:themeColor="accent4"/>
              <w:right w:val="single" w:sz="4" w:space="0" w:color="FFB800"/>
            </w:tcBorders>
            <w:shd w:val="clear" w:color="auto" w:fill="299AF5"/>
          </w:tcPr>
          <w:p w14:paraId="552F537B" w14:textId="48707ED5" w:rsidR="00CA2021" w:rsidRPr="00FE6E0E" w:rsidRDefault="00CA2021">
            <w:pPr>
              <w:rPr>
                <w:rFonts w:ascii="Arial" w:hAnsi="Arial" w:cs="Arial"/>
              </w:rPr>
            </w:pPr>
          </w:p>
        </w:tc>
        <w:tc>
          <w:tcPr>
            <w:tcW w:w="1400" w:type="dxa"/>
            <w:tcBorders>
              <w:top w:val="single" w:sz="12" w:space="0" w:color="FFC000" w:themeColor="accent4"/>
              <w:right w:val="single" w:sz="4" w:space="0" w:color="FFB800"/>
            </w:tcBorders>
            <w:shd w:val="clear" w:color="auto" w:fill="auto"/>
          </w:tcPr>
          <w:p w14:paraId="13A26F13" w14:textId="77777777" w:rsidR="00BA5999" w:rsidRPr="00FE6E0E" w:rsidRDefault="00BA5999">
            <w:pPr>
              <w:rPr>
                <w:rFonts w:ascii="Arial" w:hAnsi="Arial" w:cs="Arial"/>
              </w:rPr>
            </w:pPr>
          </w:p>
        </w:tc>
        <w:tc>
          <w:tcPr>
            <w:tcW w:w="1401" w:type="dxa"/>
            <w:tcBorders>
              <w:top w:val="single" w:sz="12" w:space="0" w:color="FFC000" w:themeColor="accent4"/>
              <w:right w:val="single" w:sz="4" w:space="0" w:color="FFB800"/>
            </w:tcBorders>
            <w:shd w:val="clear" w:color="auto" w:fill="auto"/>
          </w:tcPr>
          <w:p w14:paraId="0709A15D" w14:textId="2104EE1B" w:rsidR="00BA5999" w:rsidRPr="00FE6E0E" w:rsidRDefault="00BA5999">
            <w:pPr>
              <w:rPr>
                <w:rFonts w:ascii="Arial" w:hAnsi="Arial" w:cs="Arial"/>
              </w:rPr>
            </w:pPr>
          </w:p>
        </w:tc>
      </w:tr>
      <w:tr w:rsidR="00BA5999" w:rsidRPr="00FE6E0E" w14:paraId="73B9D682" w14:textId="77777777" w:rsidTr="00947569">
        <w:trPr>
          <w:trHeight w:val="270"/>
        </w:trPr>
        <w:tc>
          <w:tcPr>
            <w:tcW w:w="2547" w:type="dxa"/>
            <w:vMerge/>
            <w:tcBorders>
              <w:left w:val="single" w:sz="4" w:space="0" w:color="FFB800"/>
              <w:right w:val="single" w:sz="4" w:space="0" w:color="FFB800"/>
            </w:tcBorders>
          </w:tcPr>
          <w:p w14:paraId="5B88F046" w14:textId="77777777" w:rsidR="00BA5999" w:rsidRPr="00FE6E0E" w:rsidRDefault="00BA5999">
            <w:pPr>
              <w:rPr>
                <w:rFonts w:ascii="Arial" w:hAnsi="Arial" w:cs="Arial"/>
                <w:b/>
              </w:rPr>
            </w:pPr>
          </w:p>
        </w:tc>
        <w:tc>
          <w:tcPr>
            <w:tcW w:w="2268" w:type="dxa"/>
            <w:tcBorders>
              <w:top w:val="single" w:sz="4" w:space="0" w:color="FFB800"/>
              <w:left w:val="single" w:sz="4" w:space="0" w:color="FFB800"/>
            </w:tcBorders>
          </w:tcPr>
          <w:p w14:paraId="47901179" w14:textId="63108665" w:rsidR="00BA5999" w:rsidRPr="00FE6E0E" w:rsidRDefault="00E5169E">
            <w:pPr>
              <w:rPr>
                <w:rFonts w:ascii="Arial" w:hAnsi="Arial" w:cs="Arial"/>
                <w:b/>
                <w:bCs/>
              </w:rPr>
            </w:pPr>
            <w:r w:rsidRPr="00FE6E0E">
              <w:rPr>
                <w:rFonts w:ascii="Arial" w:hAnsi="Arial" w:cs="Arial"/>
                <w:b/>
                <w:bCs/>
              </w:rPr>
              <w:t>Kovari</w:t>
            </w:r>
            <w:r w:rsidR="000D1AC1" w:rsidRPr="00FE6E0E">
              <w:rPr>
                <w:rFonts w:ascii="Arial" w:hAnsi="Arial" w:cs="Arial"/>
                <w:b/>
                <w:bCs/>
              </w:rPr>
              <w:t>an</w:t>
            </w:r>
            <w:r w:rsidRPr="00FE6E0E">
              <w:rPr>
                <w:rFonts w:ascii="Arial" w:hAnsi="Arial" w:cs="Arial"/>
                <w:b/>
                <w:bCs/>
              </w:rPr>
              <w:t>cia</w:t>
            </w:r>
          </w:p>
        </w:tc>
        <w:tc>
          <w:tcPr>
            <w:tcW w:w="1400" w:type="dxa"/>
            <w:tcBorders>
              <w:right w:val="single" w:sz="4" w:space="0" w:color="FFB800"/>
            </w:tcBorders>
            <w:shd w:val="clear" w:color="auto" w:fill="299AF5"/>
          </w:tcPr>
          <w:p w14:paraId="02FF1F58" w14:textId="114E39BB" w:rsidR="00CA2021" w:rsidRPr="00FE6E0E" w:rsidRDefault="00CA2021">
            <w:pPr>
              <w:rPr>
                <w:rFonts w:ascii="Arial" w:hAnsi="Arial" w:cs="Arial"/>
              </w:rPr>
            </w:pPr>
          </w:p>
        </w:tc>
        <w:tc>
          <w:tcPr>
            <w:tcW w:w="1400" w:type="dxa"/>
            <w:tcBorders>
              <w:right w:val="single" w:sz="4" w:space="0" w:color="FFB800"/>
            </w:tcBorders>
            <w:shd w:val="clear" w:color="auto" w:fill="299AF5"/>
          </w:tcPr>
          <w:p w14:paraId="10622A7E" w14:textId="77777777" w:rsidR="00BA5999" w:rsidRPr="00FE6E0E" w:rsidRDefault="00BA5999">
            <w:pPr>
              <w:rPr>
                <w:rFonts w:ascii="Arial" w:hAnsi="Arial" w:cs="Arial"/>
              </w:rPr>
            </w:pPr>
          </w:p>
        </w:tc>
        <w:tc>
          <w:tcPr>
            <w:tcW w:w="1401" w:type="dxa"/>
            <w:tcBorders>
              <w:right w:val="single" w:sz="4" w:space="0" w:color="FFB800"/>
            </w:tcBorders>
            <w:shd w:val="clear" w:color="auto" w:fill="299AF5"/>
          </w:tcPr>
          <w:p w14:paraId="2F769834" w14:textId="1A106BAA" w:rsidR="00BA5999" w:rsidRPr="00FE6E0E" w:rsidRDefault="00BA5999">
            <w:pPr>
              <w:rPr>
                <w:rFonts w:ascii="Arial" w:hAnsi="Arial" w:cs="Arial"/>
              </w:rPr>
            </w:pPr>
          </w:p>
        </w:tc>
      </w:tr>
      <w:tr w:rsidR="00BA5999" w:rsidRPr="00FE6E0E" w14:paraId="6DA6824B" w14:textId="77777777" w:rsidTr="00947569">
        <w:trPr>
          <w:trHeight w:val="270"/>
        </w:trPr>
        <w:tc>
          <w:tcPr>
            <w:tcW w:w="2547" w:type="dxa"/>
            <w:vMerge/>
            <w:tcBorders>
              <w:left w:val="single" w:sz="4" w:space="0" w:color="FFB800"/>
              <w:right w:val="single" w:sz="4" w:space="0" w:color="FFB800"/>
            </w:tcBorders>
          </w:tcPr>
          <w:p w14:paraId="3B672E57" w14:textId="77777777" w:rsidR="00BA5999" w:rsidRPr="00FE6E0E" w:rsidRDefault="00BA5999">
            <w:pPr>
              <w:rPr>
                <w:rFonts w:ascii="Arial" w:hAnsi="Arial" w:cs="Arial"/>
                <w:b/>
              </w:rPr>
            </w:pPr>
          </w:p>
        </w:tc>
        <w:tc>
          <w:tcPr>
            <w:tcW w:w="2268" w:type="dxa"/>
            <w:tcBorders>
              <w:left w:val="single" w:sz="4" w:space="0" w:color="FFB800"/>
            </w:tcBorders>
          </w:tcPr>
          <w:p w14:paraId="08E7C8CE" w14:textId="0DE0205C" w:rsidR="00BA5999" w:rsidRPr="00FE6E0E" w:rsidRDefault="00E5169E">
            <w:pPr>
              <w:rPr>
                <w:rFonts w:ascii="Arial" w:hAnsi="Arial" w:cs="Arial"/>
                <w:b/>
                <w:bCs/>
              </w:rPr>
            </w:pPr>
            <w:r w:rsidRPr="00FE6E0E">
              <w:rPr>
                <w:rFonts w:ascii="Arial" w:hAnsi="Arial" w:cs="Arial"/>
                <w:b/>
                <w:bCs/>
              </w:rPr>
              <w:t>Korešpondencia</w:t>
            </w:r>
          </w:p>
        </w:tc>
        <w:tc>
          <w:tcPr>
            <w:tcW w:w="1400" w:type="dxa"/>
            <w:tcBorders>
              <w:right w:val="single" w:sz="4" w:space="0" w:color="FFB800"/>
            </w:tcBorders>
            <w:shd w:val="clear" w:color="auto" w:fill="299AF5"/>
          </w:tcPr>
          <w:p w14:paraId="6088285D" w14:textId="63B7CE7A" w:rsidR="00CA2021" w:rsidRPr="00FE6E0E" w:rsidRDefault="00CA2021">
            <w:pPr>
              <w:rPr>
                <w:rFonts w:ascii="Arial" w:hAnsi="Arial" w:cs="Arial"/>
              </w:rPr>
            </w:pPr>
          </w:p>
        </w:tc>
        <w:tc>
          <w:tcPr>
            <w:tcW w:w="1400" w:type="dxa"/>
            <w:tcBorders>
              <w:right w:val="single" w:sz="4" w:space="0" w:color="FFB800"/>
            </w:tcBorders>
            <w:shd w:val="clear" w:color="auto" w:fill="299AF5"/>
          </w:tcPr>
          <w:p w14:paraId="62816BC6" w14:textId="77777777" w:rsidR="00BA5999" w:rsidRPr="00FE6E0E" w:rsidRDefault="00BA5999">
            <w:pPr>
              <w:rPr>
                <w:rFonts w:ascii="Arial" w:hAnsi="Arial" w:cs="Arial"/>
              </w:rPr>
            </w:pPr>
          </w:p>
        </w:tc>
        <w:tc>
          <w:tcPr>
            <w:tcW w:w="1401" w:type="dxa"/>
            <w:tcBorders>
              <w:right w:val="single" w:sz="4" w:space="0" w:color="FFB800"/>
            </w:tcBorders>
            <w:shd w:val="clear" w:color="auto" w:fill="auto"/>
          </w:tcPr>
          <w:p w14:paraId="006995DA" w14:textId="509ADFCA" w:rsidR="00BA5999" w:rsidRPr="00FE6E0E" w:rsidRDefault="00BA5999">
            <w:pPr>
              <w:rPr>
                <w:rFonts w:ascii="Arial" w:hAnsi="Arial" w:cs="Arial"/>
              </w:rPr>
            </w:pPr>
          </w:p>
        </w:tc>
      </w:tr>
      <w:tr w:rsidR="00BA5999" w:rsidRPr="00FE6E0E" w14:paraId="4E89D819" w14:textId="77777777" w:rsidTr="00F250F9">
        <w:trPr>
          <w:trHeight w:val="270"/>
        </w:trPr>
        <w:tc>
          <w:tcPr>
            <w:tcW w:w="2547" w:type="dxa"/>
            <w:vMerge/>
            <w:tcBorders>
              <w:left w:val="single" w:sz="4" w:space="0" w:color="FFB800"/>
              <w:bottom w:val="single" w:sz="12" w:space="0" w:color="FFC000" w:themeColor="accent4"/>
              <w:right w:val="single" w:sz="4" w:space="0" w:color="FFB800"/>
            </w:tcBorders>
          </w:tcPr>
          <w:p w14:paraId="27E156A2" w14:textId="77777777" w:rsidR="00BA5999" w:rsidRPr="00FE6E0E" w:rsidRDefault="00BA5999">
            <w:pPr>
              <w:rPr>
                <w:rFonts w:ascii="Arial" w:hAnsi="Arial" w:cs="Arial"/>
                <w:b/>
              </w:rPr>
            </w:pPr>
          </w:p>
        </w:tc>
        <w:tc>
          <w:tcPr>
            <w:tcW w:w="2268" w:type="dxa"/>
            <w:tcBorders>
              <w:left w:val="single" w:sz="4" w:space="0" w:color="FFB800"/>
              <w:bottom w:val="single" w:sz="12" w:space="0" w:color="FFC000" w:themeColor="accent4"/>
            </w:tcBorders>
          </w:tcPr>
          <w:p w14:paraId="1A2E1CA6" w14:textId="68C34730" w:rsidR="00BA5999" w:rsidRPr="00FE6E0E" w:rsidRDefault="00E5169E">
            <w:pPr>
              <w:rPr>
                <w:rFonts w:ascii="Arial" w:hAnsi="Arial" w:cs="Arial"/>
                <w:b/>
                <w:bCs/>
              </w:rPr>
            </w:pPr>
            <w:r w:rsidRPr="00FE6E0E">
              <w:rPr>
                <w:rFonts w:ascii="Arial" w:hAnsi="Arial" w:cs="Arial"/>
                <w:b/>
                <w:bCs/>
              </w:rPr>
              <w:t>Objekt</w:t>
            </w:r>
          </w:p>
        </w:tc>
        <w:tc>
          <w:tcPr>
            <w:tcW w:w="1400" w:type="dxa"/>
            <w:tcBorders>
              <w:bottom w:val="single" w:sz="12" w:space="0" w:color="FFC000" w:themeColor="accent4"/>
              <w:right w:val="single" w:sz="4" w:space="0" w:color="FFB800"/>
            </w:tcBorders>
            <w:shd w:val="clear" w:color="auto" w:fill="299AF5"/>
          </w:tcPr>
          <w:p w14:paraId="421ADF10" w14:textId="46592892" w:rsidR="00CA2021" w:rsidRPr="00FE6E0E" w:rsidRDefault="00CA2021">
            <w:pPr>
              <w:rPr>
                <w:rFonts w:ascii="Arial" w:hAnsi="Arial" w:cs="Arial"/>
              </w:rPr>
            </w:pPr>
          </w:p>
        </w:tc>
        <w:tc>
          <w:tcPr>
            <w:tcW w:w="1400" w:type="dxa"/>
            <w:tcBorders>
              <w:bottom w:val="single" w:sz="12" w:space="0" w:color="FFC000" w:themeColor="accent4"/>
              <w:right w:val="single" w:sz="4" w:space="0" w:color="FFB800"/>
            </w:tcBorders>
          </w:tcPr>
          <w:p w14:paraId="1BEC3ADD" w14:textId="77777777" w:rsidR="00BA5999" w:rsidRPr="00FE6E0E" w:rsidRDefault="00BA5999">
            <w:pPr>
              <w:rPr>
                <w:rFonts w:ascii="Arial" w:hAnsi="Arial" w:cs="Arial"/>
              </w:rPr>
            </w:pPr>
          </w:p>
        </w:tc>
        <w:tc>
          <w:tcPr>
            <w:tcW w:w="1401" w:type="dxa"/>
            <w:tcBorders>
              <w:bottom w:val="single" w:sz="12" w:space="0" w:color="FFC000" w:themeColor="accent4"/>
              <w:right w:val="single" w:sz="4" w:space="0" w:color="FFB800"/>
            </w:tcBorders>
          </w:tcPr>
          <w:p w14:paraId="0AC54F8F" w14:textId="76840759" w:rsidR="00BA5999" w:rsidRPr="00FE6E0E" w:rsidRDefault="00BA5999">
            <w:pPr>
              <w:rPr>
                <w:rFonts w:ascii="Arial" w:hAnsi="Arial" w:cs="Arial"/>
              </w:rPr>
            </w:pPr>
          </w:p>
        </w:tc>
      </w:tr>
      <w:tr w:rsidR="00C87325" w:rsidRPr="00FE6E0E" w14:paraId="7DB347E6" w14:textId="77777777" w:rsidTr="00AB7ED5">
        <w:tc>
          <w:tcPr>
            <w:tcW w:w="2547" w:type="dxa"/>
            <w:tcBorders>
              <w:top w:val="single" w:sz="12" w:space="0" w:color="FFC000" w:themeColor="accent4"/>
              <w:left w:val="single" w:sz="4" w:space="0" w:color="FFB800"/>
              <w:bottom w:val="single" w:sz="12" w:space="0" w:color="FFC000" w:themeColor="accent4"/>
              <w:right w:val="single" w:sz="4" w:space="0" w:color="FFB800"/>
            </w:tcBorders>
          </w:tcPr>
          <w:p w14:paraId="2987DA55" w14:textId="33E2EF06" w:rsidR="00C87325" w:rsidRPr="00FE6E0E" w:rsidRDefault="00993CAB">
            <w:pPr>
              <w:rPr>
                <w:rFonts w:ascii="Arial" w:hAnsi="Arial" w:cs="Arial"/>
                <w:b/>
              </w:rPr>
            </w:pPr>
            <w:r>
              <w:rPr>
                <w:rFonts w:ascii="Arial" w:hAnsi="Arial" w:cs="Arial"/>
                <w:b/>
              </w:rPr>
              <w:t>V</w:t>
            </w:r>
            <w:r w:rsidR="00DA637B">
              <w:rPr>
                <w:rFonts w:ascii="Arial" w:hAnsi="Arial" w:cs="Arial"/>
                <w:b/>
              </w:rPr>
              <w:t>zdelávacie</w:t>
            </w:r>
            <w:r>
              <w:rPr>
                <w:rFonts w:ascii="Arial" w:hAnsi="Arial" w:cs="Arial"/>
                <w:b/>
              </w:rPr>
              <w:t xml:space="preserve"> c</w:t>
            </w:r>
            <w:r w:rsidR="00E5169E" w:rsidRPr="00FE6E0E">
              <w:rPr>
                <w:rFonts w:ascii="Arial" w:hAnsi="Arial" w:cs="Arial"/>
                <w:b/>
              </w:rPr>
              <w:t>iele:</w:t>
            </w:r>
          </w:p>
        </w:tc>
        <w:tc>
          <w:tcPr>
            <w:tcW w:w="6469" w:type="dxa"/>
            <w:gridSpan w:val="4"/>
            <w:tcBorders>
              <w:top w:val="single" w:sz="12" w:space="0" w:color="FFC000" w:themeColor="accent4"/>
              <w:left w:val="single" w:sz="4" w:space="0" w:color="FFB800"/>
              <w:bottom w:val="single" w:sz="12" w:space="0" w:color="FFC000" w:themeColor="accent4"/>
            </w:tcBorders>
          </w:tcPr>
          <w:p w14:paraId="6B2E3E54" w14:textId="0768DD72" w:rsidR="00AB7ED5" w:rsidRPr="00FE6E0E" w:rsidRDefault="00FB0495" w:rsidP="009D6495">
            <w:pPr>
              <w:pStyle w:val="Odsekzoznamu"/>
              <w:numPr>
                <w:ilvl w:val="0"/>
                <w:numId w:val="6"/>
              </w:numPr>
              <w:rPr>
                <w:rFonts w:ascii="Arial" w:hAnsi="Arial" w:cs="Arial"/>
              </w:rPr>
            </w:pPr>
            <w:r w:rsidRPr="00FE6E0E">
              <w:rPr>
                <w:rFonts w:ascii="Arial" w:hAnsi="Arial" w:cs="Arial"/>
              </w:rPr>
              <w:t xml:space="preserve">Žiak </w:t>
            </w:r>
            <w:r w:rsidR="009D6495" w:rsidRPr="00FE6E0E">
              <w:rPr>
                <w:rFonts w:ascii="Arial" w:hAnsi="Arial" w:cs="Arial"/>
              </w:rPr>
              <w:t>vizuálne rozlišuje klesanie a rast grafu</w:t>
            </w:r>
            <w:r w:rsidR="00D27618" w:rsidRPr="00FE6E0E">
              <w:rPr>
                <w:rFonts w:ascii="Arial" w:hAnsi="Arial" w:cs="Arial"/>
              </w:rPr>
              <w:t>, vie svojimi slovami opísať klesanie a rast.</w:t>
            </w:r>
          </w:p>
          <w:p w14:paraId="027A69B4" w14:textId="5D2EF3D1" w:rsidR="009D6495" w:rsidRPr="00FE6E0E" w:rsidRDefault="009D6495" w:rsidP="009D6495">
            <w:pPr>
              <w:pStyle w:val="Odsekzoznamu"/>
              <w:numPr>
                <w:ilvl w:val="0"/>
                <w:numId w:val="6"/>
              </w:numPr>
              <w:rPr>
                <w:rFonts w:ascii="Arial" w:hAnsi="Arial" w:cs="Arial"/>
              </w:rPr>
            </w:pPr>
            <w:r w:rsidRPr="00FE6E0E">
              <w:rPr>
                <w:rFonts w:ascii="Arial" w:hAnsi="Arial" w:cs="Arial"/>
              </w:rPr>
              <w:t>Žiak vizuálne rozlišuje rýchlosť klesania a rýchlosť rastu grafu. Dokáže vizuálne porovnať</w:t>
            </w:r>
            <w:r w:rsidR="00EC4A57" w:rsidRPr="00FE6E0E">
              <w:rPr>
                <w:rFonts w:ascii="Arial" w:hAnsi="Arial" w:cs="Arial"/>
              </w:rPr>
              <w:t>, ktorý graf lineárnej funkcie rastie rýchlejšie</w:t>
            </w:r>
            <w:r w:rsidR="00D27618" w:rsidRPr="00FE6E0E">
              <w:rPr>
                <w:rFonts w:ascii="Arial" w:hAnsi="Arial" w:cs="Arial"/>
              </w:rPr>
              <w:t>, dokáže to svojimi slovami opísať.</w:t>
            </w:r>
          </w:p>
          <w:p w14:paraId="08BF6A07" w14:textId="77777777" w:rsidR="00EC4A57" w:rsidRPr="00FE6E0E" w:rsidRDefault="00841B40" w:rsidP="009D6495">
            <w:pPr>
              <w:pStyle w:val="Odsekzoznamu"/>
              <w:numPr>
                <w:ilvl w:val="0"/>
                <w:numId w:val="6"/>
              </w:numPr>
              <w:rPr>
                <w:rFonts w:ascii="Arial" w:hAnsi="Arial" w:cs="Arial"/>
              </w:rPr>
            </w:pPr>
            <w:r w:rsidRPr="00FE6E0E">
              <w:rPr>
                <w:rFonts w:ascii="Arial" w:hAnsi="Arial" w:cs="Arial"/>
              </w:rPr>
              <w:t xml:space="preserve">Žiak vie numericky vyjadriť rýchlosť zmeny pri lineárnej funkcii </w:t>
            </w:r>
            <w:r w:rsidR="00036FD2" w:rsidRPr="00FE6E0E">
              <w:rPr>
                <w:rFonts w:ascii="Arial" w:hAnsi="Arial" w:cs="Arial"/>
              </w:rPr>
              <w:t>z grafu.</w:t>
            </w:r>
          </w:p>
          <w:p w14:paraId="786960CB" w14:textId="15351AD3" w:rsidR="00036FD2" w:rsidRPr="00FE6E0E" w:rsidRDefault="00036FD2" w:rsidP="009D6495">
            <w:pPr>
              <w:pStyle w:val="Odsekzoznamu"/>
              <w:numPr>
                <w:ilvl w:val="0"/>
                <w:numId w:val="6"/>
              </w:numPr>
              <w:rPr>
                <w:rFonts w:ascii="Arial" w:hAnsi="Arial" w:cs="Arial"/>
              </w:rPr>
            </w:pPr>
            <w:r w:rsidRPr="00FE6E0E">
              <w:rPr>
                <w:rFonts w:ascii="Arial" w:hAnsi="Arial" w:cs="Arial"/>
              </w:rPr>
              <w:t xml:space="preserve">Žiak vie prispôsobiť graf </w:t>
            </w:r>
            <w:r w:rsidR="00DC3746" w:rsidRPr="00FE6E0E">
              <w:rPr>
                <w:rFonts w:ascii="Arial" w:hAnsi="Arial" w:cs="Arial"/>
              </w:rPr>
              <w:t>lineárnej funkcie</w:t>
            </w:r>
            <w:r w:rsidR="003C140C" w:rsidRPr="00FE6E0E">
              <w:rPr>
                <w:rFonts w:ascii="Arial" w:hAnsi="Arial" w:cs="Arial"/>
              </w:rPr>
              <w:t xml:space="preserve"> tak, aby</w:t>
            </w:r>
            <w:r w:rsidR="00027D51" w:rsidRPr="00FE6E0E">
              <w:rPr>
                <w:rFonts w:ascii="Arial" w:hAnsi="Arial" w:cs="Arial"/>
              </w:rPr>
              <w:t xml:space="preserve"> zodpovedal danej rýchlosti zmeny.</w:t>
            </w:r>
          </w:p>
        </w:tc>
      </w:tr>
    </w:tbl>
    <w:p w14:paraId="62385ACE" w14:textId="77777777" w:rsidR="00AB7ED5" w:rsidRPr="00FE6E0E" w:rsidRDefault="00AB7ED5">
      <w:pPr>
        <w:rPr>
          <w:rFonts w:ascii="Arial" w:hAnsi="Arial" w:cs="Arial"/>
        </w:rPr>
      </w:pPr>
      <w:r w:rsidRPr="00FE6E0E">
        <w:rPr>
          <w:rFonts w:ascii="Arial" w:hAnsi="Arial" w:cs="Arial"/>
        </w:rPr>
        <w:br w:type="page"/>
      </w: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99AF5"/>
        <w:tblLook w:val="04A0" w:firstRow="1" w:lastRow="0" w:firstColumn="1" w:lastColumn="0" w:noHBand="0" w:noVBand="1"/>
      </w:tblPr>
      <w:tblGrid>
        <w:gridCol w:w="9016"/>
      </w:tblGrid>
      <w:tr w:rsidR="00C87325" w:rsidRPr="00FE6E0E" w14:paraId="177CEE29" w14:textId="77777777" w:rsidTr="006E6829">
        <w:trPr>
          <w:trHeight w:val="80"/>
        </w:trPr>
        <w:tc>
          <w:tcPr>
            <w:tcW w:w="9016" w:type="dxa"/>
            <w:shd w:val="clear" w:color="auto" w:fill="299AF5"/>
          </w:tcPr>
          <w:p w14:paraId="0D231F85" w14:textId="5FB85ABD" w:rsidR="00C87325" w:rsidRPr="00FE6E0E" w:rsidRDefault="00E5169E">
            <w:pPr>
              <w:jc w:val="center"/>
              <w:rPr>
                <w:rFonts w:ascii="Arial" w:hAnsi="Arial" w:cs="Arial"/>
                <w:b/>
                <w:sz w:val="24"/>
                <w:szCs w:val="24"/>
              </w:rPr>
            </w:pPr>
            <w:r w:rsidRPr="00FE6E0E">
              <w:rPr>
                <w:rFonts w:ascii="Arial" w:hAnsi="Arial" w:cs="Arial"/>
                <w:b/>
                <w:color w:val="FFFFFF" w:themeColor="background1"/>
                <w:sz w:val="36"/>
                <w:szCs w:val="36"/>
              </w:rPr>
              <w:lastRenderedPageBreak/>
              <w:t>Aktivity</w:t>
            </w:r>
          </w:p>
        </w:tc>
      </w:tr>
    </w:tbl>
    <w:p w14:paraId="613B8F27" w14:textId="77777777" w:rsidR="008614F4" w:rsidRPr="00FE6E0E" w:rsidRDefault="008614F4" w:rsidP="008614F4">
      <w:pPr>
        <w:pStyle w:val="FTLessonNo"/>
      </w:pPr>
    </w:p>
    <w:p w14:paraId="692EB440" w14:textId="0623033D" w:rsidR="000412C8" w:rsidRPr="00FE6E0E" w:rsidRDefault="000412C8" w:rsidP="000412C8">
      <w:pPr>
        <w:pStyle w:val="FTphase"/>
      </w:pPr>
      <w:r w:rsidRPr="00FE6E0E">
        <w:t>Skúmanie</w:t>
      </w:r>
    </w:p>
    <w:p w14:paraId="4F79B170" w14:textId="4812A5E7" w:rsidR="00BC765A" w:rsidRPr="00FE6E0E" w:rsidRDefault="00BC765A" w:rsidP="00BC765A">
      <w:pPr>
        <w:rPr>
          <w:rFonts w:ascii="Arial" w:hAnsi="Arial" w:cs="Arial"/>
        </w:rPr>
      </w:pPr>
      <w:r w:rsidRPr="00FE6E0E">
        <w:rPr>
          <w:rFonts w:ascii="Arial" w:hAnsi="Arial" w:cs="Arial"/>
        </w:rPr>
        <w:t xml:space="preserve">Na tejto hodine budete potrebovať tablety (ideálne pre každého žiaka) a tento applet: </w:t>
      </w:r>
      <w:hyperlink r:id="rId11" w:history="1">
        <w:r w:rsidR="00A60738" w:rsidRPr="00FE6E0E">
          <w:rPr>
            <w:rStyle w:val="Hypertextovprepojenie"/>
            <w:rFonts w:ascii="Arial" w:hAnsi="Arial" w:cs="Arial"/>
          </w:rPr>
          <w:t>https://www.geogebra.org/m/aqc6zjyt</w:t>
        </w:r>
      </w:hyperlink>
      <w:r w:rsidRPr="00FE6E0E">
        <w:rPr>
          <w:rFonts w:ascii="Arial" w:hAnsi="Arial" w:cs="Arial"/>
        </w:rPr>
        <w:t xml:space="preserve">. Ideálne je pracovať s ním ako s Geogebra Classroom (vpravo hore je potrebné kliknúť na „Vytvoriť triedu“ a zdieľať </w:t>
      </w:r>
      <w:r w:rsidR="00993CAB">
        <w:rPr>
          <w:rFonts w:ascii="Arial" w:hAnsi="Arial" w:cs="Arial"/>
        </w:rPr>
        <w:t>kód</w:t>
      </w:r>
      <w:r w:rsidRPr="00FE6E0E">
        <w:rPr>
          <w:rFonts w:ascii="Arial" w:hAnsi="Arial" w:cs="Arial"/>
        </w:rPr>
        <w:t xml:space="preserve"> svojim žiakom). Učiteľ potrebuje mať vytvorené konto na geogebra.org.</w:t>
      </w:r>
    </w:p>
    <w:p w14:paraId="083FDD2E" w14:textId="0C37ADD3" w:rsidR="00E03665" w:rsidRPr="00FE6E0E" w:rsidRDefault="009973E4" w:rsidP="00C37ED3">
      <w:pPr>
        <w:pStyle w:val="FTNumberoftheactivity"/>
      </w:pPr>
      <w:r w:rsidRPr="00FE6E0E">
        <w:t>Obkresli čiaru</w:t>
      </w:r>
    </w:p>
    <w:p w14:paraId="111356D1" w14:textId="6E90EF5E" w:rsidR="006360D0" w:rsidRPr="002B3B65" w:rsidRDefault="006360D0" w:rsidP="006360D0">
      <w:pPr>
        <w:pStyle w:val="FTactivityassignment"/>
        <w:rPr>
          <w:rFonts w:cs="Arial"/>
          <w:i/>
          <w:iCs w:val="0"/>
        </w:rPr>
      </w:pPr>
      <w:r w:rsidRPr="002B3B65">
        <w:rPr>
          <w:rFonts w:cs="Arial"/>
          <w:i/>
          <w:iCs w:val="0"/>
        </w:rPr>
        <w:t>Klikni na „+“. Potom ním pohybuj, aby si obkresľoval čo najpresnejšie fialovú čiaru.</w:t>
      </w:r>
    </w:p>
    <w:p w14:paraId="493BD1C0" w14:textId="2984F5B9" w:rsidR="006360D0" w:rsidRPr="00FE6E0E" w:rsidRDefault="007A7498" w:rsidP="007A7498">
      <w:pPr>
        <w:pStyle w:val="FTactivityassignment"/>
        <w:jc w:val="center"/>
        <w:rPr>
          <w:rFonts w:cs="Arial"/>
        </w:rPr>
      </w:pPr>
      <w:r w:rsidRPr="00FE6E0E">
        <w:rPr>
          <w:rFonts w:cs="Arial"/>
          <w:noProof/>
          <w:lang w:eastAsia="sk-SK"/>
        </w:rPr>
        <w:drawing>
          <wp:inline distT="0" distB="0" distL="0" distR="0" wp14:anchorId="62D8777A" wp14:editId="41957364">
            <wp:extent cx="2879725" cy="1315061"/>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1266"/>
                    <a:stretch/>
                  </pic:blipFill>
                  <pic:spPr bwMode="auto">
                    <a:xfrm>
                      <a:off x="0" y="0"/>
                      <a:ext cx="2880000" cy="1315187"/>
                    </a:xfrm>
                    <a:prstGeom prst="rect">
                      <a:avLst/>
                    </a:prstGeom>
                    <a:ln>
                      <a:noFill/>
                    </a:ln>
                    <a:extLst>
                      <a:ext uri="{53640926-AAD7-44D8-BBD7-CCE9431645EC}">
                        <a14:shadowObscured xmlns:a14="http://schemas.microsoft.com/office/drawing/2010/main"/>
                      </a:ext>
                    </a:extLst>
                  </pic:spPr>
                </pic:pic>
              </a:graphicData>
            </a:graphic>
          </wp:inline>
        </w:drawing>
      </w:r>
    </w:p>
    <w:p w14:paraId="16BEE70A" w14:textId="537D3AE3" w:rsidR="008B578A" w:rsidRPr="002B3B65" w:rsidRDefault="00BA7F8E" w:rsidP="00E002AF">
      <w:pPr>
        <w:pStyle w:val="FTactivityassignment"/>
        <w:rPr>
          <w:rStyle w:val="linkify"/>
          <w:rFonts w:cs="Arial"/>
          <w:i/>
          <w:iCs w:val="0"/>
        </w:rPr>
      </w:pPr>
      <w:r w:rsidRPr="002B3B65">
        <w:rPr>
          <w:rStyle w:val="linkify"/>
          <w:rFonts w:cs="Arial"/>
          <w:i/>
          <w:iCs w:val="0"/>
        </w:rPr>
        <w:t>Ako by si opísal niekomu inému ten pohyb, keď sa ti darí obkresľovať fialovú čiaru? Porovnaj rýchlosť, akou pohybuješ "pluskom" s rýchlosťou, ktorou sa pohybuje štvorček.</w:t>
      </w:r>
    </w:p>
    <w:p w14:paraId="0648EC09" w14:textId="41815F93" w:rsidR="00E002AF" w:rsidRPr="00FE6E0E" w:rsidRDefault="00E002AF" w:rsidP="00E002AF">
      <w:pPr>
        <w:pStyle w:val="FTactivityassignment"/>
        <w:rPr>
          <w:rStyle w:val="linkify"/>
          <w:rFonts w:cs="Arial"/>
        </w:rPr>
      </w:pPr>
      <w:r w:rsidRPr="00FE6E0E">
        <w:rPr>
          <w:rStyle w:val="linkify"/>
          <w:rFonts w:cs="Arial"/>
        </w:rPr>
        <w:t>...................................................................................................................................................</w:t>
      </w:r>
    </w:p>
    <w:p w14:paraId="0A0BE8DF" w14:textId="77777777" w:rsidR="00214227" w:rsidRPr="00FE6E0E" w:rsidRDefault="00214227" w:rsidP="00214227">
      <w:pPr>
        <w:pStyle w:val="Odsekzoznamu"/>
        <w:numPr>
          <w:ilvl w:val="0"/>
          <w:numId w:val="7"/>
        </w:numPr>
        <w:rPr>
          <w:rFonts w:ascii="Arial" w:hAnsi="Arial" w:cs="Arial"/>
        </w:rPr>
      </w:pPr>
      <w:r w:rsidRPr="00FE6E0E">
        <w:rPr>
          <w:rFonts w:ascii="Arial" w:hAnsi="Arial" w:cs="Arial"/>
        </w:rPr>
        <w:t>Pri prvej priamke sa žiaci učia „správne“ pohybovať – je dôležité, aby na to bol čas. Nemusia si zo začiatku nič všimnúť. Ideálne technické riešenie je cez dotykovú obrazovku na tablete alebo notebooku, prijateľné je posúvanie pomocou myšky, posúvanie pomocou touchpadu sa prakticky neosvedčilo.</w:t>
      </w:r>
    </w:p>
    <w:p w14:paraId="05F15BB4" w14:textId="2353AB8C" w:rsidR="00214227" w:rsidRPr="00FE6E0E" w:rsidRDefault="00214227" w:rsidP="00214227">
      <w:pPr>
        <w:pStyle w:val="Odsekzoznamu"/>
        <w:numPr>
          <w:ilvl w:val="0"/>
          <w:numId w:val="7"/>
        </w:numPr>
        <w:rPr>
          <w:rFonts w:ascii="Arial" w:hAnsi="Arial" w:cs="Arial"/>
        </w:rPr>
      </w:pPr>
      <w:r w:rsidRPr="00FE6E0E">
        <w:rPr>
          <w:rFonts w:ascii="Arial" w:hAnsi="Arial" w:cs="Arial"/>
        </w:rPr>
        <w:t>Potom, ako si žiaci pohyb osvoja</w:t>
      </w:r>
      <w:r w:rsidR="0040553B" w:rsidRPr="00FE6E0E">
        <w:rPr>
          <w:rFonts w:ascii="Arial" w:hAnsi="Arial" w:cs="Arial"/>
        </w:rPr>
        <w:t xml:space="preserve"> – keď sa im darí dostatočne presne obkresľovať </w:t>
      </w:r>
      <w:r w:rsidR="00753C07" w:rsidRPr="00FE6E0E">
        <w:rPr>
          <w:rFonts w:ascii="Arial" w:hAnsi="Arial" w:cs="Arial"/>
        </w:rPr>
        <w:t>polpriamku</w:t>
      </w:r>
      <w:r w:rsidRPr="00FE6E0E">
        <w:rPr>
          <w:rFonts w:ascii="Arial" w:hAnsi="Arial" w:cs="Arial"/>
        </w:rPr>
        <w:t>, ukáže učiteľ rôzne presné žiacke riešenia a vyzve žiakov k formulácii „pravidla“.</w:t>
      </w:r>
    </w:p>
    <w:p w14:paraId="23E93A8D" w14:textId="58388939" w:rsidR="008B578A" w:rsidRPr="00A16FE1" w:rsidRDefault="008B578A" w:rsidP="00214227">
      <w:pPr>
        <w:pStyle w:val="FTactivityassignment"/>
        <w:rPr>
          <w:rFonts w:cs="Arial"/>
          <w:i/>
          <w:iCs w:val="0"/>
        </w:rPr>
      </w:pPr>
      <w:r w:rsidRPr="00A16FE1">
        <w:rPr>
          <w:rFonts w:cs="Arial"/>
          <w:i/>
          <w:iCs w:val="0"/>
        </w:rPr>
        <w:t>Teraz si zahráme rovnakú hru s trošku inou čiarou. Takže opäť: Klikni "+". Potom ním pohybuj, aby si obkresľoval čo najpresnejšie fialovú čiaru.</w:t>
      </w:r>
    </w:p>
    <w:p w14:paraId="300C733D" w14:textId="090803BB" w:rsidR="008B578A" w:rsidRPr="00FE6E0E" w:rsidRDefault="00B42828" w:rsidP="00B42828">
      <w:pPr>
        <w:pStyle w:val="FTactivityassignment"/>
        <w:jc w:val="center"/>
        <w:rPr>
          <w:rFonts w:cs="Arial"/>
        </w:rPr>
      </w:pPr>
      <w:r w:rsidRPr="00FE6E0E">
        <w:rPr>
          <w:rFonts w:cs="Arial"/>
          <w:noProof/>
          <w:lang w:eastAsia="sk-SK"/>
        </w:rPr>
        <w:drawing>
          <wp:inline distT="0" distB="0" distL="0" distR="0" wp14:anchorId="4C6400F7" wp14:editId="4FDF6CC5">
            <wp:extent cx="2659578" cy="2047875"/>
            <wp:effectExtent l="0" t="0" r="762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61011" cy="2048978"/>
                    </a:xfrm>
                    <a:prstGeom prst="rect">
                      <a:avLst/>
                    </a:prstGeom>
                  </pic:spPr>
                </pic:pic>
              </a:graphicData>
            </a:graphic>
          </wp:inline>
        </w:drawing>
      </w:r>
    </w:p>
    <w:p w14:paraId="492F0640" w14:textId="481B82ED" w:rsidR="00756A0F" w:rsidRPr="00A16FE1" w:rsidRDefault="00756A0F" w:rsidP="00511C82">
      <w:pPr>
        <w:pStyle w:val="FTactivityassignment"/>
        <w:rPr>
          <w:rStyle w:val="linkify"/>
          <w:rFonts w:cs="Arial"/>
          <w:i/>
          <w:iCs w:val="0"/>
        </w:rPr>
      </w:pPr>
      <w:r w:rsidRPr="00A16FE1">
        <w:rPr>
          <w:rStyle w:val="linkify"/>
          <w:rFonts w:cs="Arial"/>
          <w:i/>
          <w:iCs w:val="0"/>
        </w:rPr>
        <w:lastRenderedPageBreak/>
        <w:t>Ako by si opísal niekomu inému ten pohyb, keď sa ti darí obkresľovať fialovú čiaru? V čom je to rovnaké a v čom je to iné oproti prvému obrázku?</w:t>
      </w:r>
    </w:p>
    <w:p w14:paraId="627AA92B" w14:textId="30BF4882" w:rsidR="00511C82" w:rsidRPr="00FE6E0E" w:rsidRDefault="00511C82" w:rsidP="00511C82">
      <w:pPr>
        <w:pStyle w:val="FTactivityassignment"/>
        <w:rPr>
          <w:rFonts w:cs="Arial"/>
        </w:rPr>
      </w:pPr>
      <w:r w:rsidRPr="00FE6E0E">
        <w:rPr>
          <w:rStyle w:val="linkify"/>
          <w:rFonts w:cs="Arial"/>
        </w:rPr>
        <w:t>...................................................................................................................................................</w:t>
      </w:r>
    </w:p>
    <w:p w14:paraId="038B64C1" w14:textId="1909C205" w:rsidR="001B3159" w:rsidRPr="00A16FE1" w:rsidRDefault="00824FEA" w:rsidP="00824FEA">
      <w:pPr>
        <w:pStyle w:val="FTactivityassignment"/>
        <w:rPr>
          <w:rFonts w:cs="Arial"/>
          <w:i/>
          <w:iCs w:val="0"/>
        </w:rPr>
      </w:pPr>
      <w:r w:rsidRPr="00A16FE1">
        <w:rPr>
          <w:rFonts w:cs="Arial"/>
          <w:i/>
          <w:iCs w:val="0"/>
        </w:rPr>
        <w:t>OK, ešte jedna čiara. Takže opäť: Klikni "+". Potom ním pohybuj, aby si obkresľoval čo najpresnejšie fialovú čiaru.</w:t>
      </w:r>
    </w:p>
    <w:p w14:paraId="6CDB9819" w14:textId="2664F516" w:rsidR="00756A0F" w:rsidRPr="00FE6E0E" w:rsidRDefault="001B3159" w:rsidP="001B3159">
      <w:pPr>
        <w:pStyle w:val="FTactivityassignment"/>
        <w:jc w:val="center"/>
        <w:rPr>
          <w:rFonts w:cs="Arial"/>
        </w:rPr>
      </w:pPr>
      <w:r w:rsidRPr="00FE6E0E">
        <w:rPr>
          <w:rFonts w:cs="Arial"/>
          <w:noProof/>
          <w:lang w:eastAsia="sk-SK"/>
        </w:rPr>
        <w:drawing>
          <wp:inline distT="0" distB="0" distL="0" distR="0" wp14:anchorId="4172C45D" wp14:editId="317E65DA">
            <wp:extent cx="2879208" cy="158623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9594"/>
                    <a:stretch/>
                  </pic:blipFill>
                  <pic:spPr bwMode="auto">
                    <a:xfrm>
                      <a:off x="0" y="0"/>
                      <a:ext cx="2880000" cy="1586667"/>
                    </a:xfrm>
                    <a:prstGeom prst="rect">
                      <a:avLst/>
                    </a:prstGeom>
                    <a:ln>
                      <a:noFill/>
                    </a:ln>
                    <a:extLst>
                      <a:ext uri="{53640926-AAD7-44D8-BBD7-CCE9431645EC}">
                        <a14:shadowObscured xmlns:a14="http://schemas.microsoft.com/office/drawing/2010/main"/>
                      </a:ext>
                    </a:extLst>
                  </pic:spPr>
                </pic:pic>
              </a:graphicData>
            </a:graphic>
          </wp:inline>
        </w:drawing>
      </w:r>
    </w:p>
    <w:p w14:paraId="0A1B1A79" w14:textId="161C8859" w:rsidR="00824FEA" w:rsidRPr="00A16FE1" w:rsidRDefault="00824FEA" w:rsidP="00824FEA">
      <w:pPr>
        <w:pStyle w:val="FTactivityassignment"/>
        <w:rPr>
          <w:rFonts w:cs="Arial"/>
          <w:i/>
          <w:iCs w:val="0"/>
        </w:rPr>
      </w:pPr>
      <w:r w:rsidRPr="00A16FE1">
        <w:rPr>
          <w:rFonts w:cs="Arial"/>
          <w:i/>
          <w:iCs w:val="0"/>
        </w:rPr>
        <w:t>Ako by si opísal niekomu inému ten pohyb, keď sa ti darí obkresľovať fialovú čiaru? V čom je to rovnaké a v čom je to iné oproti prvým dvom obrázkom?</w:t>
      </w:r>
    </w:p>
    <w:p w14:paraId="5FA78969" w14:textId="1671F37A" w:rsidR="00511C82" w:rsidRPr="00FE6E0E" w:rsidRDefault="008F01FB" w:rsidP="00824FEA">
      <w:pPr>
        <w:pStyle w:val="FTactivityassignment"/>
        <w:rPr>
          <w:rStyle w:val="linkify"/>
          <w:rFonts w:cs="Arial"/>
        </w:rPr>
      </w:pPr>
      <w:r w:rsidRPr="00FE6E0E">
        <w:rPr>
          <w:rStyle w:val="linkify"/>
          <w:rFonts w:cs="Arial"/>
        </w:rPr>
        <w:t>...................................................................................................................................................</w:t>
      </w:r>
    </w:p>
    <w:p w14:paraId="790DA8F4" w14:textId="187C145B" w:rsidR="00A025F0" w:rsidRPr="00A16FE1" w:rsidRDefault="00A025F0" w:rsidP="00A025F0">
      <w:pPr>
        <w:pStyle w:val="FTactivityassignment"/>
        <w:rPr>
          <w:rFonts w:cs="Arial"/>
          <w:i/>
          <w:iCs w:val="0"/>
        </w:rPr>
      </w:pPr>
      <w:r w:rsidRPr="00A16FE1">
        <w:rPr>
          <w:rFonts w:cs="Arial"/>
          <w:i/>
          <w:iCs w:val="0"/>
        </w:rPr>
        <w:t>A teraz posledná. Takže opäť: Klikni "+". Potom ním pohybuj, aby si obkresľoval čo najpresnejšie fialovú čiaru.</w:t>
      </w:r>
    </w:p>
    <w:p w14:paraId="6B25A180" w14:textId="30C816B6" w:rsidR="0038491B" w:rsidRPr="00FE6E0E" w:rsidRDefault="0038491B" w:rsidP="0038491B">
      <w:pPr>
        <w:pStyle w:val="FTactivityassignment"/>
        <w:jc w:val="center"/>
        <w:rPr>
          <w:rFonts w:cs="Arial"/>
        </w:rPr>
      </w:pPr>
      <w:r w:rsidRPr="00FE6E0E">
        <w:rPr>
          <w:rFonts w:cs="Arial"/>
          <w:noProof/>
          <w:lang w:eastAsia="sk-SK"/>
        </w:rPr>
        <w:drawing>
          <wp:inline distT="0" distB="0" distL="0" distR="0" wp14:anchorId="071BFEE7" wp14:editId="4D4DC9FD">
            <wp:extent cx="2879725" cy="1774809"/>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1489"/>
                    <a:stretch/>
                  </pic:blipFill>
                  <pic:spPr bwMode="auto">
                    <a:xfrm>
                      <a:off x="0" y="0"/>
                      <a:ext cx="2880000" cy="1774978"/>
                    </a:xfrm>
                    <a:prstGeom prst="rect">
                      <a:avLst/>
                    </a:prstGeom>
                    <a:ln>
                      <a:noFill/>
                    </a:ln>
                    <a:extLst>
                      <a:ext uri="{53640926-AAD7-44D8-BBD7-CCE9431645EC}">
                        <a14:shadowObscured xmlns:a14="http://schemas.microsoft.com/office/drawing/2010/main"/>
                      </a:ext>
                    </a:extLst>
                  </pic:spPr>
                </pic:pic>
              </a:graphicData>
            </a:graphic>
          </wp:inline>
        </w:drawing>
      </w:r>
    </w:p>
    <w:p w14:paraId="2FBFAC60" w14:textId="76CBDFE0" w:rsidR="00A025F0" w:rsidRPr="00A16FE1" w:rsidRDefault="0038491B" w:rsidP="00A025F0">
      <w:pPr>
        <w:pStyle w:val="FTactivityassignment"/>
        <w:rPr>
          <w:rFonts w:cs="Arial"/>
          <w:i/>
          <w:iCs w:val="0"/>
        </w:rPr>
      </w:pPr>
      <w:r w:rsidRPr="00A16FE1">
        <w:rPr>
          <w:rStyle w:val="linkify"/>
          <w:rFonts w:cs="Arial"/>
          <w:i/>
          <w:iCs w:val="0"/>
        </w:rPr>
        <w:t>Čo si musel robiť, aby si ostal na tejto čiare?</w:t>
      </w:r>
    </w:p>
    <w:p w14:paraId="2C963A7B" w14:textId="2D6EC88D" w:rsidR="00A025F0" w:rsidRPr="00FE6E0E" w:rsidRDefault="00510D67" w:rsidP="00824FEA">
      <w:pPr>
        <w:pStyle w:val="FTactivityassignment"/>
        <w:rPr>
          <w:rFonts w:cs="Arial"/>
        </w:rPr>
      </w:pPr>
      <w:r w:rsidRPr="00FE6E0E">
        <w:rPr>
          <w:rStyle w:val="linkify"/>
          <w:rFonts w:cs="Arial"/>
        </w:rPr>
        <w:t>...................................................................................................................................................</w:t>
      </w:r>
    </w:p>
    <w:p w14:paraId="4FB565D2" w14:textId="1B9814F7" w:rsidR="00F47157" w:rsidRPr="00FE6E0E" w:rsidRDefault="00C324FF" w:rsidP="00C324FF">
      <w:pPr>
        <w:pStyle w:val="Odsekzoznamu"/>
        <w:numPr>
          <w:ilvl w:val="0"/>
          <w:numId w:val="7"/>
        </w:numPr>
        <w:rPr>
          <w:rFonts w:ascii="Arial" w:hAnsi="Arial" w:cs="Arial"/>
        </w:rPr>
      </w:pPr>
      <w:r w:rsidRPr="00FE6E0E">
        <w:rPr>
          <w:rFonts w:ascii="Arial" w:hAnsi="Arial" w:cs="Arial"/>
        </w:rPr>
        <w:t xml:space="preserve">Učiteľ nechá žiakov </w:t>
      </w:r>
      <w:r w:rsidR="00B71FCB" w:rsidRPr="00FE6E0E">
        <w:rPr>
          <w:rFonts w:ascii="Arial" w:hAnsi="Arial" w:cs="Arial"/>
        </w:rPr>
        <w:t xml:space="preserve">ďalej </w:t>
      </w:r>
      <w:r w:rsidRPr="00FE6E0E">
        <w:rPr>
          <w:rFonts w:ascii="Arial" w:hAnsi="Arial" w:cs="Arial"/>
        </w:rPr>
        <w:t xml:space="preserve">samostatne pracovať. Je dôležité, aby ich povzbudzoval k formulovaniu svojich myšlienok. </w:t>
      </w:r>
      <w:r w:rsidR="001C31AC" w:rsidRPr="00FE6E0E">
        <w:rPr>
          <w:rFonts w:ascii="Arial" w:hAnsi="Arial" w:cs="Arial"/>
        </w:rPr>
        <w:t xml:space="preserve">Učitelia majú niekedy pocit, že to žiaci </w:t>
      </w:r>
      <w:r w:rsidR="005810C7" w:rsidRPr="00FE6E0E">
        <w:rPr>
          <w:rFonts w:ascii="Arial" w:hAnsi="Arial" w:cs="Arial"/>
        </w:rPr>
        <w:t>sa nevedia správne vyjadrovať</w:t>
      </w:r>
      <w:r w:rsidR="001C31AC" w:rsidRPr="00FE6E0E">
        <w:rPr>
          <w:rFonts w:ascii="Arial" w:hAnsi="Arial" w:cs="Arial"/>
        </w:rPr>
        <w:t>. Práve preto im je potrebné</w:t>
      </w:r>
      <w:r w:rsidR="00524313" w:rsidRPr="00FE6E0E">
        <w:rPr>
          <w:rFonts w:ascii="Arial" w:hAnsi="Arial" w:cs="Arial"/>
        </w:rPr>
        <w:t xml:space="preserve"> vytvárať príležitosti</w:t>
      </w:r>
      <w:r w:rsidR="00A023F9" w:rsidRPr="00FE6E0E">
        <w:rPr>
          <w:rFonts w:ascii="Arial" w:hAnsi="Arial" w:cs="Arial"/>
        </w:rPr>
        <w:t>, kde sa to budú učiť</w:t>
      </w:r>
      <w:r w:rsidR="00524313" w:rsidRPr="00FE6E0E">
        <w:rPr>
          <w:rFonts w:ascii="Arial" w:hAnsi="Arial" w:cs="Arial"/>
        </w:rPr>
        <w:t>.</w:t>
      </w:r>
    </w:p>
    <w:p w14:paraId="6F2C43DD" w14:textId="133CCFDE" w:rsidR="00754864" w:rsidRPr="00FE6E0E" w:rsidRDefault="00754864" w:rsidP="00C324FF">
      <w:pPr>
        <w:pStyle w:val="Odsekzoznamu"/>
        <w:numPr>
          <w:ilvl w:val="0"/>
          <w:numId w:val="7"/>
        </w:numPr>
        <w:rPr>
          <w:rFonts w:ascii="Arial" w:hAnsi="Arial" w:cs="Arial"/>
        </w:rPr>
      </w:pPr>
      <w:r w:rsidRPr="00FE6E0E">
        <w:rPr>
          <w:rFonts w:ascii="Arial" w:hAnsi="Arial" w:cs="Arial"/>
        </w:rPr>
        <w:t xml:space="preserve">V online prostredí sleduje, </w:t>
      </w:r>
      <w:r w:rsidR="003D705D" w:rsidRPr="00FE6E0E">
        <w:rPr>
          <w:rFonts w:ascii="Arial" w:hAnsi="Arial" w:cs="Arial"/>
        </w:rPr>
        <w:t>čo žiaci píšu</w:t>
      </w:r>
      <w:r w:rsidR="008F2030" w:rsidRPr="00FE6E0E">
        <w:rPr>
          <w:rFonts w:ascii="Arial" w:hAnsi="Arial" w:cs="Arial"/>
        </w:rPr>
        <w:t xml:space="preserve"> a</w:t>
      </w:r>
      <w:r w:rsidR="00B71FCB" w:rsidRPr="00FE6E0E">
        <w:rPr>
          <w:rFonts w:ascii="Arial" w:hAnsi="Arial" w:cs="Arial"/>
        </w:rPr>
        <w:t> robí si prehľad</w:t>
      </w:r>
      <w:r w:rsidR="007B11FD" w:rsidRPr="00FE6E0E">
        <w:rPr>
          <w:rFonts w:ascii="Arial" w:hAnsi="Arial" w:cs="Arial"/>
        </w:rPr>
        <w:t xml:space="preserve"> o</w:t>
      </w:r>
      <w:r w:rsidR="00CB01DB" w:rsidRPr="00FE6E0E">
        <w:rPr>
          <w:rFonts w:ascii="Arial" w:hAnsi="Arial" w:cs="Arial"/>
        </w:rPr>
        <w:t> </w:t>
      </w:r>
      <w:r w:rsidR="007B11FD" w:rsidRPr="00FE6E0E">
        <w:rPr>
          <w:rFonts w:ascii="Arial" w:hAnsi="Arial" w:cs="Arial"/>
        </w:rPr>
        <w:t>formuláciách</w:t>
      </w:r>
      <w:r w:rsidR="00CB01DB" w:rsidRPr="00FE6E0E">
        <w:rPr>
          <w:rFonts w:ascii="Arial" w:hAnsi="Arial" w:cs="Arial"/>
        </w:rPr>
        <w:t>. Priebežne si vyberá rôzne formulácie do následnej diskusie.</w:t>
      </w:r>
    </w:p>
    <w:p w14:paraId="3F7F6A44" w14:textId="40BDE2DF" w:rsidR="00511C82" w:rsidRPr="00FE6E0E" w:rsidRDefault="00F47157" w:rsidP="00511C82">
      <w:pPr>
        <w:rPr>
          <w:rFonts w:ascii="Arial" w:hAnsi="Arial" w:cs="Arial"/>
        </w:rPr>
      </w:pPr>
      <w:r w:rsidRPr="00FE6E0E">
        <w:rPr>
          <w:rFonts w:ascii="Arial" w:hAnsi="Arial" w:cs="Arial"/>
          <w:b/>
          <w:bCs/>
        </w:rPr>
        <w:t xml:space="preserve">Odhadovaný čas: </w:t>
      </w:r>
      <w:r w:rsidRPr="00FE6E0E">
        <w:rPr>
          <w:rFonts w:ascii="Arial" w:hAnsi="Arial" w:cs="Arial"/>
        </w:rPr>
        <w:t>15 minút</w:t>
      </w:r>
    </w:p>
    <w:p w14:paraId="5C12D642" w14:textId="23ACC822" w:rsidR="000412C8" w:rsidRPr="00FE6E0E" w:rsidRDefault="000412C8" w:rsidP="000412C8">
      <w:pPr>
        <w:pStyle w:val="FTphase"/>
      </w:pPr>
      <w:r w:rsidRPr="00FE6E0E">
        <w:t>Vysvetlenie</w:t>
      </w:r>
    </w:p>
    <w:p w14:paraId="3686892F" w14:textId="562C12C3" w:rsidR="005E3CE2" w:rsidRPr="00FE6E0E" w:rsidRDefault="00DD5EC2" w:rsidP="00985EA0">
      <w:pPr>
        <w:rPr>
          <w:rFonts w:ascii="Arial" w:hAnsi="Arial" w:cs="Arial"/>
        </w:rPr>
      </w:pPr>
      <w:r w:rsidRPr="00FE6E0E">
        <w:rPr>
          <w:rFonts w:ascii="Arial" w:hAnsi="Arial" w:cs="Arial"/>
          <w:b/>
          <w:bCs/>
        </w:rPr>
        <w:t>Spoločná diskusia:</w:t>
      </w:r>
      <w:r w:rsidRPr="00FE6E0E">
        <w:rPr>
          <w:rFonts w:ascii="Arial" w:hAnsi="Arial" w:cs="Arial"/>
        </w:rPr>
        <w:t xml:space="preserve"> </w:t>
      </w:r>
      <w:r w:rsidR="00757260" w:rsidRPr="00FE6E0E">
        <w:rPr>
          <w:rFonts w:ascii="Arial" w:hAnsi="Arial" w:cs="Arial"/>
        </w:rPr>
        <w:t xml:space="preserve">V čom boli rozdiely medzi jednotlivými úlohami? </w:t>
      </w:r>
      <w:r w:rsidR="00333DCF" w:rsidRPr="00FE6E0E">
        <w:rPr>
          <w:rFonts w:ascii="Arial" w:hAnsi="Arial" w:cs="Arial"/>
        </w:rPr>
        <w:t>Ako je to možné, že sme v poslednej úlohe vôbec nehýbali</w:t>
      </w:r>
      <w:r w:rsidR="00985EA0" w:rsidRPr="00FE6E0E">
        <w:rPr>
          <w:rFonts w:ascii="Arial" w:hAnsi="Arial" w:cs="Arial"/>
        </w:rPr>
        <w:t xml:space="preserve"> „pluskom“,</w:t>
      </w:r>
      <w:r w:rsidR="00333DCF" w:rsidRPr="00FE6E0E">
        <w:rPr>
          <w:rFonts w:ascii="Arial" w:hAnsi="Arial" w:cs="Arial"/>
        </w:rPr>
        <w:t xml:space="preserve"> ale aj tak sa graf nakreslil správne?</w:t>
      </w:r>
    </w:p>
    <w:p w14:paraId="73D8B1F5" w14:textId="5D54D83A" w:rsidR="00BC769F" w:rsidRPr="00FE6E0E" w:rsidRDefault="00BC769F" w:rsidP="00985EA0">
      <w:pPr>
        <w:rPr>
          <w:rFonts w:ascii="Arial" w:hAnsi="Arial" w:cs="Arial"/>
        </w:rPr>
      </w:pPr>
      <w:r w:rsidRPr="00FE6E0E">
        <w:rPr>
          <w:rFonts w:ascii="Arial" w:hAnsi="Arial" w:cs="Arial"/>
        </w:rPr>
        <w:lastRenderedPageBreak/>
        <w:t>Učiteľ sa snaží pracovať s jazykom triedy a</w:t>
      </w:r>
      <w:r w:rsidR="00587475" w:rsidRPr="00FE6E0E">
        <w:rPr>
          <w:rFonts w:ascii="Arial" w:hAnsi="Arial" w:cs="Arial"/>
        </w:rPr>
        <w:t> zachytiť, ako žiaci pomen</w:t>
      </w:r>
      <w:r w:rsidR="007555FA" w:rsidRPr="00FE6E0E">
        <w:rPr>
          <w:rFonts w:ascii="Arial" w:hAnsi="Arial" w:cs="Arial"/>
        </w:rPr>
        <w:t xml:space="preserve">úvajú rastúcu, klesajúcu a konštantnú funkciu, ako pomenujú rýchlosť rastu. </w:t>
      </w:r>
      <w:r w:rsidR="007555FA" w:rsidRPr="00FE6E0E">
        <w:rPr>
          <w:rFonts w:ascii="Arial" w:hAnsi="Arial" w:cs="Arial"/>
          <w:u w:val="single"/>
        </w:rPr>
        <w:t>Ak je priaznivá atmosféra v triede</w:t>
      </w:r>
      <w:r w:rsidR="007555FA" w:rsidRPr="00FE6E0E">
        <w:rPr>
          <w:rFonts w:ascii="Arial" w:hAnsi="Arial" w:cs="Arial"/>
        </w:rPr>
        <w:t xml:space="preserve">, môže prísť otázka na zamyslenie: </w:t>
      </w:r>
      <w:r w:rsidR="007555FA" w:rsidRPr="00FE6E0E">
        <w:rPr>
          <w:rFonts w:ascii="Arial" w:hAnsi="Arial" w:cs="Arial"/>
          <w:b/>
          <w:bCs/>
        </w:rPr>
        <w:t>Ako by sme mohli číselne vyjadriť rozdiel</w:t>
      </w:r>
      <w:r w:rsidR="008E7EE0" w:rsidRPr="00FE6E0E">
        <w:rPr>
          <w:rFonts w:ascii="Arial" w:hAnsi="Arial" w:cs="Arial"/>
          <w:b/>
          <w:bCs/>
        </w:rPr>
        <w:t xml:space="preserve"> medzi rýchlosťou rastu prvého a tretieho grafu? O koľko resp. koľkokrát rýchlejšie sa je potrebné pohybovať v treťom grafe oproti prvému? </w:t>
      </w:r>
      <w:r w:rsidR="008E7EE0" w:rsidRPr="00FE6E0E">
        <w:rPr>
          <w:rFonts w:ascii="Arial" w:hAnsi="Arial" w:cs="Arial"/>
        </w:rPr>
        <w:t xml:space="preserve">Nie je to však potrebné </w:t>
      </w:r>
      <w:r w:rsidR="005834FD" w:rsidRPr="00FE6E0E">
        <w:rPr>
          <w:rFonts w:ascii="Arial" w:hAnsi="Arial" w:cs="Arial"/>
        </w:rPr>
        <w:t>vy</w:t>
      </w:r>
      <w:r w:rsidR="008E7EE0" w:rsidRPr="00FE6E0E">
        <w:rPr>
          <w:rFonts w:ascii="Arial" w:hAnsi="Arial" w:cs="Arial"/>
        </w:rPr>
        <w:t>riešiť, prídeme k tomu v ďalších úlohách.</w:t>
      </w:r>
    </w:p>
    <w:p w14:paraId="17AF652C" w14:textId="43A474EE" w:rsidR="000412C8" w:rsidRPr="00FE6E0E" w:rsidRDefault="000412C8" w:rsidP="000412C8">
      <w:pPr>
        <w:pStyle w:val="FTphase"/>
      </w:pPr>
      <w:r w:rsidRPr="00FE6E0E">
        <w:t>Rozpracovanie</w:t>
      </w:r>
    </w:p>
    <w:p w14:paraId="5A21A591" w14:textId="43CA2738" w:rsidR="001C37C5" w:rsidRPr="00FE6E0E" w:rsidRDefault="001C37C5" w:rsidP="0044731A">
      <w:pPr>
        <w:jc w:val="left"/>
        <w:rPr>
          <w:rStyle w:val="Hypertextovprepojenie"/>
          <w:rFonts w:ascii="Arial" w:hAnsi="Arial" w:cs="Arial"/>
        </w:rPr>
      </w:pPr>
      <w:r w:rsidRPr="00FE6E0E">
        <w:rPr>
          <w:rFonts w:ascii="Arial" w:hAnsi="Arial" w:cs="Arial"/>
        </w:rPr>
        <w:t>Učiteľ otvorí novú triedu v </w:t>
      </w:r>
      <w:r w:rsidR="00F61143">
        <w:rPr>
          <w:rFonts w:ascii="Arial" w:hAnsi="Arial" w:cs="Arial"/>
        </w:rPr>
        <w:t>G</w:t>
      </w:r>
      <w:r w:rsidRPr="00FE6E0E">
        <w:rPr>
          <w:rFonts w:ascii="Arial" w:hAnsi="Arial" w:cs="Arial"/>
        </w:rPr>
        <w:t>eo</w:t>
      </w:r>
      <w:r w:rsidR="00F61143">
        <w:rPr>
          <w:rFonts w:ascii="Arial" w:hAnsi="Arial" w:cs="Arial"/>
        </w:rPr>
        <w:t>G</w:t>
      </w:r>
      <w:r w:rsidRPr="00FE6E0E">
        <w:rPr>
          <w:rFonts w:ascii="Arial" w:hAnsi="Arial" w:cs="Arial"/>
        </w:rPr>
        <w:t xml:space="preserve">ebre k aktivite na tomto linku: </w:t>
      </w:r>
      <w:hyperlink r:id="rId16" w:history="1">
        <w:r w:rsidR="006F7B40" w:rsidRPr="00FE6E0E">
          <w:rPr>
            <w:rStyle w:val="Hypertextovprepojenie"/>
            <w:rFonts w:ascii="Arial" w:hAnsi="Arial" w:cs="Arial"/>
          </w:rPr>
          <w:t>https://www.geogebra.org/m/jq8r3wge</w:t>
        </w:r>
      </w:hyperlink>
      <w:r w:rsidR="006F7B40" w:rsidRPr="00FE6E0E">
        <w:rPr>
          <w:rFonts w:ascii="Arial" w:hAnsi="Arial" w:cs="Arial"/>
        </w:rPr>
        <w:t xml:space="preserve"> </w:t>
      </w:r>
    </w:p>
    <w:p w14:paraId="119BA9E8" w14:textId="45634385" w:rsidR="00661C31" w:rsidRPr="00FE6E0E" w:rsidRDefault="009973E4" w:rsidP="00661C31">
      <w:pPr>
        <w:pStyle w:val="FTNumberoftheactivity"/>
      </w:pPr>
      <w:r w:rsidRPr="00FE6E0E">
        <w:t>Obkresli graf sám</w:t>
      </w:r>
    </w:p>
    <w:p w14:paraId="4CA1BF00" w14:textId="6AE4814F" w:rsidR="008722F8" w:rsidRPr="00F61143" w:rsidRDefault="00F97967" w:rsidP="00505196">
      <w:pPr>
        <w:pStyle w:val="FTactivityassignment"/>
        <w:rPr>
          <w:rFonts w:cs="Arial"/>
          <w:i/>
          <w:iCs w:val="0"/>
        </w:rPr>
      </w:pPr>
      <w:r w:rsidRPr="00F61143">
        <w:rPr>
          <w:rFonts w:cs="Arial"/>
          <w:i/>
          <w:iCs w:val="0"/>
          <w:noProof/>
          <w:lang w:eastAsia="sk-SK"/>
        </w:rPr>
        <w:drawing>
          <wp:anchor distT="0" distB="0" distL="114300" distR="114300" simplePos="0" relativeHeight="251658240" behindDoc="1" locked="0" layoutInCell="1" allowOverlap="1" wp14:anchorId="05545D8B" wp14:editId="7F7962CB">
            <wp:simplePos x="0" y="0"/>
            <wp:positionH relativeFrom="margin">
              <wp:align>right</wp:align>
            </wp:positionH>
            <wp:positionV relativeFrom="paragraph">
              <wp:posOffset>372110</wp:posOffset>
            </wp:positionV>
            <wp:extent cx="2588400" cy="1440000"/>
            <wp:effectExtent l="0" t="0" r="2540" b="8255"/>
            <wp:wrapTight wrapText="bothSides">
              <wp:wrapPolygon edited="0">
                <wp:start x="0" y="0"/>
                <wp:lineTo x="0" y="21438"/>
                <wp:lineTo x="21462" y="21438"/>
                <wp:lineTo x="21462" y="0"/>
                <wp:lineTo x="0" y="0"/>
              </wp:wrapPolygon>
            </wp:wrapTight>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88400" cy="1440000"/>
                    </a:xfrm>
                    <a:prstGeom prst="rect">
                      <a:avLst/>
                    </a:prstGeom>
                  </pic:spPr>
                </pic:pic>
              </a:graphicData>
            </a:graphic>
            <wp14:sizeRelH relativeFrom="margin">
              <wp14:pctWidth>0</wp14:pctWidth>
            </wp14:sizeRelH>
            <wp14:sizeRelV relativeFrom="margin">
              <wp14:pctHeight>0</wp14:pctHeight>
            </wp14:sizeRelV>
          </wp:anchor>
        </w:drawing>
      </w:r>
      <w:r w:rsidRPr="00F61143">
        <w:rPr>
          <w:rFonts w:cs="Arial"/>
          <w:i/>
          <w:iCs w:val="0"/>
          <w:noProof/>
          <w:lang w:eastAsia="sk-SK"/>
        </w:rPr>
        <w:drawing>
          <wp:anchor distT="0" distB="0" distL="114300" distR="114300" simplePos="0" relativeHeight="251659264" behindDoc="0" locked="0" layoutInCell="1" allowOverlap="1" wp14:anchorId="052BF109" wp14:editId="23F8878F">
            <wp:simplePos x="0" y="0"/>
            <wp:positionH relativeFrom="column">
              <wp:posOffset>68580</wp:posOffset>
            </wp:positionH>
            <wp:positionV relativeFrom="paragraph">
              <wp:posOffset>371475</wp:posOffset>
            </wp:positionV>
            <wp:extent cx="2775600" cy="1440000"/>
            <wp:effectExtent l="0" t="0" r="5715" b="8255"/>
            <wp:wrapSquare wrapText="bothSides"/>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75600" cy="1440000"/>
                    </a:xfrm>
                    <a:prstGeom prst="rect">
                      <a:avLst/>
                    </a:prstGeom>
                  </pic:spPr>
                </pic:pic>
              </a:graphicData>
            </a:graphic>
            <wp14:sizeRelH relativeFrom="margin">
              <wp14:pctWidth>0</wp14:pctWidth>
            </wp14:sizeRelH>
            <wp14:sizeRelV relativeFrom="margin">
              <wp14:pctHeight>0</wp14:pctHeight>
            </wp14:sizeRelV>
          </wp:anchor>
        </w:drawing>
      </w:r>
      <w:r w:rsidRPr="00F61143">
        <w:rPr>
          <w:rFonts w:cs="Arial"/>
          <w:i/>
          <w:iCs w:val="0"/>
        </w:rPr>
        <w:t>Teraz to bude husté!!! Skús obkresliť prvé dva grafy čo najpresnejšie. Grafiku opäť spustíš tak, že klikneš na oranžové plusko.</w:t>
      </w:r>
    </w:p>
    <w:p w14:paraId="7991F1C9" w14:textId="6BE5B5F0" w:rsidR="00DD0309" w:rsidRPr="00FE6E0E" w:rsidRDefault="00DD0309" w:rsidP="00505196">
      <w:pPr>
        <w:pStyle w:val="FTactivityassignment"/>
        <w:rPr>
          <w:rFonts w:cs="Arial"/>
        </w:rPr>
      </w:pPr>
    </w:p>
    <w:p w14:paraId="5D8409FF" w14:textId="77777777" w:rsidR="00F92158" w:rsidRPr="00FE6E0E" w:rsidRDefault="009621EA" w:rsidP="009621EA">
      <w:pPr>
        <w:pStyle w:val="Odsekzoznamu"/>
        <w:numPr>
          <w:ilvl w:val="0"/>
          <w:numId w:val="7"/>
        </w:numPr>
        <w:rPr>
          <w:rFonts w:ascii="Arial" w:hAnsi="Arial" w:cs="Arial"/>
        </w:rPr>
      </w:pPr>
      <w:r w:rsidRPr="00FE6E0E">
        <w:rPr>
          <w:rFonts w:ascii="Arial" w:hAnsi="Arial" w:cs="Arial"/>
          <w:b/>
          <w:bCs/>
        </w:rPr>
        <w:t>Samostatná práca:</w:t>
      </w:r>
    </w:p>
    <w:p w14:paraId="66819E03" w14:textId="0DF3B270" w:rsidR="00ED5E15" w:rsidRPr="00FE6E0E" w:rsidRDefault="003231B7" w:rsidP="00F92158">
      <w:pPr>
        <w:pStyle w:val="Odsekzoznamu"/>
        <w:ind w:left="360"/>
        <w:rPr>
          <w:rFonts w:ascii="Arial" w:hAnsi="Arial" w:cs="Arial"/>
        </w:rPr>
      </w:pPr>
      <w:r w:rsidRPr="00FE6E0E">
        <w:rPr>
          <w:rFonts w:ascii="Arial" w:hAnsi="Arial" w:cs="Arial"/>
        </w:rPr>
        <w:t xml:space="preserve">Žiaci skúšajú </w:t>
      </w:r>
      <w:r w:rsidR="00104291" w:rsidRPr="00FE6E0E">
        <w:rPr>
          <w:rFonts w:ascii="Arial" w:hAnsi="Arial" w:cs="Arial"/>
        </w:rPr>
        <w:t>obkres</w:t>
      </w:r>
      <w:r w:rsidR="004022CE">
        <w:rPr>
          <w:rFonts w:ascii="Arial" w:hAnsi="Arial" w:cs="Arial"/>
        </w:rPr>
        <w:t>liť</w:t>
      </w:r>
      <w:r w:rsidR="00104291" w:rsidRPr="00FE6E0E">
        <w:rPr>
          <w:rFonts w:ascii="Arial" w:hAnsi="Arial" w:cs="Arial"/>
        </w:rPr>
        <w:t xml:space="preserve"> grafy</w:t>
      </w:r>
      <w:r w:rsidR="0055247F" w:rsidRPr="00FE6E0E">
        <w:rPr>
          <w:rFonts w:ascii="Arial" w:hAnsi="Arial" w:cs="Arial"/>
        </w:rPr>
        <w:t xml:space="preserve">, učiteľ si v online prostredí všíma, ako im to ide. </w:t>
      </w:r>
      <w:r w:rsidR="00907B64" w:rsidRPr="00FE6E0E">
        <w:rPr>
          <w:rFonts w:ascii="Arial" w:hAnsi="Arial" w:cs="Arial"/>
        </w:rPr>
        <w:t>Povzbudzuje ich, aby si to vyskúšali viackrát, kým výsledok nebude relatívne presný.</w:t>
      </w:r>
    </w:p>
    <w:p w14:paraId="02604E44" w14:textId="77777777" w:rsidR="00F92158" w:rsidRPr="00FE6E0E" w:rsidRDefault="009621EA" w:rsidP="009621EA">
      <w:pPr>
        <w:pStyle w:val="Odsekzoznamu"/>
        <w:numPr>
          <w:ilvl w:val="0"/>
          <w:numId w:val="7"/>
        </w:numPr>
        <w:rPr>
          <w:rFonts w:ascii="Arial" w:hAnsi="Arial" w:cs="Arial"/>
        </w:rPr>
      </w:pPr>
      <w:r w:rsidRPr="00FE6E0E">
        <w:rPr>
          <w:rFonts w:ascii="Arial" w:hAnsi="Arial" w:cs="Arial"/>
          <w:b/>
          <w:bCs/>
        </w:rPr>
        <w:t>Spoločná diskusia:</w:t>
      </w:r>
    </w:p>
    <w:p w14:paraId="543A1219" w14:textId="5911183A" w:rsidR="009621EA" w:rsidRPr="00FE6E0E" w:rsidRDefault="00BB1184" w:rsidP="00F92158">
      <w:pPr>
        <w:pStyle w:val="Odsekzoznamu"/>
        <w:ind w:left="360"/>
        <w:rPr>
          <w:rFonts w:ascii="Arial" w:hAnsi="Arial" w:cs="Arial"/>
        </w:rPr>
      </w:pPr>
      <w:r w:rsidRPr="00FE6E0E">
        <w:rPr>
          <w:rFonts w:ascii="Arial" w:hAnsi="Arial" w:cs="Arial"/>
        </w:rPr>
        <w:t xml:space="preserve">V čom bola táto aktivita odlišná oproti predchádzajúcej? </w:t>
      </w:r>
      <w:r w:rsidR="001B5AFB" w:rsidRPr="00FE6E0E">
        <w:rPr>
          <w:rFonts w:ascii="Arial" w:hAnsi="Arial" w:cs="Arial"/>
        </w:rPr>
        <w:t>Ktoré časti grafov sa kreslili najťažšie a ktoré najľahšie? Kvôli čomu?</w:t>
      </w:r>
    </w:p>
    <w:p w14:paraId="6A1647BA" w14:textId="02A8E7F4" w:rsidR="00AE7FEE" w:rsidRPr="00FE6E0E" w:rsidRDefault="009973E4" w:rsidP="00AE7FEE">
      <w:pPr>
        <w:pStyle w:val="FTNumberoftheactivity"/>
      </w:pPr>
      <w:r w:rsidRPr="00FE6E0E">
        <w:t>Obkreslite graf vo dvojici</w:t>
      </w:r>
    </w:p>
    <w:p w14:paraId="54E1E211" w14:textId="5A5E2DF7" w:rsidR="00505196" w:rsidRPr="007A5DA9" w:rsidRDefault="00F97967" w:rsidP="00AE7FEE">
      <w:pPr>
        <w:pStyle w:val="FTactivityassignment"/>
        <w:rPr>
          <w:rFonts w:cs="Arial"/>
          <w:i/>
          <w:iCs w:val="0"/>
        </w:rPr>
      </w:pPr>
      <w:r w:rsidRPr="007A5DA9">
        <w:rPr>
          <w:rFonts w:cs="Arial"/>
          <w:i/>
          <w:iCs w:val="0"/>
        </w:rPr>
        <w:t xml:space="preserve">Tento graf obkreslite vo dvojiciach: Jeden bude navigovať a ten druhý pohybovať "pluskom". </w:t>
      </w:r>
      <w:r w:rsidR="00501FEF" w:rsidRPr="007A5DA9">
        <w:rPr>
          <w:rFonts w:cs="Arial"/>
          <w:i/>
          <w:iCs w:val="0"/>
        </w:rPr>
        <w:t>Ak si v pozícii toho, ktorý kreslí, zakry si oči.</w:t>
      </w:r>
    </w:p>
    <w:p w14:paraId="0A527B24" w14:textId="25BD0D6D" w:rsidR="008722F8" w:rsidRPr="00FE6E0E" w:rsidRDefault="002F5B10" w:rsidP="002F5B10">
      <w:pPr>
        <w:pStyle w:val="FTactivityassignment"/>
        <w:jc w:val="center"/>
        <w:rPr>
          <w:rFonts w:cs="Arial"/>
        </w:rPr>
      </w:pPr>
      <w:r w:rsidRPr="00FE6E0E">
        <w:rPr>
          <w:rFonts w:cs="Arial"/>
          <w:noProof/>
          <w:lang w:eastAsia="sk-SK"/>
        </w:rPr>
        <w:drawing>
          <wp:inline distT="0" distB="0" distL="0" distR="0" wp14:anchorId="60B8E5E3" wp14:editId="01C881E1">
            <wp:extent cx="2880000" cy="1404000"/>
            <wp:effectExtent l="0" t="0" r="0" b="571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000" cy="1404000"/>
                    </a:xfrm>
                    <a:prstGeom prst="rect">
                      <a:avLst/>
                    </a:prstGeom>
                  </pic:spPr>
                </pic:pic>
              </a:graphicData>
            </a:graphic>
          </wp:inline>
        </w:drawing>
      </w:r>
    </w:p>
    <w:p w14:paraId="648E877D" w14:textId="0D64B1DC" w:rsidR="008722F8" w:rsidRPr="007A5DA9" w:rsidRDefault="001B56BE" w:rsidP="00505196">
      <w:pPr>
        <w:pStyle w:val="FTactivityassignment"/>
        <w:rPr>
          <w:rFonts w:cs="Arial"/>
          <w:i/>
          <w:iCs w:val="0"/>
        </w:rPr>
      </w:pPr>
      <w:r w:rsidRPr="007A5DA9">
        <w:rPr>
          <w:rFonts w:cs="Arial"/>
          <w:i/>
          <w:iCs w:val="0"/>
        </w:rPr>
        <w:t>Ako ti išlo navigovanie?</w:t>
      </w:r>
      <w:r w:rsidR="00D84AED" w:rsidRPr="007A5DA9">
        <w:rPr>
          <w:rFonts w:cs="Arial"/>
          <w:i/>
          <w:iCs w:val="0"/>
        </w:rPr>
        <w:t xml:space="preserve"> Aké pokyny si používal?</w:t>
      </w:r>
    </w:p>
    <w:p w14:paraId="0737E83A" w14:textId="77777777" w:rsidR="00F92158" w:rsidRPr="00FE6E0E" w:rsidRDefault="00591BA9" w:rsidP="00591BA9">
      <w:pPr>
        <w:pStyle w:val="Odsekzoznamu"/>
        <w:numPr>
          <w:ilvl w:val="0"/>
          <w:numId w:val="7"/>
        </w:numPr>
        <w:rPr>
          <w:rFonts w:ascii="Arial" w:hAnsi="Arial" w:cs="Arial"/>
        </w:rPr>
      </w:pPr>
      <w:r w:rsidRPr="00FE6E0E">
        <w:rPr>
          <w:rFonts w:ascii="Arial" w:hAnsi="Arial" w:cs="Arial"/>
          <w:b/>
          <w:bCs/>
        </w:rPr>
        <w:t>Práca vo dvojiciach:</w:t>
      </w:r>
    </w:p>
    <w:p w14:paraId="1003EFA1" w14:textId="411444BC" w:rsidR="00591BA9" w:rsidRPr="00FE6E0E" w:rsidRDefault="00591BA9" w:rsidP="00F92158">
      <w:pPr>
        <w:pStyle w:val="Odsekzoznamu"/>
        <w:ind w:left="360"/>
        <w:rPr>
          <w:rFonts w:ascii="Arial" w:hAnsi="Arial" w:cs="Arial"/>
        </w:rPr>
      </w:pPr>
      <w:r w:rsidRPr="00FE6E0E">
        <w:rPr>
          <w:rFonts w:ascii="Arial" w:hAnsi="Arial" w:cs="Arial"/>
        </w:rPr>
        <w:t>Žiaci skúšajú obkres</w:t>
      </w:r>
      <w:r w:rsidR="004022CE">
        <w:rPr>
          <w:rFonts w:ascii="Arial" w:hAnsi="Arial" w:cs="Arial"/>
        </w:rPr>
        <w:t>liť</w:t>
      </w:r>
      <w:r w:rsidRPr="00FE6E0E">
        <w:rPr>
          <w:rFonts w:ascii="Arial" w:hAnsi="Arial" w:cs="Arial"/>
        </w:rPr>
        <w:t xml:space="preserve"> grafy, učiteľ pozoruje, ako dvojice komunikujú. </w:t>
      </w:r>
    </w:p>
    <w:p w14:paraId="3FE4847A" w14:textId="77777777" w:rsidR="00F92158" w:rsidRPr="00FE6E0E" w:rsidRDefault="00591BA9" w:rsidP="00591BA9">
      <w:pPr>
        <w:pStyle w:val="Odsekzoznamu"/>
        <w:numPr>
          <w:ilvl w:val="0"/>
          <w:numId w:val="7"/>
        </w:numPr>
        <w:rPr>
          <w:rFonts w:ascii="Arial" w:hAnsi="Arial" w:cs="Arial"/>
        </w:rPr>
      </w:pPr>
      <w:r w:rsidRPr="00FE6E0E">
        <w:rPr>
          <w:rFonts w:ascii="Arial" w:hAnsi="Arial" w:cs="Arial"/>
          <w:b/>
          <w:bCs/>
        </w:rPr>
        <w:t>Spoločná diskusia:</w:t>
      </w:r>
    </w:p>
    <w:p w14:paraId="020CBB6C" w14:textId="45CAD600" w:rsidR="00591BA9" w:rsidRPr="00FE6E0E" w:rsidRDefault="00591BA9" w:rsidP="00F92158">
      <w:pPr>
        <w:pStyle w:val="Odsekzoznamu"/>
        <w:ind w:left="360"/>
        <w:rPr>
          <w:rFonts w:ascii="Arial" w:hAnsi="Arial" w:cs="Arial"/>
        </w:rPr>
      </w:pPr>
      <w:r w:rsidRPr="00FE6E0E">
        <w:rPr>
          <w:rFonts w:ascii="Arial" w:hAnsi="Arial" w:cs="Arial"/>
        </w:rPr>
        <w:lastRenderedPageBreak/>
        <w:t>Čo bolo ťažšie: navigovať</w:t>
      </w:r>
      <w:r w:rsidR="00FC4078" w:rsidRPr="00FE6E0E">
        <w:rPr>
          <w:rFonts w:ascii="Arial" w:hAnsi="Arial" w:cs="Arial"/>
        </w:rPr>
        <w:t xml:space="preserve"> alebo kresliť? Vedeli by sme nejako upresniť pokyny ako „rýchlejšie“ alebo „pomalšie“?</w:t>
      </w:r>
      <w:r w:rsidR="00FA4045" w:rsidRPr="00FE6E0E">
        <w:rPr>
          <w:rFonts w:ascii="Arial" w:hAnsi="Arial" w:cs="Arial"/>
        </w:rPr>
        <w:t xml:space="preserve"> Na ktorom intervale (úseku) si sa pohyboval najrýchlejšie?</w:t>
      </w:r>
      <w:r w:rsidR="00DA09F5" w:rsidRPr="00FE6E0E">
        <w:rPr>
          <w:rFonts w:ascii="Arial" w:hAnsi="Arial" w:cs="Arial"/>
        </w:rPr>
        <w:t xml:space="preserve"> Pohybovali ste sa rýchlejšie na intervale (6,8) alebo (8,10)?</w:t>
      </w:r>
    </w:p>
    <w:p w14:paraId="11809BDA" w14:textId="59C622CF" w:rsidR="00751204" w:rsidRPr="00FE6E0E" w:rsidRDefault="000E124A" w:rsidP="000E124A">
      <w:pPr>
        <w:pStyle w:val="FTNumberoftheactivity"/>
      </w:pPr>
      <w:r w:rsidRPr="00FE6E0E">
        <w:t>Najprv porozmýšľaj, potom obkresľuj</w:t>
      </w:r>
    </w:p>
    <w:p w14:paraId="213241A8" w14:textId="146BBD38" w:rsidR="00840234" w:rsidRPr="007A5DA9" w:rsidRDefault="00AE3C0C" w:rsidP="00840234">
      <w:pPr>
        <w:pStyle w:val="FTactivityassignment"/>
        <w:rPr>
          <w:rFonts w:cs="Arial"/>
          <w:i/>
          <w:iCs w:val="0"/>
        </w:rPr>
      </w:pPr>
      <w:r w:rsidRPr="007A5DA9">
        <w:rPr>
          <w:rFonts w:cs="Arial"/>
          <w:i/>
          <w:iCs w:val="0"/>
        </w:rPr>
        <w:t>Tieto otázky zodpovedz ešte pred tým, než sa budeš snažiť načrtnúť ďalší graf:</w:t>
      </w:r>
    </w:p>
    <w:p w14:paraId="0446C76B" w14:textId="282C36B5" w:rsidR="00CD7595" w:rsidRPr="00FE6E0E" w:rsidRDefault="00CD7595" w:rsidP="00840234">
      <w:pPr>
        <w:pStyle w:val="FTactivityassignment"/>
        <w:rPr>
          <w:rFonts w:cs="Arial"/>
          <w:b/>
          <w:bCs/>
        </w:rPr>
      </w:pPr>
      <w:r w:rsidRPr="00FE6E0E">
        <w:rPr>
          <w:rFonts w:cs="Arial"/>
          <w:b/>
          <w:bCs/>
        </w:rPr>
        <w:t>Otázky:</w:t>
      </w:r>
    </w:p>
    <w:p w14:paraId="433B750D" w14:textId="332E7C16" w:rsidR="00CD7595" w:rsidRPr="007A5DA9" w:rsidRDefault="00CD7595" w:rsidP="00CD7595">
      <w:pPr>
        <w:pStyle w:val="FTactivityassignment"/>
        <w:numPr>
          <w:ilvl w:val="0"/>
          <w:numId w:val="17"/>
        </w:numPr>
        <w:rPr>
          <w:rFonts w:cs="Arial"/>
          <w:b/>
          <w:bCs/>
          <w:i/>
          <w:iCs w:val="0"/>
        </w:rPr>
      </w:pPr>
      <w:r w:rsidRPr="007A5DA9">
        <w:rPr>
          <w:rFonts w:cs="Arial"/>
          <w:i/>
          <w:iCs w:val="0"/>
        </w:rPr>
        <w:t>Na ktorom intervale sa budeš pohybovať rýchlejšie? Od 0 po 2 alebo od 2 po 4?</w:t>
      </w:r>
      <w:r w:rsidR="00B676A8" w:rsidRPr="007A5DA9">
        <w:rPr>
          <w:rFonts w:cs="Arial"/>
          <w:i/>
          <w:iCs w:val="0"/>
        </w:rPr>
        <w:t xml:space="preserve"> Svoju odpoveď zdôvodni</w:t>
      </w:r>
      <w:r w:rsidR="000366E5" w:rsidRPr="007A5DA9">
        <w:rPr>
          <w:rFonts w:cs="Arial"/>
          <w:i/>
          <w:iCs w:val="0"/>
        </w:rPr>
        <w:t>.</w:t>
      </w:r>
    </w:p>
    <w:p w14:paraId="5FF69DB2" w14:textId="29C05665" w:rsidR="00B676A8" w:rsidRPr="007A5DA9" w:rsidRDefault="00B676A8" w:rsidP="00B676A8">
      <w:pPr>
        <w:pStyle w:val="FTactivityassignment"/>
        <w:numPr>
          <w:ilvl w:val="0"/>
          <w:numId w:val="17"/>
        </w:numPr>
        <w:rPr>
          <w:rFonts w:cs="Arial"/>
          <w:b/>
          <w:bCs/>
          <w:i/>
          <w:iCs w:val="0"/>
        </w:rPr>
      </w:pPr>
      <w:r w:rsidRPr="007A5DA9">
        <w:rPr>
          <w:rFonts w:cs="Arial"/>
          <w:i/>
          <w:iCs w:val="0"/>
        </w:rPr>
        <w:t>Na ktorom intervale sa budeš pohybovať rýchlejšie? Od 0 po 2 alebo od 8 po 13?</w:t>
      </w:r>
      <w:r w:rsidR="000366E5" w:rsidRPr="007A5DA9">
        <w:rPr>
          <w:rFonts w:cs="Arial"/>
          <w:i/>
          <w:iCs w:val="0"/>
        </w:rPr>
        <w:t xml:space="preserve"> Svoju odpoveď zdôvodni.</w:t>
      </w:r>
    </w:p>
    <w:p w14:paraId="0DBD658F" w14:textId="73E379A2" w:rsidR="00840234" w:rsidRPr="00FE6E0E" w:rsidRDefault="00840234" w:rsidP="00840234">
      <w:pPr>
        <w:pStyle w:val="FTactivityassignment"/>
        <w:jc w:val="center"/>
        <w:rPr>
          <w:rFonts w:cs="Arial"/>
        </w:rPr>
      </w:pPr>
      <w:r w:rsidRPr="00FE6E0E">
        <w:rPr>
          <w:rFonts w:cs="Arial"/>
          <w:noProof/>
          <w:lang w:eastAsia="sk-SK"/>
        </w:rPr>
        <w:drawing>
          <wp:inline distT="0" distB="0" distL="0" distR="0" wp14:anchorId="705E7D55" wp14:editId="49FBBE73">
            <wp:extent cx="2880000" cy="2188800"/>
            <wp:effectExtent l="0" t="0" r="0" b="2540"/>
            <wp:docPr id="21" name="Obrázo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80000" cy="2188800"/>
                    </a:xfrm>
                    <a:prstGeom prst="rect">
                      <a:avLst/>
                    </a:prstGeom>
                  </pic:spPr>
                </pic:pic>
              </a:graphicData>
            </a:graphic>
          </wp:inline>
        </w:drawing>
      </w:r>
    </w:p>
    <w:p w14:paraId="3244172A" w14:textId="77777777" w:rsidR="00400C8D" w:rsidRPr="00FE6E0E" w:rsidRDefault="00400C8D" w:rsidP="00400C8D">
      <w:pPr>
        <w:pStyle w:val="Odsekzoznamu"/>
        <w:numPr>
          <w:ilvl w:val="0"/>
          <w:numId w:val="7"/>
        </w:numPr>
        <w:rPr>
          <w:rFonts w:ascii="Arial" w:hAnsi="Arial" w:cs="Arial"/>
        </w:rPr>
      </w:pPr>
      <w:r w:rsidRPr="00FE6E0E">
        <w:rPr>
          <w:rFonts w:ascii="Arial" w:hAnsi="Arial" w:cs="Arial"/>
          <w:b/>
          <w:bCs/>
        </w:rPr>
        <w:t>Samostatná práca:</w:t>
      </w:r>
    </w:p>
    <w:p w14:paraId="79398125" w14:textId="65515652" w:rsidR="00400C8D" w:rsidRPr="00FE6E0E" w:rsidRDefault="00400C8D" w:rsidP="00400C8D">
      <w:pPr>
        <w:pStyle w:val="Odsekzoznamu"/>
        <w:ind w:left="360"/>
        <w:rPr>
          <w:rFonts w:ascii="Arial" w:hAnsi="Arial" w:cs="Arial"/>
        </w:rPr>
      </w:pPr>
      <w:r w:rsidRPr="00FE6E0E">
        <w:rPr>
          <w:rFonts w:ascii="Arial" w:hAnsi="Arial" w:cs="Arial"/>
        </w:rPr>
        <w:t>Učiteľ si v online prostredí robí prehľad, ako odpovedajú žiaci na otázky</w:t>
      </w:r>
      <w:r w:rsidR="00651818" w:rsidRPr="00FE6E0E">
        <w:rPr>
          <w:rFonts w:ascii="Arial" w:hAnsi="Arial" w:cs="Arial"/>
        </w:rPr>
        <w:t>, nesprávne zatiaľ necháva tak, v spoločnej diskusii by sa veci mali vyjasniť.</w:t>
      </w:r>
    </w:p>
    <w:p w14:paraId="2E1C4EF2" w14:textId="77777777" w:rsidR="00400C8D" w:rsidRPr="00FE6E0E" w:rsidRDefault="00400C8D" w:rsidP="00400C8D">
      <w:pPr>
        <w:pStyle w:val="Odsekzoznamu"/>
        <w:numPr>
          <w:ilvl w:val="0"/>
          <w:numId w:val="7"/>
        </w:numPr>
        <w:rPr>
          <w:rFonts w:ascii="Arial" w:hAnsi="Arial" w:cs="Arial"/>
        </w:rPr>
      </w:pPr>
      <w:r w:rsidRPr="00FE6E0E">
        <w:rPr>
          <w:rFonts w:ascii="Arial" w:hAnsi="Arial" w:cs="Arial"/>
          <w:b/>
          <w:bCs/>
        </w:rPr>
        <w:t>Spoločná diskusia:</w:t>
      </w:r>
    </w:p>
    <w:p w14:paraId="78BE2952" w14:textId="07490B94" w:rsidR="00400C8D" w:rsidRPr="00FE6E0E" w:rsidRDefault="006E27DB" w:rsidP="00400C8D">
      <w:pPr>
        <w:pStyle w:val="Odsekzoznamu"/>
        <w:ind w:left="360"/>
        <w:rPr>
          <w:rFonts w:ascii="Arial" w:hAnsi="Arial" w:cs="Arial"/>
        </w:rPr>
      </w:pPr>
      <w:r w:rsidRPr="00FE6E0E">
        <w:rPr>
          <w:rFonts w:ascii="Arial" w:hAnsi="Arial" w:cs="Arial"/>
        </w:rPr>
        <w:t xml:space="preserve">Učiteľ sa venuje jednotlivým otázkam a podnecuje rôzne názory k diskusii. Môže očakávať, že niektorí žiaci budú tvrdiť, že pohyb smerom dole je </w:t>
      </w:r>
      <w:r w:rsidR="0084597C" w:rsidRPr="00FE6E0E">
        <w:rPr>
          <w:rFonts w:ascii="Arial" w:hAnsi="Arial" w:cs="Arial"/>
        </w:rPr>
        <w:t>pomalší</w:t>
      </w:r>
      <w:r w:rsidR="008B0A9F" w:rsidRPr="00FE6E0E">
        <w:rPr>
          <w:rFonts w:ascii="Arial" w:hAnsi="Arial" w:cs="Arial"/>
        </w:rPr>
        <w:t>. Snaží sa, aby žiaci formulovali svoje argumenty.</w:t>
      </w:r>
    </w:p>
    <w:p w14:paraId="70FDF6FE" w14:textId="77777777" w:rsidR="005640AE" w:rsidRPr="00FE6E0E" w:rsidRDefault="005640AE" w:rsidP="005640AE">
      <w:pPr>
        <w:pStyle w:val="FTphase"/>
      </w:pPr>
      <w:r w:rsidRPr="00FE6E0E">
        <w:t>Hodnotenie</w:t>
      </w:r>
    </w:p>
    <w:p w14:paraId="3D79E878" w14:textId="1698026C" w:rsidR="00AE7FEE" w:rsidRPr="00FE6E0E" w:rsidRDefault="000E124A" w:rsidP="00AE7FEE">
      <w:pPr>
        <w:pStyle w:val="FTNumberoftheactivity"/>
      </w:pPr>
      <w:r w:rsidRPr="00FE6E0E">
        <w:t>Vytvor graf tak, aby ...</w:t>
      </w:r>
    </w:p>
    <w:p w14:paraId="0EA7F37A" w14:textId="73CA9318" w:rsidR="001B4FBA" w:rsidRPr="007A5DA9" w:rsidRDefault="00F92158" w:rsidP="00AE7FEE">
      <w:pPr>
        <w:pStyle w:val="FTactivityassignment"/>
        <w:rPr>
          <w:rFonts w:cs="Arial"/>
          <w:i/>
          <w:iCs w:val="0"/>
        </w:rPr>
      </w:pPr>
      <w:r w:rsidRPr="007A5DA9">
        <w:rPr>
          <w:rFonts w:cs="Arial"/>
          <w:i/>
          <w:iCs w:val="0"/>
        </w:rPr>
        <w:t>Tu si môžeš vytvoriť vlastný graf. Posuvníkom vieš zapnúť a vypnúť zobrazenie bodov, pomocou ktorých nastavuješ graf. Nakresli graf podľa pokynov pani učiteľky / pána učiteľa.</w:t>
      </w:r>
    </w:p>
    <w:p w14:paraId="7EC68708" w14:textId="4F116AFD" w:rsidR="00F92158" w:rsidRPr="00FE6E0E" w:rsidRDefault="003D1308" w:rsidP="003D1308">
      <w:pPr>
        <w:pStyle w:val="FTactivityassignment"/>
        <w:jc w:val="center"/>
        <w:rPr>
          <w:rFonts w:cs="Arial"/>
        </w:rPr>
      </w:pPr>
      <w:r w:rsidRPr="00FE6E0E">
        <w:rPr>
          <w:rFonts w:cs="Arial"/>
          <w:noProof/>
          <w:lang w:eastAsia="sk-SK"/>
        </w:rPr>
        <w:lastRenderedPageBreak/>
        <w:drawing>
          <wp:inline distT="0" distB="0" distL="0" distR="0" wp14:anchorId="6A425CFA" wp14:editId="3C448CC0">
            <wp:extent cx="2880000" cy="202320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0000" cy="2023200"/>
                    </a:xfrm>
                    <a:prstGeom prst="rect">
                      <a:avLst/>
                    </a:prstGeom>
                  </pic:spPr>
                </pic:pic>
              </a:graphicData>
            </a:graphic>
          </wp:inline>
        </w:drawing>
      </w:r>
    </w:p>
    <w:p w14:paraId="26C69C6D" w14:textId="426DCCEC" w:rsidR="00582EF5" w:rsidRPr="007A5DA9" w:rsidRDefault="00582EF5" w:rsidP="000210AF">
      <w:pPr>
        <w:pStyle w:val="FTactivityassignment"/>
        <w:numPr>
          <w:ilvl w:val="0"/>
          <w:numId w:val="14"/>
        </w:numPr>
        <w:rPr>
          <w:rFonts w:cs="Arial"/>
          <w:i/>
          <w:iCs w:val="0"/>
        </w:rPr>
      </w:pPr>
      <w:r w:rsidRPr="007A5DA9">
        <w:rPr>
          <w:rFonts w:cs="Arial"/>
          <w:i/>
          <w:iCs w:val="0"/>
        </w:rPr>
        <w:t>nakreslite taký graf, aby sme sa pluskom pohybovali celý čas rovnako rýchlo smerom hore</w:t>
      </w:r>
    </w:p>
    <w:p w14:paraId="2B238701" w14:textId="095B45B7" w:rsidR="00582EF5" w:rsidRPr="007A5DA9" w:rsidRDefault="00582EF5" w:rsidP="000210AF">
      <w:pPr>
        <w:pStyle w:val="FTactivityassignment"/>
        <w:numPr>
          <w:ilvl w:val="0"/>
          <w:numId w:val="14"/>
        </w:numPr>
        <w:rPr>
          <w:rFonts w:cs="Arial"/>
          <w:i/>
          <w:iCs w:val="0"/>
        </w:rPr>
      </w:pPr>
      <w:r w:rsidRPr="007A5DA9">
        <w:rPr>
          <w:rFonts w:cs="Arial"/>
          <w:i/>
          <w:iCs w:val="0"/>
        </w:rPr>
        <w:t>nakreslite taký graf, aby sme sa pluskom pohybovali celý čas rovnako rýchlo smerom dole</w:t>
      </w:r>
    </w:p>
    <w:p w14:paraId="4BF8A597" w14:textId="25DCB1C5" w:rsidR="00582EF5" w:rsidRPr="007A5DA9" w:rsidRDefault="00582EF5" w:rsidP="00F052A7">
      <w:pPr>
        <w:pStyle w:val="FTactivityassignment"/>
        <w:numPr>
          <w:ilvl w:val="0"/>
          <w:numId w:val="14"/>
        </w:numPr>
        <w:rPr>
          <w:rFonts w:cs="Arial"/>
          <w:i/>
          <w:iCs w:val="0"/>
        </w:rPr>
      </w:pPr>
      <w:r w:rsidRPr="007A5DA9">
        <w:rPr>
          <w:rFonts w:cs="Arial"/>
          <w:i/>
          <w:iCs w:val="0"/>
        </w:rPr>
        <w:t xml:space="preserve">nakreslite taký </w:t>
      </w:r>
      <w:r w:rsidR="000210AF" w:rsidRPr="007A5DA9">
        <w:rPr>
          <w:rFonts w:cs="Arial"/>
          <w:i/>
          <w:iCs w:val="0"/>
        </w:rPr>
        <w:t>graf, aby sme sa od 0 po 3 pohybovali najrýchlejšie</w:t>
      </w:r>
      <w:r w:rsidR="006A77BB" w:rsidRPr="007A5DA9">
        <w:rPr>
          <w:rFonts w:cs="Arial"/>
          <w:i/>
          <w:iCs w:val="0"/>
        </w:rPr>
        <w:t>,</w:t>
      </w:r>
      <w:r w:rsidR="00F052A7" w:rsidRPr="007A5DA9">
        <w:rPr>
          <w:rFonts w:cs="Arial"/>
          <w:i/>
          <w:iCs w:val="0"/>
        </w:rPr>
        <w:t xml:space="preserve"> </w:t>
      </w:r>
      <w:r w:rsidR="006A77BB" w:rsidRPr="007A5DA9">
        <w:rPr>
          <w:rFonts w:cs="Arial"/>
          <w:i/>
          <w:iCs w:val="0"/>
        </w:rPr>
        <w:t xml:space="preserve">od </w:t>
      </w:r>
      <w:r w:rsidR="00172A9B" w:rsidRPr="007A5DA9">
        <w:rPr>
          <w:rFonts w:cs="Arial"/>
          <w:i/>
          <w:iCs w:val="0"/>
        </w:rPr>
        <w:t>3</w:t>
      </w:r>
      <w:r w:rsidR="006A77BB" w:rsidRPr="007A5DA9">
        <w:rPr>
          <w:rFonts w:cs="Arial"/>
          <w:i/>
          <w:iCs w:val="0"/>
        </w:rPr>
        <w:t xml:space="preserve"> po 5 a od 5 po </w:t>
      </w:r>
      <w:r w:rsidR="00C62016" w:rsidRPr="007A5DA9">
        <w:rPr>
          <w:rFonts w:cs="Arial"/>
          <w:i/>
          <w:iCs w:val="0"/>
        </w:rPr>
        <w:t xml:space="preserve">8 rovnako rýchlo ale opačným smerom, od </w:t>
      </w:r>
      <w:r w:rsidR="00D56534" w:rsidRPr="007A5DA9">
        <w:rPr>
          <w:rFonts w:cs="Arial"/>
          <w:i/>
          <w:iCs w:val="0"/>
        </w:rPr>
        <w:t>8 po 11, aby sme sa nehýbali a od 11 po 15</w:t>
      </w:r>
      <w:r w:rsidR="00F052A7" w:rsidRPr="007A5DA9">
        <w:rPr>
          <w:rFonts w:cs="Arial"/>
          <w:i/>
          <w:iCs w:val="0"/>
        </w:rPr>
        <w:t xml:space="preserve"> sa pohli hore iba o jeden dielik.</w:t>
      </w:r>
    </w:p>
    <w:p w14:paraId="25590057" w14:textId="1BD7C652" w:rsidR="00B06A4C" w:rsidRPr="00FE6E0E" w:rsidRDefault="007F0FC0" w:rsidP="008736FB">
      <w:pPr>
        <w:pStyle w:val="Odsekzoznamu"/>
        <w:numPr>
          <w:ilvl w:val="0"/>
          <w:numId w:val="7"/>
        </w:numPr>
        <w:rPr>
          <w:rFonts w:ascii="Arial" w:hAnsi="Arial" w:cs="Arial"/>
        </w:rPr>
      </w:pPr>
      <w:r w:rsidRPr="00FE6E0E">
        <w:rPr>
          <w:rFonts w:ascii="Arial" w:hAnsi="Arial" w:cs="Arial"/>
          <w:b/>
          <w:bCs/>
        </w:rPr>
        <w:t>Skupinová práca / práca vo dvojiciach</w:t>
      </w:r>
      <w:r w:rsidR="00B06A4C" w:rsidRPr="00FE6E0E">
        <w:rPr>
          <w:rFonts w:ascii="Arial" w:hAnsi="Arial" w:cs="Arial"/>
          <w:b/>
          <w:bCs/>
        </w:rPr>
        <w:t>:</w:t>
      </w:r>
    </w:p>
    <w:p w14:paraId="37D6AD43" w14:textId="54530E8F" w:rsidR="00B06A4C" w:rsidRPr="00FE6E0E" w:rsidRDefault="00E90694" w:rsidP="00B06A4C">
      <w:pPr>
        <w:pStyle w:val="Odsekzoznamu"/>
        <w:ind w:left="360"/>
        <w:rPr>
          <w:rFonts w:ascii="Arial" w:hAnsi="Arial" w:cs="Arial"/>
        </w:rPr>
      </w:pPr>
      <w:r w:rsidRPr="00FE6E0E">
        <w:rPr>
          <w:rFonts w:ascii="Arial" w:hAnsi="Arial" w:cs="Arial"/>
        </w:rPr>
        <w:t>Skupiny žiakov najprv skúsia manipulovať grafom. Potom nasledujú pokyny učiteľa (pokyn napísaný na tabuľu)</w:t>
      </w:r>
      <w:r w:rsidR="00E34D22" w:rsidRPr="00FE6E0E">
        <w:rPr>
          <w:rFonts w:ascii="Arial" w:hAnsi="Arial" w:cs="Arial"/>
        </w:rPr>
        <w:t>, podľa ktorých</w:t>
      </w:r>
      <w:r w:rsidRPr="00FE6E0E">
        <w:rPr>
          <w:rFonts w:ascii="Arial" w:hAnsi="Arial" w:cs="Arial"/>
        </w:rPr>
        <w:t xml:space="preserve"> prispôsobia graf</w:t>
      </w:r>
      <w:r w:rsidR="00E34D22" w:rsidRPr="00FE6E0E">
        <w:rPr>
          <w:rFonts w:ascii="Arial" w:hAnsi="Arial" w:cs="Arial"/>
        </w:rPr>
        <w:t>.</w:t>
      </w:r>
    </w:p>
    <w:p w14:paraId="3CD55C9B" w14:textId="30E03B8B" w:rsidR="005E3CE2" w:rsidRPr="00FE6E0E" w:rsidRDefault="008736FB" w:rsidP="008736FB">
      <w:pPr>
        <w:pStyle w:val="Odsekzoznamu"/>
        <w:numPr>
          <w:ilvl w:val="0"/>
          <w:numId w:val="7"/>
        </w:numPr>
        <w:rPr>
          <w:rFonts w:ascii="Arial" w:hAnsi="Arial" w:cs="Arial"/>
        </w:rPr>
      </w:pPr>
      <w:r w:rsidRPr="00FE6E0E">
        <w:rPr>
          <w:rFonts w:ascii="Arial" w:hAnsi="Arial" w:cs="Arial"/>
          <w:b/>
          <w:bCs/>
        </w:rPr>
        <w:t>Spoločná diskusia:</w:t>
      </w:r>
    </w:p>
    <w:p w14:paraId="0B887E95" w14:textId="589551A5" w:rsidR="00A10DDD" w:rsidRDefault="00E34D22" w:rsidP="008736FB">
      <w:pPr>
        <w:pStyle w:val="Odsekzoznamu"/>
        <w:ind w:left="360"/>
        <w:rPr>
          <w:rFonts w:ascii="Arial" w:hAnsi="Arial" w:cs="Arial"/>
        </w:rPr>
      </w:pPr>
      <w:r w:rsidRPr="00FE6E0E">
        <w:rPr>
          <w:rFonts w:ascii="Arial" w:hAnsi="Arial" w:cs="Arial"/>
        </w:rPr>
        <w:t xml:space="preserve">Učiteľ počas samostatnej práce vyberá rôzne riešenia, </w:t>
      </w:r>
      <w:r w:rsidR="000075C7" w:rsidRPr="00FE6E0E">
        <w:rPr>
          <w:rFonts w:ascii="Arial" w:hAnsi="Arial" w:cs="Arial"/>
        </w:rPr>
        <w:t>o ktorých správnosti potom spoločne s triedou vedie diskusiu. Zároveň poukazuje na rôznosť správnych riešení.</w:t>
      </w:r>
    </w:p>
    <w:p w14:paraId="736A12C3" w14:textId="77777777" w:rsidR="00A10DDD" w:rsidRDefault="00A10DDD">
      <w:pPr>
        <w:jc w:val="left"/>
        <w:rPr>
          <w:rFonts w:ascii="Arial" w:hAnsi="Arial" w:cs="Arial"/>
        </w:rPr>
      </w:pPr>
      <w:r>
        <w:rPr>
          <w:rFonts w:ascii="Arial" w:hAnsi="Arial" w:cs="Arial"/>
        </w:rPr>
        <w:br w:type="page"/>
      </w:r>
    </w:p>
    <w:p w14:paraId="1F37F55B" w14:textId="407D6366" w:rsidR="00A60613" w:rsidRPr="00FE6E0E" w:rsidRDefault="00A60613" w:rsidP="00A60613">
      <w:pPr>
        <w:pStyle w:val="FTLessonNo"/>
        <w:rPr>
          <w:rStyle w:val="Hypertextovprepojenie"/>
        </w:rPr>
      </w:pPr>
    </w:p>
    <w:p w14:paraId="255B1327" w14:textId="7EB39D95" w:rsidR="00A60613" w:rsidRPr="00FE6E0E" w:rsidRDefault="00A214C3" w:rsidP="00F53E9D">
      <w:pPr>
        <w:pStyle w:val="FTphase"/>
      </w:pPr>
      <w:r w:rsidRPr="00FE6E0E">
        <w:t>Zapojenie</w:t>
      </w:r>
    </w:p>
    <w:p w14:paraId="4BB1547D" w14:textId="183344D1" w:rsidR="00B510FA" w:rsidRPr="00FE6E0E" w:rsidRDefault="00B510FA" w:rsidP="00B510FA">
      <w:pPr>
        <w:rPr>
          <w:rFonts w:ascii="Arial" w:hAnsi="Arial" w:cs="Arial"/>
        </w:rPr>
      </w:pPr>
      <w:r w:rsidRPr="00FE6E0E">
        <w:rPr>
          <w:rFonts w:ascii="Arial" w:hAnsi="Arial" w:cs="Arial"/>
          <w:b/>
          <w:bCs/>
        </w:rPr>
        <w:t>Spoločná diskusia:</w:t>
      </w:r>
      <w:r w:rsidRPr="00FE6E0E">
        <w:rPr>
          <w:rFonts w:ascii="Arial" w:hAnsi="Arial" w:cs="Arial"/>
        </w:rPr>
        <w:t xml:space="preserve"> Vrátime sa k</w:t>
      </w:r>
      <w:r w:rsidR="000E7317" w:rsidRPr="00FE6E0E">
        <w:rPr>
          <w:rFonts w:ascii="Arial" w:hAnsi="Arial" w:cs="Arial"/>
        </w:rPr>
        <w:t> aktivite s navigovaním a tomu, ako by sa dali pokyny hovoriť presnejšie. Kedy by sme potrebovali presné číslo?</w:t>
      </w:r>
      <w:r w:rsidR="00C50AC5" w:rsidRPr="00FE6E0E">
        <w:rPr>
          <w:rFonts w:ascii="Arial" w:hAnsi="Arial" w:cs="Arial"/>
        </w:rPr>
        <w:t xml:space="preserve"> Na konci hodiny budeme navigovať počítač, aby obkresľoval graf.</w:t>
      </w:r>
    </w:p>
    <w:p w14:paraId="5AD99C69" w14:textId="77AC177D" w:rsidR="00A214C3" w:rsidRPr="00FE6E0E" w:rsidRDefault="00A214C3" w:rsidP="00F53E9D">
      <w:pPr>
        <w:pStyle w:val="FTphase"/>
      </w:pPr>
      <w:r w:rsidRPr="00FE6E0E">
        <w:t>Skúmanie</w:t>
      </w:r>
    </w:p>
    <w:p w14:paraId="55B1CBC9" w14:textId="483E5C47" w:rsidR="007A76C0" w:rsidRPr="00FE6E0E" w:rsidRDefault="00FB52D3" w:rsidP="007A76C0">
      <w:pPr>
        <w:rPr>
          <w:rFonts w:ascii="Arial" w:hAnsi="Arial" w:cs="Arial"/>
        </w:rPr>
      </w:pPr>
      <w:r w:rsidRPr="00FE6E0E">
        <w:rPr>
          <w:rFonts w:ascii="Arial" w:hAnsi="Arial" w:cs="Arial"/>
        </w:rPr>
        <w:t xml:space="preserve">Učiteľ vytvorí </w:t>
      </w:r>
      <w:r w:rsidR="00AC6B56" w:rsidRPr="00FE6E0E">
        <w:rPr>
          <w:rFonts w:ascii="Arial" w:hAnsi="Arial" w:cs="Arial"/>
        </w:rPr>
        <w:t>GeoGebra</w:t>
      </w:r>
      <w:r w:rsidRPr="00FE6E0E">
        <w:rPr>
          <w:rFonts w:ascii="Arial" w:hAnsi="Arial" w:cs="Arial"/>
        </w:rPr>
        <w:t xml:space="preserve"> triedu použitím tohto linku (klik</w:t>
      </w:r>
      <w:r w:rsidR="004022CE">
        <w:rPr>
          <w:rFonts w:ascii="Arial" w:hAnsi="Arial" w:cs="Arial"/>
        </w:rPr>
        <w:t xml:space="preserve"> </w:t>
      </w:r>
      <w:r w:rsidRPr="00FE6E0E">
        <w:rPr>
          <w:rFonts w:ascii="Arial" w:hAnsi="Arial" w:cs="Arial"/>
        </w:rPr>
        <w:t>vpravo hore na</w:t>
      </w:r>
      <w:r w:rsidR="004022CE">
        <w:rPr>
          <w:rFonts w:ascii="Arial" w:hAnsi="Arial" w:cs="Arial"/>
        </w:rPr>
        <w:t xml:space="preserve"> </w:t>
      </w:r>
      <w:r w:rsidRPr="00FE6E0E">
        <w:rPr>
          <w:rFonts w:ascii="Arial" w:hAnsi="Arial" w:cs="Arial"/>
        </w:rPr>
        <w:t xml:space="preserve">„vytvoriť triedu“) </w:t>
      </w:r>
      <w:hyperlink r:id="rId22" w:history="1">
        <w:r w:rsidR="00DE160D" w:rsidRPr="00FE6E0E">
          <w:rPr>
            <w:rStyle w:val="Hypertextovprepojenie"/>
            <w:rFonts w:ascii="Arial" w:hAnsi="Arial" w:cs="Arial"/>
          </w:rPr>
          <w:t>https://www.geogebra.org/m/w6zd3vpr</w:t>
        </w:r>
      </w:hyperlink>
      <w:r w:rsidRPr="00FE6E0E">
        <w:rPr>
          <w:rFonts w:ascii="Arial" w:hAnsi="Arial" w:cs="Arial"/>
        </w:rPr>
        <w:t xml:space="preserve"> a </w:t>
      </w:r>
      <w:r w:rsidR="004022CE">
        <w:rPr>
          <w:rFonts w:ascii="Arial" w:hAnsi="Arial" w:cs="Arial"/>
        </w:rPr>
        <w:t>kód</w:t>
      </w:r>
      <w:r w:rsidRPr="00FE6E0E">
        <w:rPr>
          <w:rFonts w:ascii="Arial" w:hAnsi="Arial" w:cs="Arial"/>
        </w:rPr>
        <w:t xml:space="preserve"> triedy</w:t>
      </w:r>
      <w:r w:rsidR="004022CE">
        <w:rPr>
          <w:rFonts w:ascii="Arial" w:hAnsi="Arial" w:cs="Arial"/>
        </w:rPr>
        <w:t xml:space="preserve"> (konkrétneho appletu) </w:t>
      </w:r>
      <w:r w:rsidRPr="00FE6E0E">
        <w:rPr>
          <w:rFonts w:ascii="Arial" w:hAnsi="Arial" w:cs="Arial"/>
        </w:rPr>
        <w:t xml:space="preserve">zdieľa so </w:t>
      </w:r>
      <w:r w:rsidR="00046ADE" w:rsidRPr="00FE6E0E">
        <w:rPr>
          <w:rFonts w:ascii="Arial" w:hAnsi="Arial" w:cs="Arial"/>
        </w:rPr>
        <w:t>žiakmi.</w:t>
      </w:r>
    </w:p>
    <w:p w14:paraId="200E0A67" w14:textId="7ED87188" w:rsidR="007A76C0" w:rsidRPr="00FE6E0E" w:rsidRDefault="00192CF1" w:rsidP="0043225D">
      <w:pPr>
        <w:pStyle w:val="FTNumberoftheactivity"/>
      </w:pPr>
      <w:r w:rsidRPr="00FE6E0E">
        <w:t>Body na čiare</w:t>
      </w:r>
    </w:p>
    <w:p w14:paraId="64CB9561" w14:textId="7866E383" w:rsidR="00190D16" w:rsidRPr="009D1FDE" w:rsidRDefault="001954F4" w:rsidP="00190D16">
      <w:pPr>
        <w:pStyle w:val="FTactivityassignment"/>
        <w:rPr>
          <w:rStyle w:val="linkify"/>
          <w:rFonts w:cs="Arial"/>
          <w:i/>
          <w:iCs w:val="0"/>
        </w:rPr>
      </w:pPr>
      <w:r w:rsidRPr="009D1FDE">
        <w:rPr>
          <w:rStyle w:val="linkify"/>
          <w:rFonts w:cs="Arial"/>
          <w:i/>
          <w:iCs w:val="0"/>
        </w:rPr>
        <w:t>Pozri si pozorne túto fialovú čiaru. Ak by si ju mal nakresliť ako v predchádzajúcej aktivite. Ako by si sa musel pohybovať?</w:t>
      </w:r>
    </w:p>
    <w:p w14:paraId="1E331ABE" w14:textId="0FD55B18" w:rsidR="001954F4" w:rsidRPr="009D1FDE" w:rsidRDefault="001954F4" w:rsidP="001954F4">
      <w:pPr>
        <w:pStyle w:val="FTactivityassignment"/>
        <w:numPr>
          <w:ilvl w:val="0"/>
          <w:numId w:val="15"/>
        </w:numPr>
        <w:rPr>
          <w:rFonts w:cs="Arial"/>
          <w:i/>
          <w:iCs w:val="0"/>
        </w:rPr>
      </w:pPr>
      <w:r w:rsidRPr="009D1FDE">
        <w:rPr>
          <w:rFonts w:cs="Arial"/>
          <w:i/>
          <w:iCs w:val="0"/>
        </w:rPr>
        <w:t>Celý čas rovnako rýchlo.</w:t>
      </w:r>
    </w:p>
    <w:p w14:paraId="07146071" w14:textId="561D1D50" w:rsidR="001954F4" w:rsidRPr="009D1FDE" w:rsidRDefault="001954F4" w:rsidP="001954F4">
      <w:pPr>
        <w:pStyle w:val="FTactivityassignment"/>
        <w:numPr>
          <w:ilvl w:val="0"/>
          <w:numId w:val="15"/>
        </w:numPr>
        <w:rPr>
          <w:rFonts w:cs="Arial"/>
          <w:i/>
          <w:iCs w:val="0"/>
        </w:rPr>
      </w:pPr>
      <w:r w:rsidRPr="009D1FDE">
        <w:rPr>
          <w:rFonts w:cs="Arial"/>
          <w:i/>
          <w:iCs w:val="0"/>
        </w:rPr>
        <w:t>Smerom hore.</w:t>
      </w:r>
    </w:p>
    <w:p w14:paraId="35FA606D" w14:textId="587DDBA8" w:rsidR="001954F4" w:rsidRPr="009D1FDE" w:rsidRDefault="001954F4" w:rsidP="001954F4">
      <w:pPr>
        <w:pStyle w:val="FTactivityassignment"/>
        <w:numPr>
          <w:ilvl w:val="0"/>
          <w:numId w:val="15"/>
        </w:numPr>
        <w:rPr>
          <w:rFonts w:cs="Arial"/>
          <w:i/>
          <w:iCs w:val="0"/>
        </w:rPr>
      </w:pPr>
      <w:r w:rsidRPr="009D1FDE">
        <w:rPr>
          <w:rFonts w:cs="Arial"/>
          <w:i/>
          <w:iCs w:val="0"/>
        </w:rPr>
        <w:t>Smerom dole.</w:t>
      </w:r>
    </w:p>
    <w:p w14:paraId="6F609498" w14:textId="51A897F1" w:rsidR="001954F4" w:rsidRPr="009D1FDE" w:rsidRDefault="001954F4" w:rsidP="001954F4">
      <w:pPr>
        <w:pStyle w:val="FTactivityassignment"/>
        <w:numPr>
          <w:ilvl w:val="0"/>
          <w:numId w:val="15"/>
        </w:numPr>
        <w:rPr>
          <w:rFonts w:cs="Arial"/>
          <w:i/>
          <w:iCs w:val="0"/>
        </w:rPr>
      </w:pPr>
      <w:r w:rsidRPr="009D1FDE">
        <w:rPr>
          <w:rFonts w:cs="Arial"/>
          <w:i/>
          <w:iCs w:val="0"/>
        </w:rPr>
        <w:t>Rovnako rýchlo ako štvorček.</w:t>
      </w:r>
    </w:p>
    <w:p w14:paraId="30143BF1" w14:textId="0487FDE1" w:rsidR="00DF181C" w:rsidRPr="009D1FDE" w:rsidRDefault="00DF181C" w:rsidP="00DF181C">
      <w:pPr>
        <w:pStyle w:val="FTactivityassignment"/>
        <w:numPr>
          <w:ilvl w:val="0"/>
          <w:numId w:val="15"/>
        </w:numPr>
        <w:rPr>
          <w:rFonts w:cs="Arial"/>
          <w:i/>
          <w:iCs w:val="0"/>
        </w:rPr>
      </w:pPr>
      <w:r w:rsidRPr="009D1FDE">
        <w:rPr>
          <w:rFonts w:cs="Arial"/>
          <w:i/>
          <w:iCs w:val="0"/>
        </w:rPr>
        <w:t>Rýchlejšie ako štvorček.</w:t>
      </w:r>
    </w:p>
    <w:p w14:paraId="7023527D" w14:textId="6024FF06" w:rsidR="00DF181C" w:rsidRPr="00FE6E0E" w:rsidRDefault="00DF181C" w:rsidP="00DF181C">
      <w:pPr>
        <w:pStyle w:val="FTactivityassignment"/>
        <w:numPr>
          <w:ilvl w:val="0"/>
          <w:numId w:val="15"/>
        </w:numPr>
        <w:ind w:left="357" w:hanging="357"/>
        <w:rPr>
          <w:rFonts w:cs="Arial"/>
        </w:rPr>
      </w:pPr>
      <w:r w:rsidRPr="009D1FDE">
        <w:rPr>
          <w:rFonts w:cs="Arial"/>
          <w:i/>
          <w:iCs w:val="0"/>
        </w:rPr>
        <w:t>Pomalšie ako štvorček.</w:t>
      </w: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05CB8" w:rsidRPr="00FE6E0E" w14:paraId="73514B27" w14:textId="77777777" w:rsidTr="00640C94">
        <w:tc>
          <w:tcPr>
            <w:tcW w:w="4508" w:type="dxa"/>
          </w:tcPr>
          <w:p w14:paraId="594CB4E1" w14:textId="515D9184" w:rsidR="00AD003F" w:rsidRPr="00FE6E0E" w:rsidRDefault="00AD003F" w:rsidP="00190D16">
            <w:pPr>
              <w:pStyle w:val="FTactivityassignment"/>
              <w:pBdr>
                <w:top w:val="none" w:sz="0" w:space="0" w:color="auto"/>
                <w:bottom w:val="none" w:sz="0" w:space="0" w:color="auto"/>
              </w:pBdr>
              <w:rPr>
                <w:rFonts w:cs="Arial"/>
                <w:b/>
                <w:bCs/>
              </w:rPr>
            </w:pPr>
            <w:r w:rsidRPr="00FE6E0E">
              <w:rPr>
                <w:rFonts w:cs="Arial"/>
                <w:b/>
                <w:bCs/>
              </w:rPr>
              <w:t>A:</w:t>
            </w:r>
          </w:p>
        </w:tc>
        <w:tc>
          <w:tcPr>
            <w:tcW w:w="4508" w:type="dxa"/>
          </w:tcPr>
          <w:p w14:paraId="6EC41472" w14:textId="74A32594" w:rsidR="00AD003F" w:rsidRPr="00FE6E0E" w:rsidRDefault="00AD003F" w:rsidP="00190D16">
            <w:pPr>
              <w:pStyle w:val="FTactivityassignment"/>
              <w:pBdr>
                <w:top w:val="none" w:sz="0" w:space="0" w:color="auto"/>
                <w:bottom w:val="none" w:sz="0" w:space="0" w:color="auto"/>
              </w:pBdr>
              <w:rPr>
                <w:rFonts w:cs="Arial"/>
                <w:b/>
                <w:bCs/>
              </w:rPr>
            </w:pPr>
            <w:r w:rsidRPr="00FE6E0E">
              <w:rPr>
                <w:rFonts w:cs="Arial"/>
                <w:b/>
                <w:bCs/>
              </w:rPr>
              <w:t>B:</w:t>
            </w:r>
          </w:p>
        </w:tc>
      </w:tr>
      <w:tr w:rsidR="00805CB8" w:rsidRPr="00FE6E0E" w14:paraId="4A08A834" w14:textId="77777777" w:rsidTr="00640C94">
        <w:tc>
          <w:tcPr>
            <w:tcW w:w="4508" w:type="dxa"/>
          </w:tcPr>
          <w:p w14:paraId="10BD0D2F" w14:textId="0D3EAD3A" w:rsidR="00AD003F" w:rsidRPr="00FE6E0E" w:rsidRDefault="007756DD" w:rsidP="00640C94">
            <w:pPr>
              <w:pStyle w:val="FTactivityassignment"/>
              <w:pBdr>
                <w:top w:val="none" w:sz="0" w:space="0" w:color="auto"/>
                <w:bottom w:val="none" w:sz="0" w:space="0" w:color="auto"/>
              </w:pBdr>
              <w:jc w:val="center"/>
              <w:rPr>
                <w:rFonts w:cs="Arial"/>
                <w:b/>
                <w:bCs/>
              </w:rPr>
            </w:pPr>
            <w:r w:rsidRPr="00FE6E0E">
              <w:rPr>
                <w:rFonts w:cs="Arial"/>
                <w:b/>
                <w:bCs/>
                <w:noProof/>
                <w:lang w:eastAsia="sk-SK"/>
              </w:rPr>
              <w:drawing>
                <wp:inline distT="0" distB="0" distL="0" distR="0" wp14:anchorId="38883E39" wp14:editId="717CF6F7">
                  <wp:extent cx="2340000" cy="1785600"/>
                  <wp:effectExtent l="0" t="0" r="3175" b="5715"/>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40000" cy="1785600"/>
                          </a:xfrm>
                          <a:prstGeom prst="rect">
                            <a:avLst/>
                          </a:prstGeom>
                        </pic:spPr>
                      </pic:pic>
                    </a:graphicData>
                  </a:graphic>
                </wp:inline>
              </w:drawing>
            </w:r>
          </w:p>
        </w:tc>
        <w:tc>
          <w:tcPr>
            <w:tcW w:w="4508" w:type="dxa"/>
          </w:tcPr>
          <w:p w14:paraId="3FAF7AD9" w14:textId="7DB24AC1" w:rsidR="00AD003F" w:rsidRPr="00FE6E0E" w:rsidRDefault="007756DD" w:rsidP="00640C94">
            <w:pPr>
              <w:pStyle w:val="FTactivityassignment"/>
              <w:pBdr>
                <w:top w:val="none" w:sz="0" w:space="0" w:color="auto"/>
                <w:bottom w:val="none" w:sz="0" w:space="0" w:color="auto"/>
              </w:pBdr>
              <w:jc w:val="center"/>
              <w:rPr>
                <w:rFonts w:cs="Arial"/>
                <w:b/>
                <w:bCs/>
              </w:rPr>
            </w:pPr>
            <w:r w:rsidRPr="00FE6E0E">
              <w:rPr>
                <w:rFonts w:cs="Arial"/>
                <w:b/>
                <w:bCs/>
                <w:noProof/>
                <w:lang w:eastAsia="sk-SK"/>
              </w:rPr>
              <w:drawing>
                <wp:inline distT="0" distB="0" distL="0" distR="0" wp14:anchorId="3BEAC8EC" wp14:editId="621B5EA2">
                  <wp:extent cx="2340000" cy="1839600"/>
                  <wp:effectExtent l="0" t="0" r="3175" b="825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40000" cy="1839600"/>
                          </a:xfrm>
                          <a:prstGeom prst="rect">
                            <a:avLst/>
                          </a:prstGeom>
                        </pic:spPr>
                      </pic:pic>
                    </a:graphicData>
                  </a:graphic>
                </wp:inline>
              </w:drawing>
            </w:r>
          </w:p>
        </w:tc>
      </w:tr>
      <w:tr w:rsidR="00805CB8" w:rsidRPr="00FE6E0E" w14:paraId="4B73A80C" w14:textId="77777777" w:rsidTr="00640C94">
        <w:tc>
          <w:tcPr>
            <w:tcW w:w="4508" w:type="dxa"/>
          </w:tcPr>
          <w:p w14:paraId="4929B6C5" w14:textId="2606FAAC" w:rsidR="00AD003F" w:rsidRPr="00FE6E0E" w:rsidRDefault="00AD003F" w:rsidP="00190D16">
            <w:pPr>
              <w:pStyle w:val="FTactivityassignment"/>
              <w:pBdr>
                <w:top w:val="none" w:sz="0" w:space="0" w:color="auto"/>
                <w:bottom w:val="none" w:sz="0" w:space="0" w:color="auto"/>
              </w:pBdr>
              <w:rPr>
                <w:rFonts w:cs="Arial"/>
                <w:b/>
                <w:bCs/>
              </w:rPr>
            </w:pPr>
            <w:r w:rsidRPr="00FE6E0E">
              <w:rPr>
                <w:rFonts w:cs="Arial"/>
                <w:b/>
                <w:bCs/>
              </w:rPr>
              <w:t>C:</w:t>
            </w:r>
          </w:p>
        </w:tc>
        <w:tc>
          <w:tcPr>
            <w:tcW w:w="4508" w:type="dxa"/>
          </w:tcPr>
          <w:p w14:paraId="60558246" w14:textId="3B89105A" w:rsidR="00AD003F" w:rsidRPr="00FE6E0E" w:rsidRDefault="00AD003F" w:rsidP="00190D16">
            <w:pPr>
              <w:pStyle w:val="FTactivityassignment"/>
              <w:pBdr>
                <w:top w:val="none" w:sz="0" w:space="0" w:color="auto"/>
                <w:bottom w:val="none" w:sz="0" w:space="0" w:color="auto"/>
              </w:pBdr>
              <w:rPr>
                <w:rFonts w:cs="Arial"/>
                <w:b/>
                <w:bCs/>
              </w:rPr>
            </w:pPr>
            <w:r w:rsidRPr="00FE6E0E">
              <w:rPr>
                <w:rFonts w:cs="Arial"/>
                <w:b/>
                <w:bCs/>
              </w:rPr>
              <w:t>D:</w:t>
            </w:r>
          </w:p>
        </w:tc>
      </w:tr>
      <w:tr w:rsidR="00805CB8" w:rsidRPr="00FE6E0E" w14:paraId="7B6B3796" w14:textId="77777777" w:rsidTr="00640C94">
        <w:tc>
          <w:tcPr>
            <w:tcW w:w="4508" w:type="dxa"/>
          </w:tcPr>
          <w:p w14:paraId="2F02AE6D" w14:textId="2D4C4ADB" w:rsidR="00AD003F" w:rsidRPr="00FE6E0E" w:rsidRDefault="00805CB8" w:rsidP="00640C94">
            <w:pPr>
              <w:pStyle w:val="FTactivityassignment"/>
              <w:pBdr>
                <w:top w:val="none" w:sz="0" w:space="0" w:color="auto"/>
                <w:bottom w:val="none" w:sz="0" w:space="0" w:color="auto"/>
              </w:pBdr>
              <w:jc w:val="center"/>
              <w:rPr>
                <w:rFonts w:cs="Arial"/>
              </w:rPr>
            </w:pPr>
            <w:r w:rsidRPr="00FE6E0E">
              <w:rPr>
                <w:rFonts w:cs="Arial"/>
                <w:noProof/>
                <w:lang w:eastAsia="sk-SK"/>
              </w:rPr>
              <w:drawing>
                <wp:inline distT="0" distB="0" distL="0" distR="0" wp14:anchorId="62E075B8" wp14:editId="4F0A6543">
                  <wp:extent cx="2340000" cy="1818000"/>
                  <wp:effectExtent l="0" t="0" r="317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40000" cy="1818000"/>
                          </a:xfrm>
                          <a:prstGeom prst="rect">
                            <a:avLst/>
                          </a:prstGeom>
                        </pic:spPr>
                      </pic:pic>
                    </a:graphicData>
                  </a:graphic>
                </wp:inline>
              </w:drawing>
            </w:r>
          </w:p>
        </w:tc>
        <w:tc>
          <w:tcPr>
            <w:tcW w:w="4508" w:type="dxa"/>
          </w:tcPr>
          <w:p w14:paraId="14EA4BD0" w14:textId="298C35BA" w:rsidR="00AD003F" w:rsidRPr="00FE6E0E" w:rsidRDefault="00640C94" w:rsidP="00640C94">
            <w:pPr>
              <w:pStyle w:val="FTactivityassignment"/>
              <w:pBdr>
                <w:top w:val="none" w:sz="0" w:space="0" w:color="auto"/>
                <w:bottom w:val="none" w:sz="0" w:space="0" w:color="auto"/>
              </w:pBdr>
              <w:jc w:val="center"/>
              <w:rPr>
                <w:rFonts w:cs="Arial"/>
              </w:rPr>
            </w:pPr>
            <w:r w:rsidRPr="00FE6E0E">
              <w:rPr>
                <w:rFonts w:cs="Arial"/>
                <w:noProof/>
                <w:lang w:eastAsia="sk-SK"/>
              </w:rPr>
              <w:drawing>
                <wp:inline distT="0" distB="0" distL="0" distR="0" wp14:anchorId="02F5F6F7" wp14:editId="5CDB9135">
                  <wp:extent cx="2340000" cy="1843200"/>
                  <wp:effectExtent l="0" t="0" r="3175" b="508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40000" cy="1843200"/>
                          </a:xfrm>
                          <a:prstGeom prst="rect">
                            <a:avLst/>
                          </a:prstGeom>
                        </pic:spPr>
                      </pic:pic>
                    </a:graphicData>
                  </a:graphic>
                </wp:inline>
              </w:drawing>
            </w:r>
          </w:p>
        </w:tc>
      </w:tr>
    </w:tbl>
    <w:p w14:paraId="21A77844" w14:textId="3484A130" w:rsidR="00190D16" w:rsidRPr="00FE6E0E" w:rsidRDefault="00190D16" w:rsidP="00190D16">
      <w:pPr>
        <w:pStyle w:val="FTactivityassignment"/>
        <w:rPr>
          <w:rFonts w:cs="Arial"/>
        </w:rPr>
      </w:pPr>
    </w:p>
    <w:p w14:paraId="25BD3FE3" w14:textId="77777777" w:rsidR="00940D08" w:rsidRPr="009D1FDE" w:rsidRDefault="00940D08" w:rsidP="00190D16">
      <w:pPr>
        <w:pStyle w:val="FTactivityassignment"/>
        <w:rPr>
          <w:rStyle w:val="linkify"/>
          <w:rFonts w:cs="Arial"/>
          <w:i/>
          <w:iCs w:val="0"/>
        </w:rPr>
      </w:pPr>
      <w:r w:rsidRPr="009D1FDE">
        <w:rPr>
          <w:rStyle w:val="linkify"/>
          <w:rFonts w:cs="Arial"/>
          <w:i/>
          <w:iCs w:val="0"/>
        </w:rPr>
        <w:t xml:space="preserve">Aká je vzdialenosť medzi </w:t>
      </w:r>
      <w:r w:rsidRPr="009D1FDE">
        <w:rPr>
          <w:rStyle w:val="linkify"/>
          <w:rFonts w:cs="Arial"/>
          <w:b/>
          <w:bCs/>
          <w:i/>
          <w:iCs w:val="0"/>
          <w:color w:val="00FFFF"/>
        </w:rPr>
        <w:t>modrým</w:t>
      </w:r>
      <w:r w:rsidRPr="009D1FDE">
        <w:rPr>
          <w:rStyle w:val="linkify"/>
          <w:rFonts w:cs="Arial"/>
          <w:i/>
          <w:iCs w:val="0"/>
        </w:rPr>
        <w:t xml:space="preserve"> a </w:t>
      </w:r>
      <w:r w:rsidRPr="009D1FDE">
        <w:rPr>
          <w:rStyle w:val="linkify"/>
          <w:rFonts w:cs="Arial"/>
          <w:b/>
          <w:bCs/>
          <w:i/>
          <w:iCs w:val="0"/>
          <w:color w:val="38761D"/>
        </w:rPr>
        <w:t>zeleným</w:t>
      </w:r>
      <w:r w:rsidRPr="009D1FDE">
        <w:rPr>
          <w:rStyle w:val="linkify"/>
          <w:rFonts w:cs="Arial"/>
          <w:i/>
          <w:iCs w:val="0"/>
        </w:rPr>
        <w:t xml:space="preserve"> štvorčekom?</w:t>
      </w:r>
    </w:p>
    <w:p w14:paraId="5F28886D" w14:textId="0E6AC1D9" w:rsidR="00190D16" w:rsidRPr="009D1FDE" w:rsidRDefault="00940D08" w:rsidP="00190D16">
      <w:pPr>
        <w:pStyle w:val="FTactivityassignment"/>
        <w:rPr>
          <w:rStyle w:val="linkify"/>
          <w:rFonts w:cs="Arial"/>
          <w:i/>
          <w:iCs w:val="0"/>
        </w:rPr>
      </w:pPr>
      <w:r w:rsidRPr="009D1FDE">
        <w:rPr>
          <w:rStyle w:val="linkify"/>
          <w:rFonts w:cs="Arial"/>
          <w:i/>
          <w:iCs w:val="0"/>
        </w:rPr>
        <w:t xml:space="preserve">Aká je vzdialenosť medzi </w:t>
      </w:r>
      <w:r w:rsidRPr="009D1FDE">
        <w:rPr>
          <w:rStyle w:val="linkify"/>
          <w:rFonts w:cs="Arial"/>
          <w:b/>
          <w:bCs/>
          <w:i/>
          <w:iCs w:val="0"/>
          <w:color w:val="00FFFF"/>
        </w:rPr>
        <w:t>modrým</w:t>
      </w:r>
      <w:r w:rsidRPr="009D1FDE">
        <w:rPr>
          <w:rStyle w:val="linkify"/>
          <w:rFonts w:cs="Arial"/>
          <w:i/>
          <w:iCs w:val="0"/>
        </w:rPr>
        <w:t xml:space="preserve"> a </w:t>
      </w:r>
      <w:r w:rsidRPr="009D1FDE">
        <w:rPr>
          <w:rStyle w:val="linkify"/>
          <w:rFonts w:cs="Arial"/>
          <w:b/>
          <w:bCs/>
          <w:i/>
          <w:iCs w:val="0"/>
          <w:color w:val="38761D"/>
        </w:rPr>
        <w:t>zeleným</w:t>
      </w:r>
      <w:r w:rsidRPr="009D1FDE">
        <w:rPr>
          <w:rStyle w:val="linkify"/>
          <w:rFonts w:cs="Arial"/>
          <w:i/>
          <w:iCs w:val="0"/>
        </w:rPr>
        <w:t xml:space="preserve"> pluskom?</w:t>
      </w:r>
    </w:p>
    <w:p w14:paraId="309B6C9D" w14:textId="3884A887" w:rsidR="00940D08" w:rsidRPr="009D1FDE" w:rsidRDefault="00940D08" w:rsidP="00190D16">
      <w:pPr>
        <w:pStyle w:val="FTactivityassignment"/>
        <w:rPr>
          <w:rStyle w:val="linkify"/>
          <w:rFonts w:cs="Arial"/>
          <w:i/>
          <w:iCs w:val="0"/>
        </w:rPr>
      </w:pPr>
      <w:r w:rsidRPr="009D1FDE">
        <w:rPr>
          <w:rStyle w:val="linkify"/>
          <w:rFonts w:cs="Arial"/>
          <w:i/>
          <w:iCs w:val="0"/>
        </w:rPr>
        <w:t>...................................................................................................................................................</w:t>
      </w:r>
    </w:p>
    <w:p w14:paraId="482CF607" w14:textId="77777777" w:rsidR="00940D08" w:rsidRPr="009D1FDE" w:rsidRDefault="00940D08" w:rsidP="00190D16">
      <w:pPr>
        <w:pStyle w:val="FTactivityassignment"/>
        <w:rPr>
          <w:rStyle w:val="linkify"/>
          <w:rFonts w:cs="Arial"/>
          <w:i/>
          <w:iCs w:val="0"/>
        </w:rPr>
      </w:pPr>
      <w:r w:rsidRPr="009D1FDE">
        <w:rPr>
          <w:rStyle w:val="linkify"/>
          <w:rFonts w:cs="Arial"/>
          <w:i/>
          <w:iCs w:val="0"/>
        </w:rPr>
        <w:t xml:space="preserve">Aká je vzdialenosť medzi </w:t>
      </w:r>
      <w:r w:rsidRPr="009D1FDE">
        <w:rPr>
          <w:rStyle w:val="linkify"/>
          <w:rFonts w:cs="Arial"/>
          <w:b/>
          <w:bCs/>
          <w:i/>
          <w:iCs w:val="0"/>
          <w:color w:val="00FFFF"/>
        </w:rPr>
        <w:t>modrým</w:t>
      </w:r>
      <w:r w:rsidRPr="009D1FDE">
        <w:rPr>
          <w:rStyle w:val="linkify"/>
          <w:rFonts w:cs="Arial"/>
          <w:i/>
          <w:iCs w:val="0"/>
        </w:rPr>
        <w:t xml:space="preserve"> a </w:t>
      </w:r>
      <w:r w:rsidRPr="009D1FDE">
        <w:rPr>
          <w:rStyle w:val="linkify"/>
          <w:rFonts w:cs="Arial"/>
          <w:b/>
          <w:bCs/>
          <w:i/>
          <w:iCs w:val="0"/>
          <w:color w:val="FF0000"/>
        </w:rPr>
        <w:t>červeným</w:t>
      </w:r>
      <w:r w:rsidRPr="009D1FDE">
        <w:rPr>
          <w:rStyle w:val="linkify"/>
          <w:rFonts w:cs="Arial"/>
          <w:i/>
          <w:iCs w:val="0"/>
        </w:rPr>
        <w:t xml:space="preserve"> štvorčekom? </w:t>
      </w:r>
    </w:p>
    <w:p w14:paraId="0B658E77" w14:textId="10C58D61" w:rsidR="00940D08" w:rsidRPr="009D1FDE" w:rsidRDefault="00940D08" w:rsidP="00190D16">
      <w:pPr>
        <w:pStyle w:val="FTactivityassignment"/>
        <w:rPr>
          <w:rStyle w:val="linkify"/>
          <w:rFonts w:cs="Arial"/>
          <w:i/>
          <w:iCs w:val="0"/>
        </w:rPr>
      </w:pPr>
      <w:r w:rsidRPr="009D1FDE">
        <w:rPr>
          <w:rStyle w:val="linkify"/>
          <w:rFonts w:cs="Arial"/>
          <w:i/>
          <w:iCs w:val="0"/>
        </w:rPr>
        <w:t xml:space="preserve">Aká je vzdialenosť medzi </w:t>
      </w:r>
      <w:r w:rsidRPr="009D1FDE">
        <w:rPr>
          <w:rStyle w:val="linkify"/>
          <w:rFonts w:cs="Arial"/>
          <w:b/>
          <w:bCs/>
          <w:i/>
          <w:iCs w:val="0"/>
          <w:color w:val="00FFFF"/>
        </w:rPr>
        <w:t>modrým</w:t>
      </w:r>
      <w:r w:rsidRPr="009D1FDE">
        <w:rPr>
          <w:rStyle w:val="linkify"/>
          <w:rFonts w:cs="Arial"/>
          <w:i/>
          <w:iCs w:val="0"/>
        </w:rPr>
        <w:t xml:space="preserve"> a </w:t>
      </w:r>
      <w:r w:rsidRPr="009D1FDE">
        <w:rPr>
          <w:rStyle w:val="linkify"/>
          <w:rFonts w:cs="Arial"/>
          <w:b/>
          <w:bCs/>
          <w:i/>
          <w:iCs w:val="0"/>
          <w:color w:val="FF0000"/>
        </w:rPr>
        <w:t>červeným</w:t>
      </w:r>
      <w:r w:rsidRPr="009D1FDE">
        <w:rPr>
          <w:rStyle w:val="linkify"/>
          <w:rFonts w:cs="Arial"/>
          <w:i/>
          <w:iCs w:val="0"/>
        </w:rPr>
        <w:t xml:space="preserve"> pluskom?</w:t>
      </w:r>
    </w:p>
    <w:p w14:paraId="05CD7C63" w14:textId="0FB8E9F2" w:rsidR="00940D08" w:rsidRPr="009D1FDE" w:rsidRDefault="00940D08" w:rsidP="00190D16">
      <w:pPr>
        <w:pStyle w:val="FTactivityassignment"/>
        <w:rPr>
          <w:rStyle w:val="linkify"/>
          <w:rFonts w:cs="Arial"/>
          <w:i/>
          <w:iCs w:val="0"/>
        </w:rPr>
      </w:pPr>
      <w:r w:rsidRPr="009D1FDE">
        <w:rPr>
          <w:rStyle w:val="linkify"/>
          <w:rFonts w:cs="Arial"/>
          <w:i/>
          <w:iCs w:val="0"/>
        </w:rPr>
        <w:t>...................................................................................................................................................</w:t>
      </w:r>
    </w:p>
    <w:p w14:paraId="66D82E07" w14:textId="28003834" w:rsidR="00940D08" w:rsidRPr="009D1FDE" w:rsidRDefault="00940D08" w:rsidP="00190D16">
      <w:pPr>
        <w:pStyle w:val="FTactivityassignment"/>
        <w:rPr>
          <w:rStyle w:val="linkify"/>
          <w:rFonts w:cs="Arial"/>
          <w:i/>
          <w:iCs w:val="0"/>
        </w:rPr>
      </w:pPr>
      <w:r w:rsidRPr="009D1FDE">
        <w:rPr>
          <w:rStyle w:val="linkify"/>
          <w:rFonts w:cs="Arial"/>
          <w:i/>
          <w:iCs w:val="0"/>
        </w:rPr>
        <w:t xml:space="preserve">Aká je vzdialenosť medzi </w:t>
      </w:r>
      <w:r w:rsidRPr="009D1FDE">
        <w:rPr>
          <w:rStyle w:val="linkify"/>
          <w:rFonts w:cs="Arial"/>
          <w:b/>
          <w:bCs/>
          <w:i/>
          <w:iCs w:val="0"/>
          <w:color w:val="38761D"/>
        </w:rPr>
        <w:t>zeleným</w:t>
      </w:r>
      <w:r w:rsidRPr="009D1FDE">
        <w:rPr>
          <w:rStyle w:val="linkify"/>
          <w:rFonts w:cs="Arial"/>
          <w:i/>
          <w:iCs w:val="0"/>
        </w:rPr>
        <w:t xml:space="preserve"> a</w:t>
      </w:r>
      <w:r w:rsidR="00B369A9" w:rsidRPr="009D1FDE">
        <w:rPr>
          <w:rStyle w:val="linkify"/>
          <w:rFonts w:cs="Arial"/>
          <w:i/>
          <w:iCs w:val="0"/>
        </w:rPr>
        <w:t> </w:t>
      </w:r>
      <w:r w:rsidRPr="009D1FDE">
        <w:rPr>
          <w:rStyle w:val="linkify"/>
          <w:rFonts w:cs="Arial"/>
          <w:b/>
          <w:bCs/>
          <w:i/>
          <w:iCs w:val="0"/>
          <w:color w:val="FF7700"/>
        </w:rPr>
        <w:t>oranžovým</w:t>
      </w:r>
      <w:r w:rsidR="00B369A9" w:rsidRPr="009D1FDE">
        <w:rPr>
          <w:rStyle w:val="linkify"/>
          <w:rFonts w:cs="Arial"/>
          <w:b/>
          <w:bCs/>
          <w:i/>
          <w:iCs w:val="0"/>
          <w:color w:val="FF7700"/>
        </w:rPr>
        <w:t xml:space="preserve"> </w:t>
      </w:r>
      <w:r w:rsidRPr="009D1FDE">
        <w:rPr>
          <w:rStyle w:val="linkify"/>
          <w:rFonts w:cs="Arial"/>
          <w:i/>
          <w:iCs w:val="0"/>
        </w:rPr>
        <w:t xml:space="preserve">štvorčekom? </w:t>
      </w:r>
    </w:p>
    <w:p w14:paraId="04D99A3C" w14:textId="43F39619" w:rsidR="00940D08" w:rsidRPr="009D1FDE" w:rsidRDefault="00940D08" w:rsidP="00190D16">
      <w:pPr>
        <w:pStyle w:val="FTactivityassignment"/>
        <w:rPr>
          <w:rStyle w:val="linkify"/>
          <w:rFonts w:cs="Arial"/>
          <w:i/>
          <w:iCs w:val="0"/>
        </w:rPr>
      </w:pPr>
      <w:r w:rsidRPr="009D1FDE">
        <w:rPr>
          <w:rStyle w:val="linkify"/>
          <w:rFonts w:cs="Arial"/>
          <w:i/>
          <w:iCs w:val="0"/>
        </w:rPr>
        <w:t xml:space="preserve">Aká je vzdialenosť medzi </w:t>
      </w:r>
      <w:r w:rsidRPr="009D1FDE">
        <w:rPr>
          <w:rStyle w:val="linkify"/>
          <w:rFonts w:cs="Arial"/>
          <w:b/>
          <w:bCs/>
          <w:i/>
          <w:iCs w:val="0"/>
          <w:color w:val="38761D"/>
        </w:rPr>
        <w:t>zeleným</w:t>
      </w:r>
      <w:r w:rsidRPr="009D1FDE">
        <w:rPr>
          <w:rStyle w:val="linkify"/>
          <w:rFonts w:cs="Arial"/>
          <w:i/>
          <w:iCs w:val="0"/>
        </w:rPr>
        <w:t xml:space="preserve"> a </w:t>
      </w:r>
      <w:r w:rsidRPr="009D1FDE">
        <w:rPr>
          <w:rStyle w:val="linkify"/>
          <w:rFonts w:cs="Arial"/>
          <w:b/>
          <w:bCs/>
          <w:i/>
          <w:iCs w:val="0"/>
          <w:color w:val="FF7700"/>
        </w:rPr>
        <w:t xml:space="preserve">oranžovým </w:t>
      </w:r>
      <w:r w:rsidRPr="009D1FDE">
        <w:rPr>
          <w:rStyle w:val="linkify"/>
          <w:rFonts w:cs="Arial"/>
          <w:i/>
          <w:iCs w:val="0"/>
        </w:rPr>
        <w:t>pluskom?</w:t>
      </w:r>
    </w:p>
    <w:p w14:paraId="72D204DC" w14:textId="7E116C92" w:rsidR="00940D08" w:rsidRPr="009D1FDE" w:rsidRDefault="00940D08" w:rsidP="00190D16">
      <w:pPr>
        <w:pStyle w:val="FTactivityassignment"/>
        <w:rPr>
          <w:rStyle w:val="linkify"/>
          <w:rFonts w:cs="Arial"/>
          <w:i/>
          <w:iCs w:val="0"/>
        </w:rPr>
      </w:pPr>
      <w:r w:rsidRPr="009D1FDE">
        <w:rPr>
          <w:rStyle w:val="linkify"/>
          <w:rFonts w:cs="Arial"/>
          <w:i/>
          <w:iCs w:val="0"/>
        </w:rPr>
        <w:t>...................................................................................................................................................</w:t>
      </w:r>
    </w:p>
    <w:p w14:paraId="0877D179" w14:textId="7D7F1898" w:rsidR="00940D08" w:rsidRPr="009D1FDE" w:rsidRDefault="00940D08" w:rsidP="00190D16">
      <w:pPr>
        <w:pStyle w:val="FTactivityassignment"/>
        <w:rPr>
          <w:rStyle w:val="linkify"/>
          <w:rFonts w:cs="Arial"/>
          <w:i/>
          <w:iCs w:val="0"/>
        </w:rPr>
      </w:pPr>
      <w:r w:rsidRPr="009D1FDE">
        <w:rPr>
          <w:rStyle w:val="linkify"/>
          <w:rFonts w:cs="Arial"/>
          <w:i/>
          <w:iCs w:val="0"/>
        </w:rPr>
        <w:t>Super! Teraz pracuješ ako naozajstný matematik, ktorý si všíma množstvo detailov. Napíš teraz, čo si si všimol, keď si písal odpovede na predchádzajúce otázky.</w:t>
      </w:r>
    </w:p>
    <w:p w14:paraId="0FDF6D4B" w14:textId="3C691B00" w:rsidR="00940D08" w:rsidRPr="00FE6E0E" w:rsidRDefault="00940D08" w:rsidP="00190D16">
      <w:pPr>
        <w:pStyle w:val="FTactivityassignment"/>
        <w:rPr>
          <w:rStyle w:val="linkify"/>
          <w:rFonts w:cs="Arial"/>
        </w:rPr>
      </w:pPr>
      <w:r w:rsidRPr="00FE6E0E">
        <w:rPr>
          <w:rStyle w:val="linkify"/>
          <w:rFonts w:cs="Arial"/>
        </w:rPr>
        <w:t>...................................................................................................................................................</w:t>
      </w:r>
    </w:p>
    <w:p w14:paraId="273DB188" w14:textId="7CC94278" w:rsidR="00940D08" w:rsidRPr="00FE6E0E" w:rsidRDefault="00B120D6" w:rsidP="00940D08">
      <w:pPr>
        <w:pStyle w:val="Odsekzoznamu"/>
        <w:numPr>
          <w:ilvl w:val="0"/>
          <w:numId w:val="7"/>
        </w:numPr>
        <w:rPr>
          <w:rFonts w:ascii="Arial" w:hAnsi="Arial" w:cs="Arial"/>
          <w:b/>
          <w:bCs/>
        </w:rPr>
      </w:pPr>
      <w:r w:rsidRPr="00FE6E0E">
        <w:rPr>
          <w:rFonts w:ascii="Arial" w:hAnsi="Arial" w:cs="Arial"/>
          <w:b/>
          <w:bCs/>
        </w:rPr>
        <w:t>Samostatná práca / práca vo dvojiciach</w:t>
      </w:r>
    </w:p>
    <w:p w14:paraId="5007F9D7" w14:textId="23CF680D" w:rsidR="00B120D6" w:rsidRPr="00FE6E0E" w:rsidRDefault="00B120D6" w:rsidP="00B120D6">
      <w:pPr>
        <w:pStyle w:val="Odsekzoznamu"/>
        <w:ind w:left="360"/>
        <w:rPr>
          <w:rFonts w:ascii="Arial" w:hAnsi="Arial" w:cs="Arial"/>
        </w:rPr>
      </w:pPr>
      <w:r w:rsidRPr="00FE6E0E">
        <w:rPr>
          <w:rFonts w:ascii="Arial" w:hAnsi="Arial" w:cs="Arial"/>
        </w:rPr>
        <w:t xml:space="preserve">Žiaci samostatne pracujú. </w:t>
      </w:r>
      <w:r w:rsidR="006A549C" w:rsidRPr="00FE6E0E">
        <w:rPr>
          <w:rFonts w:ascii="Arial" w:hAnsi="Arial" w:cs="Arial"/>
        </w:rPr>
        <w:t xml:space="preserve">Pri zapisovaní si môžu s učiteľom spoločne celá trieda </w:t>
      </w:r>
      <w:r w:rsidR="006A549C" w:rsidRPr="00FE6E0E">
        <w:rPr>
          <w:rFonts w:ascii="Arial" w:hAnsi="Arial" w:cs="Arial"/>
          <w:u w:val="single"/>
        </w:rPr>
        <w:t>dohodnúť jednotný systém</w:t>
      </w:r>
      <w:r w:rsidR="006A549C" w:rsidRPr="00FE6E0E">
        <w:rPr>
          <w:rFonts w:ascii="Arial" w:hAnsi="Arial" w:cs="Arial"/>
        </w:rPr>
        <w:t xml:space="preserve"> zapisovania.</w:t>
      </w:r>
      <w:r w:rsidR="00713348" w:rsidRPr="00FE6E0E">
        <w:rPr>
          <w:rFonts w:ascii="Arial" w:hAnsi="Arial" w:cs="Arial"/>
        </w:rPr>
        <w:t xml:space="preserve"> Ak je viac času, môže sa to nechať na voľnosti, ale k tejto metodike to nie je nutné. </w:t>
      </w:r>
      <w:r w:rsidR="00291BF4" w:rsidRPr="00FE6E0E">
        <w:rPr>
          <w:rFonts w:ascii="Arial" w:hAnsi="Arial" w:cs="Arial"/>
        </w:rPr>
        <w:t xml:space="preserve">Systém môže byť: napr. </w:t>
      </w:r>
      <m:oMath>
        <m:r>
          <w:rPr>
            <w:rFonts w:ascii="Cambria Math" w:hAnsi="Cambria Math" w:cs="Arial"/>
          </w:rPr>
          <m:t>š: 2; p: 4</m:t>
        </m:r>
      </m:oMath>
      <w:r w:rsidR="004022CE">
        <w:rPr>
          <w:rFonts w:ascii="Arial" w:eastAsiaTheme="minorEastAsia" w:hAnsi="Arial" w:cs="Arial"/>
        </w:rPr>
        <w:t>.</w:t>
      </w:r>
      <w:r w:rsidR="006A549C" w:rsidRPr="00FE6E0E">
        <w:rPr>
          <w:rFonts w:ascii="Arial" w:hAnsi="Arial" w:cs="Arial"/>
        </w:rPr>
        <w:t xml:space="preserve"> Učiteľ im </w:t>
      </w:r>
      <w:r w:rsidR="007F6D86" w:rsidRPr="00FE6E0E">
        <w:rPr>
          <w:rFonts w:ascii="Arial" w:hAnsi="Arial" w:cs="Arial"/>
        </w:rPr>
        <w:t xml:space="preserve">určite </w:t>
      </w:r>
      <w:r w:rsidR="006A549C" w:rsidRPr="00FE6E0E">
        <w:rPr>
          <w:rFonts w:ascii="Arial" w:hAnsi="Arial" w:cs="Arial"/>
        </w:rPr>
        <w:t>nepodsúva svoje pozorovania.</w:t>
      </w:r>
      <w:r w:rsidR="0086646C" w:rsidRPr="00FE6E0E">
        <w:rPr>
          <w:rFonts w:ascii="Arial" w:hAnsi="Arial" w:cs="Arial"/>
        </w:rPr>
        <w:t xml:space="preserve"> Povzbudzuje, aby zapísali všetko, čo si všimli.</w:t>
      </w:r>
    </w:p>
    <w:p w14:paraId="5C7E2723" w14:textId="27D4D80F" w:rsidR="00A214C3" w:rsidRPr="00FE6E0E" w:rsidRDefault="00A214C3" w:rsidP="00F53E9D">
      <w:pPr>
        <w:pStyle w:val="FTphase"/>
      </w:pPr>
      <w:r w:rsidRPr="00FE6E0E">
        <w:t>Vy</w:t>
      </w:r>
      <w:r w:rsidR="00F53E9D" w:rsidRPr="00FE6E0E">
        <w:t>svetlenie</w:t>
      </w:r>
    </w:p>
    <w:p w14:paraId="12819176" w14:textId="77777777" w:rsidR="00EF0CEF" w:rsidRPr="00FE6E0E" w:rsidRDefault="00EF0CEF" w:rsidP="00EF0CEF">
      <w:pPr>
        <w:rPr>
          <w:rFonts w:ascii="Arial" w:hAnsi="Arial" w:cs="Arial"/>
        </w:rPr>
      </w:pPr>
      <w:r w:rsidRPr="00FE6E0E">
        <w:rPr>
          <w:rFonts w:ascii="Arial" w:hAnsi="Arial" w:cs="Arial"/>
          <w:b/>
          <w:bCs/>
        </w:rPr>
        <w:t>Spoločná diskusia</w:t>
      </w:r>
    </w:p>
    <w:p w14:paraId="602331A7" w14:textId="1E61CB34" w:rsidR="00046ADE" w:rsidRPr="00FE6E0E" w:rsidRDefault="00EF0CEF" w:rsidP="00EF0CEF">
      <w:pPr>
        <w:rPr>
          <w:rFonts w:ascii="Arial" w:hAnsi="Arial" w:cs="Arial"/>
        </w:rPr>
      </w:pPr>
      <w:r w:rsidRPr="00FE6E0E">
        <w:rPr>
          <w:rFonts w:ascii="Arial" w:hAnsi="Arial" w:cs="Arial"/>
        </w:rPr>
        <w:t xml:space="preserve">Učiteľ si priebežne všíma pozorovania žiakov a do diskusie vyvolá rôzne </w:t>
      </w:r>
      <w:r w:rsidR="007F6D86" w:rsidRPr="00FE6E0E">
        <w:rPr>
          <w:rFonts w:ascii="Arial" w:hAnsi="Arial" w:cs="Arial"/>
        </w:rPr>
        <w:t>nápady, formulácie</w:t>
      </w:r>
      <w:r w:rsidRPr="00FE6E0E">
        <w:rPr>
          <w:rFonts w:ascii="Arial" w:hAnsi="Arial" w:cs="Arial"/>
        </w:rPr>
        <w:t xml:space="preserve">. </w:t>
      </w:r>
      <w:r w:rsidR="007F6D86" w:rsidRPr="00FE6E0E">
        <w:rPr>
          <w:rFonts w:ascii="Arial" w:hAnsi="Arial" w:cs="Arial"/>
        </w:rPr>
        <w:t>Ďalej sa ku každému grafu pýta otázky</w:t>
      </w:r>
      <w:r w:rsidR="007F6D86" w:rsidRPr="00FE6E0E">
        <w:rPr>
          <w:rFonts w:ascii="Arial" w:hAnsi="Arial" w:cs="Arial"/>
          <w:b/>
          <w:bCs/>
        </w:rPr>
        <w:t>:</w:t>
      </w:r>
      <w:r w:rsidRPr="00FE6E0E">
        <w:rPr>
          <w:rFonts w:ascii="Arial" w:hAnsi="Arial" w:cs="Arial"/>
          <w:b/>
          <w:bCs/>
        </w:rPr>
        <w:t xml:space="preserve"> Ak sa po </w:t>
      </w:r>
      <m:oMath>
        <m:r>
          <m:rPr>
            <m:sty m:val="bi"/>
          </m:rPr>
          <w:rPr>
            <w:rFonts w:ascii="Cambria Math" w:hAnsi="Cambria Math" w:cs="Arial"/>
          </w:rPr>
          <m:t>x</m:t>
        </m:r>
      </m:oMath>
      <w:r w:rsidRPr="00FE6E0E">
        <w:rPr>
          <w:rFonts w:ascii="Arial" w:hAnsi="Arial" w:cs="Arial"/>
          <w:b/>
          <w:bCs/>
        </w:rPr>
        <w:t>-ovej osi posuniem o</w:t>
      </w:r>
      <w:r w:rsidR="005B6838" w:rsidRPr="00FE6E0E">
        <w:rPr>
          <w:rFonts w:ascii="Arial" w:hAnsi="Arial" w:cs="Arial"/>
          <w:b/>
          <w:bCs/>
        </w:rPr>
        <w:t> </w:t>
      </w:r>
      <w:r w:rsidRPr="00FE6E0E">
        <w:rPr>
          <w:rFonts w:ascii="Arial" w:hAnsi="Arial" w:cs="Arial"/>
          <w:b/>
          <w:bCs/>
        </w:rPr>
        <w:t>1</w:t>
      </w:r>
      <w:r w:rsidR="005B6838" w:rsidRPr="00FE6E0E">
        <w:rPr>
          <w:rFonts w:ascii="Arial" w:hAnsi="Arial" w:cs="Arial"/>
          <w:b/>
          <w:bCs/>
        </w:rPr>
        <w:t xml:space="preserve"> doprava</w:t>
      </w:r>
      <w:r w:rsidRPr="00FE6E0E">
        <w:rPr>
          <w:rFonts w:ascii="Arial" w:hAnsi="Arial" w:cs="Arial"/>
          <w:b/>
          <w:bCs/>
        </w:rPr>
        <w:t xml:space="preserve">, o koľko </w:t>
      </w:r>
      <w:r w:rsidR="0086646C" w:rsidRPr="00FE6E0E">
        <w:rPr>
          <w:rFonts w:ascii="Arial" w:hAnsi="Arial" w:cs="Arial"/>
          <w:b/>
          <w:bCs/>
        </w:rPr>
        <w:t xml:space="preserve">a ktorým smerom </w:t>
      </w:r>
      <w:r w:rsidRPr="00FE6E0E">
        <w:rPr>
          <w:rFonts w:ascii="Arial" w:hAnsi="Arial" w:cs="Arial"/>
          <w:b/>
          <w:bCs/>
        </w:rPr>
        <w:t xml:space="preserve">sa posuniem po </w:t>
      </w:r>
      <m:oMath>
        <m:r>
          <m:rPr>
            <m:sty m:val="bi"/>
          </m:rPr>
          <w:rPr>
            <w:rFonts w:ascii="Cambria Math" w:hAnsi="Cambria Math" w:cs="Arial"/>
          </w:rPr>
          <m:t>y</m:t>
        </m:r>
      </m:oMath>
      <w:r w:rsidRPr="00FE6E0E">
        <w:rPr>
          <w:rFonts w:ascii="Arial" w:hAnsi="Arial" w:cs="Arial"/>
          <w:b/>
          <w:bCs/>
        </w:rPr>
        <w:t>-ovej?</w:t>
      </w:r>
      <w:r w:rsidRPr="00FE6E0E">
        <w:rPr>
          <w:rFonts w:ascii="Arial" w:hAnsi="Arial" w:cs="Arial"/>
        </w:rPr>
        <w:t xml:space="preserve"> Ak sa po </w:t>
      </w:r>
      <m:oMath>
        <m:r>
          <w:rPr>
            <w:rFonts w:ascii="Cambria Math" w:hAnsi="Cambria Math" w:cs="Arial"/>
          </w:rPr>
          <m:t>x</m:t>
        </m:r>
      </m:oMath>
      <w:r w:rsidRPr="00FE6E0E">
        <w:rPr>
          <w:rFonts w:ascii="Arial" w:hAnsi="Arial" w:cs="Arial"/>
        </w:rPr>
        <w:t xml:space="preserve">-ovej osi posuniem </w:t>
      </w:r>
      <w:r w:rsidRPr="00FE6E0E">
        <w:rPr>
          <w:rFonts w:ascii="Arial" w:hAnsi="Arial" w:cs="Arial"/>
          <w:b/>
          <w:bCs/>
        </w:rPr>
        <w:t>o</w:t>
      </w:r>
      <w:r w:rsidR="005B6838" w:rsidRPr="00FE6E0E">
        <w:rPr>
          <w:rFonts w:ascii="Arial" w:hAnsi="Arial" w:cs="Arial"/>
          <w:b/>
          <w:bCs/>
        </w:rPr>
        <w:t> </w:t>
      </w:r>
      <w:r w:rsidRPr="00FE6E0E">
        <w:rPr>
          <w:rFonts w:ascii="Arial" w:hAnsi="Arial" w:cs="Arial"/>
          <w:b/>
          <w:bCs/>
        </w:rPr>
        <w:t>2</w:t>
      </w:r>
      <w:r w:rsidR="005B6838" w:rsidRPr="00FE6E0E">
        <w:rPr>
          <w:rFonts w:ascii="Arial" w:hAnsi="Arial" w:cs="Arial"/>
          <w:b/>
          <w:bCs/>
        </w:rPr>
        <w:t xml:space="preserve"> doprava</w:t>
      </w:r>
      <w:r w:rsidRPr="00FE6E0E">
        <w:rPr>
          <w:rFonts w:ascii="Arial" w:hAnsi="Arial" w:cs="Arial"/>
        </w:rPr>
        <w:t xml:space="preserve">, o koľko sa posuniem po </w:t>
      </w:r>
      <m:oMath>
        <m:r>
          <w:rPr>
            <w:rFonts w:ascii="Cambria Math" w:hAnsi="Cambria Math" w:cs="Arial"/>
          </w:rPr>
          <m:t>y</m:t>
        </m:r>
      </m:oMath>
      <w:r w:rsidRPr="00FE6E0E">
        <w:rPr>
          <w:rFonts w:ascii="Arial" w:hAnsi="Arial" w:cs="Arial"/>
        </w:rPr>
        <w:t xml:space="preserve">-ovej? </w:t>
      </w:r>
      <w:r w:rsidRPr="00FE6E0E">
        <w:rPr>
          <w:rFonts w:ascii="Arial" w:hAnsi="Arial" w:cs="Arial"/>
          <w:b/>
          <w:bCs/>
        </w:rPr>
        <w:t>...</w:t>
      </w:r>
      <w:r w:rsidRPr="00FE6E0E">
        <w:rPr>
          <w:rFonts w:ascii="Arial" w:hAnsi="Arial" w:cs="Arial"/>
        </w:rPr>
        <w:t xml:space="preserve"> Ak sa po </w:t>
      </w:r>
      <m:oMath>
        <m:r>
          <w:rPr>
            <w:rFonts w:ascii="Cambria Math" w:hAnsi="Cambria Math" w:cs="Arial"/>
          </w:rPr>
          <m:t>x</m:t>
        </m:r>
      </m:oMath>
      <w:r w:rsidRPr="00FE6E0E">
        <w:rPr>
          <w:rFonts w:ascii="Arial" w:hAnsi="Arial" w:cs="Arial"/>
        </w:rPr>
        <w:t xml:space="preserve">-ovej osi posuniem </w:t>
      </w:r>
      <w:r w:rsidRPr="00FE6E0E">
        <w:rPr>
          <w:rFonts w:ascii="Arial" w:hAnsi="Arial" w:cs="Arial"/>
          <w:b/>
          <w:bCs/>
        </w:rPr>
        <w:t>o</w:t>
      </w:r>
      <w:r w:rsidR="005B6838" w:rsidRPr="00FE6E0E">
        <w:rPr>
          <w:rFonts w:ascii="Arial" w:hAnsi="Arial" w:cs="Arial"/>
          <w:b/>
          <w:bCs/>
        </w:rPr>
        <w:t> </w:t>
      </w:r>
      <w:r w:rsidRPr="00FE6E0E">
        <w:rPr>
          <w:rFonts w:ascii="Arial" w:hAnsi="Arial" w:cs="Arial"/>
          <w:b/>
          <w:bCs/>
        </w:rPr>
        <w:t>10</w:t>
      </w:r>
      <w:r w:rsidR="005B6838" w:rsidRPr="00FE6E0E">
        <w:rPr>
          <w:rFonts w:ascii="Arial" w:hAnsi="Arial" w:cs="Arial"/>
          <w:b/>
          <w:bCs/>
        </w:rPr>
        <w:t xml:space="preserve"> doprava</w:t>
      </w:r>
      <w:r w:rsidRPr="00FE6E0E">
        <w:rPr>
          <w:rFonts w:ascii="Arial" w:hAnsi="Arial" w:cs="Arial"/>
        </w:rPr>
        <w:t xml:space="preserve">, o koľko sa posuniem po </w:t>
      </w:r>
      <m:oMath>
        <m:r>
          <w:rPr>
            <w:rFonts w:ascii="Cambria Math" w:hAnsi="Cambria Math" w:cs="Arial"/>
          </w:rPr>
          <m:t>y</m:t>
        </m:r>
      </m:oMath>
      <w:r w:rsidRPr="00FE6E0E">
        <w:rPr>
          <w:rFonts w:ascii="Arial" w:hAnsi="Arial" w:cs="Arial"/>
        </w:rPr>
        <w:t>-ovej.</w:t>
      </w:r>
      <w:r w:rsidR="007F6D86" w:rsidRPr="00FE6E0E">
        <w:rPr>
          <w:rFonts w:ascii="Arial" w:hAnsi="Arial" w:cs="Arial"/>
        </w:rPr>
        <w:t xml:space="preserve"> Rovnako tieto otázky použije aj v</w:t>
      </w:r>
      <w:r w:rsidR="005B6838" w:rsidRPr="00FE6E0E">
        <w:rPr>
          <w:rFonts w:ascii="Arial" w:hAnsi="Arial" w:cs="Arial"/>
        </w:rPr>
        <w:t> </w:t>
      </w:r>
      <w:r w:rsidR="007F6D86" w:rsidRPr="00FE6E0E">
        <w:rPr>
          <w:rFonts w:ascii="Arial" w:hAnsi="Arial" w:cs="Arial"/>
        </w:rPr>
        <w:t>prípade</w:t>
      </w:r>
      <w:r w:rsidR="005B6838" w:rsidRPr="00FE6E0E">
        <w:rPr>
          <w:rFonts w:ascii="Arial" w:hAnsi="Arial" w:cs="Arial"/>
        </w:rPr>
        <w:t>, že si žiaci pravidelnosť nevšimli.</w:t>
      </w:r>
    </w:p>
    <w:p w14:paraId="24BD17AC" w14:textId="7E26A493" w:rsidR="65A81734" w:rsidRPr="00FE6E0E" w:rsidRDefault="00F17E45" w:rsidP="65A81734">
      <w:pPr>
        <w:rPr>
          <w:rFonts w:ascii="Arial" w:hAnsi="Arial" w:cs="Arial"/>
        </w:rPr>
      </w:pPr>
      <w:r w:rsidRPr="00FE6E0E">
        <w:rPr>
          <w:rFonts w:ascii="Arial" w:hAnsi="Arial" w:cs="Arial"/>
        </w:rPr>
        <w:t xml:space="preserve">Spoločná diskusia by mala skončiť zjednotením zápisu smernice cez zlomok. Ak by žiaci chceli, aby to bola zmena na </w:t>
      </w:r>
      <m:oMath>
        <m:r>
          <w:rPr>
            <w:rFonts w:ascii="Cambria Math" w:hAnsi="Cambria Math" w:cs="Arial"/>
          </w:rPr>
          <m:t>x</m:t>
        </m:r>
      </m:oMath>
      <w:r w:rsidRPr="00FE6E0E">
        <w:rPr>
          <w:rFonts w:ascii="Arial" w:hAnsi="Arial" w:cs="Arial"/>
        </w:rPr>
        <w:t xml:space="preserve">-osi lomeno zmena na </w:t>
      </w:r>
      <m:oMath>
        <m:r>
          <w:rPr>
            <w:rFonts w:ascii="Cambria Math" w:hAnsi="Cambria Math" w:cs="Arial"/>
          </w:rPr>
          <m:t>y</m:t>
        </m:r>
      </m:oMath>
      <w:r w:rsidRPr="00FE6E0E">
        <w:rPr>
          <w:rFonts w:ascii="Arial" w:hAnsi="Arial" w:cs="Arial"/>
        </w:rPr>
        <w:t>-osi, necháme ich skúmať, aké čísla z toho budú vychádzať. Mali by sa dostať do sporu s tým, že čím rýchlejší pohyb, tým väčšia hodnota (v absolútnej hodnote).</w:t>
      </w:r>
    </w:p>
    <w:p w14:paraId="13404649" w14:textId="6782639E" w:rsidR="00F53E9D" w:rsidRPr="00FE6E0E" w:rsidRDefault="00F53E9D" w:rsidP="00F53E9D">
      <w:pPr>
        <w:pStyle w:val="FTphase"/>
      </w:pPr>
      <w:r w:rsidRPr="00FE6E0E">
        <w:t>Rozpracovanie</w:t>
      </w:r>
    </w:p>
    <w:p w14:paraId="4A2C0CB3" w14:textId="140C0815" w:rsidR="002D7005" w:rsidRPr="00FE6E0E" w:rsidRDefault="00444A09" w:rsidP="002D7005">
      <w:pPr>
        <w:rPr>
          <w:rFonts w:ascii="Arial" w:hAnsi="Arial" w:cs="Arial"/>
        </w:rPr>
      </w:pPr>
      <w:r w:rsidRPr="00FE6E0E">
        <w:rPr>
          <w:rFonts w:ascii="Arial" w:hAnsi="Arial" w:cs="Arial"/>
        </w:rPr>
        <w:t>Učiteľ vytvorí Geo</w:t>
      </w:r>
      <w:r w:rsidR="009D1FDE">
        <w:rPr>
          <w:rFonts w:ascii="Arial" w:hAnsi="Arial" w:cs="Arial"/>
        </w:rPr>
        <w:t>G</w:t>
      </w:r>
      <w:r w:rsidRPr="00FE6E0E">
        <w:rPr>
          <w:rFonts w:ascii="Arial" w:hAnsi="Arial" w:cs="Arial"/>
        </w:rPr>
        <w:t xml:space="preserve">ebra triedu použitím tohto linku (klik vpravo hore na „vytvoriť triedu“) </w:t>
      </w:r>
      <w:hyperlink r:id="rId27" w:history="1">
        <w:r w:rsidR="00B458BB" w:rsidRPr="00FE6E0E">
          <w:rPr>
            <w:rStyle w:val="Hypertextovprepojenie"/>
            <w:rFonts w:ascii="Arial" w:hAnsi="Arial" w:cs="Arial"/>
          </w:rPr>
          <w:t>https://www.geogebra.org/m/wwbnxscg</w:t>
        </w:r>
      </w:hyperlink>
      <w:r w:rsidRPr="00FE6E0E">
        <w:rPr>
          <w:rFonts w:ascii="Arial" w:hAnsi="Arial" w:cs="Arial"/>
        </w:rPr>
        <w:t xml:space="preserve"> a</w:t>
      </w:r>
      <w:r w:rsidR="00A209EB">
        <w:rPr>
          <w:rFonts w:ascii="Arial" w:hAnsi="Arial" w:cs="Arial"/>
        </w:rPr>
        <w:t> kód</w:t>
      </w:r>
      <w:r w:rsidRPr="00FE6E0E">
        <w:rPr>
          <w:rFonts w:ascii="Arial" w:hAnsi="Arial" w:cs="Arial"/>
        </w:rPr>
        <w:t xml:space="preserve"> zdieľa so žiakmi. </w:t>
      </w:r>
    </w:p>
    <w:p w14:paraId="39CEA694" w14:textId="019211FC" w:rsidR="009C41CB" w:rsidRPr="00FE6E0E" w:rsidRDefault="009C41CB" w:rsidP="002D7005">
      <w:pPr>
        <w:rPr>
          <w:rFonts w:ascii="Arial" w:hAnsi="Arial" w:cs="Arial"/>
        </w:rPr>
      </w:pPr>
      <w:r w:rsidRPr="00FE6E0E">
        <w:rPr>
          <w:rFonts w:ascii="Arial" w:hAnsi="Arial" w:cs="Arial"/>
        </w:rPr>
        <w:t>Učiteľ motivuje žiakov, že teraz je pred nami skutočná výzva</w:t>
      </w:r>
      <w:r w:rsidR="0070128E" w:rsidRPr="00FE6E0E">
        <w:rPr>
          <w:rFonts w:ascii="Arial" w:hAnsi="Arial" w:cs="Arial"/>
        </w:rPr>
        <w:t xml:space="preserve"> – navigovať počítač, aby obkreslil graf tak, ako sme to doteraz robili my – ibaže oveľa presnejšie.</w:t>
      </w:r>
    </w:p>
    <w:p w14:paraId="10348702" w14:textId="239D9FF6" w:rsidR="002D7005" w:rsidRPr="00FE6E0E" w:rsidRDefault="00DE79EB" w:rsidP="009B2453">
      <w:pPr>
        <w:pStyle w:val="FTNumberoftheactivity"/>
      </w:pPr>
      <w:r w:rsidRPr="00FE6E0E">
        <w:lastRenderedPageBreak/>
        <w:t>Uprav čísla</w:t>
      </w:r>
    </w:p>
    <w:p w14:paraId="6D706788" w14:textId="5E4DBDB2" w:rsidR="009B2453" w:rsidRPr="009242C7" w:rsidRDefault="00FF3128" w:rsidP="009B2453">
      <w:pPr>
        <w:pStyle w:val="FTactivityassignment"/>
        <w:rPr>
          <w:rFonts w:cs="Arial"/>
          <w:i/>
          <w:iCs w:val="0"/>
        </w:rPr>
      </w:pPr>
      <w:r w:rsidRPr="009242C7">
        <w:rPr>
          <w:rFonts w:cs="Arial"/>
          <w:i/>
          <w:iCs w:val="0"/>
        </w:rPr>
        <w:t>Prepíš čísla v rámčekoch tak, aby oranžový bod vykreslil graf. Každé číslo hovorí o rýchlosti a smere pohybu tak, ako sme sa to naučili v predchádzajúcich aktivitách.</w:t>
      </w:r>
      <w:r w:rsidR="00F17E45" w:rsidRPr="009242C7">
        <w:rPr>
          <w:rFonts w:cs="Arial"/>
          <w:i/>
          <w:iCs w:val="0"/>
        </w:rPr>
        <w:t xml:space="preserve"> Na zápis použi zlomky.</w:t>
      </w:r>
    </w:p>
    <w:p w14:paraId="622F5DA9" w14:textId="5088793F" w:rsidR="00FF3128" w:rsidRPr="00FE6E0E" w:rsidRDefault="00444A09" w:rsidP="00444A09">
      <w:pPr>
        <w:pStyle w:val="FTactivityassignment"/>
        <w:jc w:val="center"/>
        <w:rPr>
          <w:rFonts w:cs="Arial"/>
          <w:noProof/>
        </w:rPr>
      </w:pPr>
      <w:r w:rsidRPr="00FE6E0E">
        <w:rPr>
          <w:rFonts w:cs="Arial"/>
          <w:noProof/>
          <w:lang w:eastAsia="sk-SK"/>
        </w:rPr>
        <w:drawing>
          <wp:inline distT="0" distB="0" distL="0" distR="0" wp14:anchorId="5C985A3B" wp14:editId="59F9E738">
            <wp:extent cx="1800000" cy="1339200"/>
            <wp:effectExtent l="0" t="0" r="0" b="0"/>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00000" cy="1339200"/>
                    </a:xfrm>
                    <a:prstGeom prst="rect">
                      <a:avLst/>
                    </a:prstGeom>
                  </pic:spPr>
                </pic:pic>
              </a:graphicData>
            </a:graphic>
          </wp:inline>
        </w:drawing>
      </w:r>
      <w:r w:rsidR="00DE5BF2" w:rsidRPr="00FE6E0E">
        <w:rPr>
          <w:rFonts w:cs="Arial"/>
          <w:noProof/>
        </w:rPr>
        <w:t xml:space="preserve"> </w:t>
      </w:r>
      <w:r w:rsidR="00DE5BF2" w:rsidRPr="00FE6E0E">
        <w:rPr>
          <w:rFonts w:cs="Arial"/>
          <w:noProof/>
          <w:lang w:eastAsia="sk-SK"/>
        </w:rPr>
        <w:drawing>
          <wp:inline distT="0" distB="0" distL="0" distR="0" wp14:anchorId="735B3813" wp14:editId="63283DA3">
            <wp:extent cx="1800000" cy="1335600"/>
            <wp:effectExtent l="0" t="0" r="0" b="0"/>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00000" cy="1335600"/>
                    </a:xfrm>
                    <a:prstGeom prst="rect">
                      <a:avLst/>
                    </a:prstGeom>
                  </pic:spPr>
                </pic:pic>
              </a:graphicData>
            </a:graphic>
          </wp:inline>
        </w:drawing>
      </w:r>
    </w:p>
    <w:p w14:paraId="1EA0560F" w14:textId="7893A7E8" w:rsidR="00192CF1" w:rsidRPr="00FE6E0E" w:rsidRDefault="00192CF1" w:rsidP="00444A09">
      <w:pPr>
        <w:pStyle w:val="FTactivityassignment"/>
        <w:jc w:val="center"/>
        <w:rPr>
          <w:rFonts w:cs="Arial"/>
        </w:rPr>
      </w:pPr>
      <w:r w:rsidRPr="00FE6E0E">
        <w:rPr>
          <w:rFonts w:cs="Arial"/>
          <w:noProof/>
          <w:lang w:eastAsia="sk-SK"/>
        </w:rPr>
        <w:drawing>
          <wp:inline distT="0" distB="0" distL="0" distR="0" wp14:anchorId="539D6BE3" wp14:editId="19D17E71">
            <wp:extent cx="1800000" cy="1346400"/>
            <wp:effectExtent l="0" t="0" r="0" b="6350"/>
            <wp:docPr id="23" name="Obrázo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00000" cy="1346400"/>
                    </a:xfrm>
                    <a:prstGeom prst="rect">
                      <a:avLst/>
                    </a:prstGeom>
                  </pic:spPr>
                </pic:pic>
              </a:graphicData>
            </a:graphic>
          </wp:inline>
        </w:drawing>
      </w:r>
    </w:p>
    <w:p w14:paraId="41106E78" w14:textId="77777777" w:rsidR="003764FB" w:rsidRPr="00FE6E0E" w:rsidRDefault="003764FB" w:rsidP="003764FB">
      <w:pPr>
        <w:pStyle w:val="Odsekzoznamu"/>
        <w:numPr>
          <w:ilvl w:val="0"/>
          <w:numId w:val="7"/>
        </w:numPr>
        <w:rPr>
          <w:rFonts w:ascii="Arial" w:hAnsi="Arial" w:cs="Arial"/>
        </w:rPr>
      </w:pPr>
      <w:r w:rsidRPr="00FE6E0E">
        <w:rPr>
          <w:rFonts w:ascii="Arial" w:hAnsi="Arial" w:cs="Arial"/>
          <w:b/>
          <w:bCs/>
        </w:rPr>
        <w:t>Skupinová práca / práca vo dvojiciach:</w:t>
      </w:r>
    </w:p>
    <w:p w14:paraId="2E6AC391" w14:textId="3FF4E3F8" w:rsidR="003764FB" w:rsidRPr="00FE6E0E" w:rsidRDefault="00DB4D74" w:rsidP="003764FB">
      <w:pPr>
        <w:pStyle w:val="Odsekzoznamu"/>
        <w:ind w:left="360"/>
        <w:rPr>
          <w:rFonts w:ascii="Arial" w:hAnsi="Arial" w:cs="Arial"/>
        </w:rPr>
      </w:pPr>
      <w:r w:rsidRPr="00FE6E0E">
        <w:rPr>
          <w:rFonts w:ascii="Arial" w:hAnsi="Arial" w:cs="Arial"/>
        </w:rPr>
        <w:t>Žiaci</w:t>
      </w:r>
      <w:r w:rsidR="00FA3A62" w:rsidRPr="00FE6E0E">
        <w:rPr>
          <w:rFonts w:ascii="Arial" w:hAnsi="Arial" w:cs="Arial"/>
        </w:rPr>
        <w:t xml:space="preserve"> </w:t>
      </w:r>
      <w:r w:rsidR="00340C19" w:rsidRPr="00FE6E0E">
        <w:rPr>
          <w:rFonts w:ascii="Arial" w:hAnsi="Arial" w:cs="Arial"/>
        </w:rPr>
        <w:t xml:space="preserve">vo dvojiciach prispôsobujú čísla tak, aby obkreslili graf. Učiteľ ich podnecuje k testovaniu. Pre rýchlejšie </w:t>
      </w:r>
      <w:r w:rsidR="00387CA1" w:rsidRPr="00FE6E0E">
        <w:rPr>
          <w:rFonts w:ascii="Arial" w:hAnsi="Arial" w:cs="Arial"/>
        </w:rPr>
        <w:t>otestovanie čísel stačí hýbať trojuholníkom, nie je nutné spúšťať grafiku.</w:t>
      </w:r>
    </w:p>
    <w:p w14:paraId="50DD6093" w14:textId="77777777" w:rsidR="003764FB" w:rsidRPr="00FE6E0E" w:rsidRDefault="003764FB" w:rsidP="003764FB">
      <w:pPr>
        <w:pStyle w:val="Odsekzoznamu"/>
        <w:numPr>
          <w:ilvl w:val="0"/>
          <w:numId w:val="7"/>
        </w:numPr>
        <w:rPr>
          <w:rFonts w:ascii="Arial" w:hAnsi="Arial" w:cs="Arial"/>
        </w:rPr>
      </w:pPr>
      <w:r w:rsidRPr="00FE6E0E">
        <w:rPr>
          <w:rFonts w:ascii="Arial" w:hAnsi="Arial" w:cs="Arial"/>
          <w:b/>
          <w:bCs/>
        </w:rPr>
        <w:t>Spoločná diskusia:</w:t>
      </w:r>
    </w:p>
    <w:p w14:paraId="0A8BE262" w14:textId="5506660C" w:rsidR="00B873DA" w:rsidRPr="00FE6E0E" w:rsidRDefault="00AA1072" w:rsidP="003764FB">
      <w:pPr>
        <w:pStyle w:val="Odsekzoznamu"/>
        <w:ind w:left="360"/>
        <w:rPr>
          <w:rFonts w:ascii="Arial" w:hAnsi="Arial" w:cs="Arial"/>
        </w:rPr>
      </w:pPr>
      <w:r w:rsidRPr="00FE6E0E">
        <w:rPr>
          <w:rFonts w:ascii="Arial" w:hAnsi="Arial" w:cs="Arial"/>
        </w:rPr>
        <w:t>Existuje aj iné správne riešenie? Podľa čoho ste dokázali určiť správne čísla? Čo vyjadruje 1? Čo vyjadruje „-1“? Čo vyjadruje „2“? „Čo vyjadruje „-2“?</w:t>
      </w:r>
    </w:p>
    <w:p w14:paraId="46530FBD" w14:textId="3A131EA8" w:rsidR="00F53E9D" w:rsidRPr="00FE6E0E" w:rsidRDefault="00F53E9D" w:rsidP="00F53E9D">
      <w:pPr>
        <w:pStyle w:val="FTphase"/>
      </w:pPr>
      <w:r w:rsidRPr="00FE6E0E">
        <w:t>Hodnotenie</w:t>
      </w:r>
    </w:p>
    <w:p w14:paraId="11A81A59" w14:textId="11978865" w:rsidR="00444A09" w:rsidRPr="00FE6E0E" w:rsidRDefault="00DE79EB" w:rsidP="00444A09">
      <w:pPr>
        <w:pStyle w:val="FTNumberoftheactivity"/>
      </w:pPr>
      <w:r w:rsidRPr="00FE6E0E">
        <w:t>Uprav graf</w:t>
      </w:r>
    </w:p>
    <w:p w14:paraId="2FED1308" w14:textId="04A92E77" w:rsidR="005E7554" w:rsidRPr="009242C7" w:rsidRDefault="005B3442" w:rsidP="005E7554">
      <w:pPr>
        <w:pStyle w:val="FTactivityassignment"/>
        <w:rPr>
          <w:rFonts w:cs="Arial"/>
          <w:i/>
          <w:iCs w:val="0"/>
        </w:rPr>
      </w:pPr>
      <w:r w:rsidRPr="009242C7">
        <w:rPr>
          <w:rFonts w:cs="Arial"/>
          <w:i/>
          <w:iCs w:val="0"/>
        </w:rPr>
        <w:t xml:space="preserve">Pomocou bodov na grafe vieš manipulovať grafom. Uprav ho tak, </w:t>
      </w:r>
      <w:r w:rsidR="00CC49B3" w:rsidRPr="009242C7">
        <w:rPr>
          <w:rFonts w:cs="Arial"/>
          <w:i/>
          <w:iCs w:val="0"/>
        </w:rPr>
        <w:t xml:space="preserve">aby </w:t>
      </w:r>
      <w:r w:rsidR="00AF6718" w:rsidRPr="009242C7">
        <w:rPr>
          <w:rFonts w:cs="Arial"/>
          <w:i/>
          <w:iCs w:val="0"/>
        </w:rPr>
        <w:t>po spustení obkresľovania, počítač obkreslil tvoj graf</w:t>
      </w:r>
      <w:r w:rsidR="00C51068" w:rsidRPr="009242C7">
        <w:rPr>
          <w:rFonts w:cs="Arial"/>
          <w:i/>
          <w:iCs w:val="0"/>
        </w:rPr>
        <w:t>.</w:t>
      </w:r>
    </w:p>
    <w:p w14:paraId="17DDC6DB" w14:textId="451CE85C" w:rsidR="002611CE" w:rsidRPr="009242C7" w:rsidRDefault="009242C7" w:rsidP="00C51068">
      <w:pPr>
        <w:pStyle w:val="FTactivityassignment"/>
        <w:numPr>
          <w:ilvl w:val="0"/>
          <w:numId w:val="18"/>
        </w:numPr>
        <w:rPr>
          <w:rFonts w:cs="Arial"/>
          <w:i/>
          <w:iCs w:val="0"/>
        </w:rPr>
      </w:pPr>
      <m:oMath>
        <m:r>
          <w:rPr>
            <w:rFonts w:ascii="Cambria Math" w:hAnsi="Cambria Math" w:cs="Arial"/>
          </w:rPr>
          <m:t xml:space="preserve">0,0,0,0,0 </m:t>
        </m:r>
      </m:oMath>
    </w:p>
    <w:p w14:paraId="34D4F717" w14:textId="1D48FFFC" w:rsidR="005E3106" w:rsidRPr="009242C7" w:rsidRDefault="009242C7" w:rsidP="00C51068">
      <w:pPr>
        <w:pStyle w:val="FTactivityassignment"/>
        <w:numPr>
          <w:ilvl w:val="0"/>
          <w:numId w:val="18"/>
        </w:numPr>
        <w:rPr>
          <w:rFonts w:cs="Arial"/>
          <w:i/>
          <w:iCs w:val="0"/>
        </w:rPr>
      </w:pPr>
      <m:oMath>
        <m:r>
          <w:rPr>
            <w:rFonts w:ascii="Cambria Math" w:hAnsi="Cambria Math" w:cs="Arial"/>
          </w:rPr>
          <m:t xml:space="preserve">1,1,0,1,-1 </m:t>
        </m:r>
      </m:oMath>
    </w:p>
    <w:p w14:paraId="04BBD487" w14:textId="20B6B1CA" w:rsidR="005E3106" w:rsidRPr="009242C7" w:rsidRDefault="009242C7" w:rsidP="00C51068">
      <w:pPr>
        <w:pStyle w:val="FTactivityassignment"/>
        <w:numPr>
          <w:ilvl w:val="0"/>
          <w:numId w:val="18"/>
        </w:numPr>
        <w:rPr>
          <w:rFonts w:cs="Arial"/>
          <w:i/>
          <w:iCs w:val="0"/>
        </w:rPr>
      </w:pPr>
      <m:oMath>
        <m:r>
          <w:rPr>
            <w:rFonts w:ascii="Cambria Math" w:hAnsi="Cambria Math" w:cs="Arial"/>
          </w:rPr>
          <m:t xml:space="preserve">2,-1, 3,-3/2, 1/2 </m:t>
        </m:r>
      </m:oMath>
    </w:p>
    <w:p w14:paraId="6BCEFA93" w14:textId="0E15C53F" w:rsidR="005E3106" w:rsidRPr="009242C7" w:rsidRDefault="005E3106" w:rsidP="00C51068">
      <w:pPr>
        <w:pStyle w:val="FTactivityassignment"/>
        <w:numPr>
          <w:ilvl w:val="0"/>
          <w:numId w:val="18"/>
        </w:numPr>
        <w:rPr>
          <w:rFonts w:cs="Arial"/>
          <w:i/>
          <w:iCs w:val="0"/>
        </w:rPr>
      </w:pPr>
      <w:r w:rsidRPr="009242C7">
        <w:rPr>
          <w:rFonts w:cs="Arial"/>
          <w:i/>
          <w:iCs w:val="0"/>
        </w:rPr>
        <w:t>... ďalšie úlohy si učiteľ vytvára podľa úrovne triedy</w:t>
      </w:r>
    </w:p>
    <w:p w14:paraId="4B64B2B4" w14:textId="696C4CC1" w:rsidR="00BD5A25" w:rsidRPr="00FE6E0E" w:rsidRDefault="00BD5A25" w:rsidP="00565063">
      <w:pPr>
        <w:pStyle w:val="Odsekzoznamu"/>
        <w:numPr>
          <w:ilvl w:val="0"/>
          <w:numId w:val="7"/>
        </w:numPr>
        <w:rPr>
          <w:rFonts w:ascii="Arial" w:hAnsi="Arial" w:cs="Arial"/>
        </w:rPr>
      </w:pPr>
      <w:r w:rsidRPr="00FE6E0E">
        <w:rPr>
          <w:rFonts w:ascii="Arial" w:hAnsi="Arial" w:cs="Arial"/>
          <w:b/>
          <w:bCs/>
        </w:rPr>
        <w:t>Ak je priestor</w:t>
      </w:r>
      <w:r w:rsidR="00F52787" w:rsidRPr="00FE6E0E">
        <w:rPr>
          <w:rFonts w:ascii="Arial" w:hAnsi="Arial" w:cs="Arial"/>
          <w:b/>
          <w:bCs/>
        </w:rPr>
        <w:t xml:space="preserve"> (resp. ak je to ešte potrebné)</w:t>
      </w:r>
    </w:p>
    <w:p w14:paraId="7AC98025" w14:textId="6BA500AB" w:rsidR="00F52787" w:rsidRPr="00FE6E0E" w:rsidRDefault="00F52787" w:rsidP="00F52787">
      <w:pPr>
        <w:pStyle w:val="Odsekzoznamu"/>
        <w:ind w:left="360"/>
        <w:rPr>
          <w:rFonts w:ascii="Arial" w:hAnsi="Arial" w:cs="Arial"/>
        </w:rPr>
      </w:pPr>
      <w:r w:rsidRPr="00FE6E0E">
        <w:rPr>
          <w:rFonts w:ascii="Arial" w:hAnsi="Arial" w:cs="Arial"/>
        </w:rPr>
        <w:t>Učiteľ na tabuli vytvorí „vzorový“ graf – žiaci si rovnaký vytvoria vo svojich appletoch a</w:t>
      </w:r>
      <w:r w:rsidR="003764FB" w:rsidRPr="00FE6E0E">
        <w:rPr>
          <w:rFonts w:ascii="Arial" w:hAnsi="Arial" w:cs="Arial"/>
        </w:rPr>
        <w:t> opäť prispôsobujú čísla tomu, aby počítač obkreslil graf.</w:t>
      </w:r>
    </w:p>
    <w:p w14:paraId="25529F00" w14:textId="7BFA4637" w:rsidR="00565063" w:rsidRPr="00FE6E0E" w:rsidRDefault="00565063" w:rsidP="00565063">
      <w:pPr>
        <w:pStyle w:val="Odsekzoznamu"/>
        <w:numPr>
          <w:ilvl w:val="0"/>
          <w:numId w:val="7"/>
        </w:numPr>
        <w:rPr>
          <w:rFonts w:ascii="Arial" w:hAnsi="Arial" w:cs="Arial"/>
        </w:rPr>
      </w:pPr>
      <w:r w:rsidRPr="00FE6E0E">
        <w:rPr>
          <w:rFonts w:ascii="Arial" w:hAnsi="Arial" w:cs="Arial"/>
          <w:b/>
          <w:bCs/>
        </w:rPr>
        <w:t>Skupinová práca / práca vo dvojiciach:</w:t>
      </w:r>
    </w:p>
    <w:p w14:paraId="6DAA95DE" w14:textId="77777777" w:rsidR="00565063" w:rsidRPr="00FE6E0E" w:rsidRDefault="00565063" w:rsidP="00565063">
      <w:pPr>
        <w:pStyle w:val="Odsekzoznamu"/>
        <w:ind w:left="360"/>
        <w:rPr>
          <w:rFonts w:ascii="Arial" w:hAnsi="Arial" w:cs="Arial"/>
        </w:rPr>
      </w:pPr>
      <w:r w:rsidRPr="00FE6E0E">
        <w:rPr>
          <w:rFonts w:ascii="Arial" w:hAnsi="Arial" w:cs="Arial"/>
        </w:rPr>
        <w:t>Skupiny žiakov najprv skúsia manipulovať grafom. Potom nasledujú pokyny učiteľa (pokyn napísaný na tabuľu), podľa ktorých prispôsobia graf.</w:t>
      </w:r>
    </w:p>
    <w:p w14:paraId="444461CE" w14:textId="77777777" w:rsidR="00565063" w:rsidRPr="00FE6E0E" w:rsidRDefault="00565063" w:rsidP="00565063">
      <w:pPr>
        <w:pStyle w:val="Odsekzoznamu"/>
        <w:numPr>
          <w:ilvl w:val="0"/>
          <w:numId w:val="7"/>
        </w:numPr>
        <w:rPr>
          <w:rFonts w:ascii="Arial" w:hAnsi="Arial" w:cs="Arial"/>
        </w:rPr>
      </w:pPr>
      <w:r w:rsidRPr="00FE6E0E">
        <w:rPr>
          <w:rFonts w:ascii="Arial" w:hAnsi="Arial" w:cs="Arial"/>
          <w:b/>
          <w:bCs/>
        </w:rPr>
        <w:t>Spoločná diskusia:</w:t>
      </w:r>
    </w:p>
    <w:p w14:paraId="33C5C5B0" w14:textId="4E9D4771" w:rsidR="0031367B" w:rsidRPr="00FE6E0E" w:rsidRDefault="00565063" w:rsidP="00565063">
      <w:pPr>
        <w:pStyle w:val="Odsekzoznamu"/>
        <w:ind w:left="360"/>
        <w:rPr>
          <w:rFonts w:ascii="Arial" w:hAnsi="Arial" w:cs="Arial"/>
        </w:rPr>
      </w:pPr>
      <w:r w:rsidRPr="00FE6E0E">
        <w:rPr>
          <w:rFonts w:ascii="Arial" w:hAnsi="Arial" w:cs="Arial"/>
        </w:rPr>
        <w:lastRenderedPageBreak/>
        <w:t>Učiteľ počas samostatnej práce vyberá rôzne riešenia, o ktorých správnosti potom spoločne s triedou vedie diskusiu. Zároveň poukazuje na rôznosť správnych riešení.</w:t>
      </w:r>
    </w:p>
    <w:p w14:paraId="02CA9F36" w14:textId="10576ACF" w:rsidR="009600C9" w:rsidRPr="00FE6E0E" w:rsidRDefault="009600C9" w:rsidP="009600C9">
      <w:pPr>
        <w:rPr>
          <w:rFonts w:ascii="Arial" w:hAnsi="Arial" w:cs="Arial"/>
        </w:rPr>
      </w:pPr>
      <w:r w:rsidRPr="009242C7">
        <w:rPr>
          <w:rFonts w:ascii="Arial" w:hAnsi="Arial" w:cs="Arial"/>
          <w:color w:val="FF0000"/>
        </w:rPr>
        <w:t xml:space="preserve">Pozor! </w:t>
      </w:r>
      <w:r w:rsidRPr="00FE6E0E">
        <w:rPr>
          <w:rFonts w:ascii="Arial" w:hAnsi="Arial" w:cs="Arial"/>
        </w:rPr>
        <w:t xml:space="preserve">Applet neobkreslí ľubovoľný graf – </w:t>
      </w:r>
      <w:r w:rsidR="00C51068" w:rsidRPr="00FE6E0E">
        <w:rPr>
          <w:rFonts w:ascii="Arial" w:hAnsi="Arial" w:cs="Arial"/>
        </w:rPr>
        <w:t>pracuje len vo vyznačenom okne od (0,0) po (15,10).</w:t>
      </w:r>
    </w:p>
    <w:sectPr w:rsidR="009600C9" w:rsidRPr="00FE6E0E" w:rsidSect="0087271E">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BAE2B" w14:textId="77777777" w:rsidR="0087271E" w:rsidRDefault="0087271E">
      <w:pPr>
        <w:spacing w:after="0" w:line="240" w:lineRule="auto"/>
      </w:pPr>
      <w:r>
        <w:separator/>
      </w:r>
    </w:p>
  </w:endnote>
  <w:endnote w:type="continuationSeparator" w:id="0">
    <w:p w14:paraId="5B618812" w14:textId="77777777" w:rsidR="0087271E" w:rsidRDefault="00872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B0702" w14:textId="77777777" w:rsidR="008649CA" w:rsidRDefault="008649C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294269"/>
      <w:docPartObj>
        <w:docPartGallery w:val="Page Numbers (Bottom of Page)"/>
        <w:docPartUnique/>
      </w:docPartObj>
    </w:sdtPr>
    <w:sdtContent>
      <w:p w14:paraId="4ACF3148" w14:textId="4FF57643" w:rsidR="004579DE" w:rsidRDefault="004579DE">
        <w:pPr>
          <w:pStyle w:val="Pta"/>
          <w:jc w:val="center"/>
        </w:pPr>
        <w:r>
          <w:fldChar w:fldCharType="begin"/>
        </w:r>
        <w:r>
          <w:instrText>PAGE   \* MERGEFORMAT</w:instrText>
        </w:r>
        <w:r>
          <w:fldChar w:fldCharType="separate"/>
        </w:r>
        <w:r w:rsidR="00B458BB">
          <w:rPr>
            <w:noProof/>
          </w:rPr>
          <w:t>7</w:t>
        </w:r>
        <w:r>
          <w:fldChar w:fldCharType="end"/>
        </w:r>
      </w:p>
    </w:sdtContent>
  </w:sdt>
  <w:p w14:paraId="162C63C1" w14:textId="20F0E94E" w:rsidR="00C87325" w:rsidRDefault="00C87325">
    <w:pPr>
      <w:pStyle w:val="Pta"/>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76A3" w14:textId="77777777" w:rsidR="002640B0" w:rsidRPr="00AC3FFD" w:rsidRDefault="002640B0" w:rsidP="002640B0">
    <w:pPr>
      <w:pStyle w:val="Pta"/>
      <w:spacing w:after="120"/>
      <w:rPr>
        <w:rFonts w:ascii="Arial" w:hAnsi="Arial" w:cs="Arial"/>
        <w:bCs/>
        <w:noProof/>
        <w:sz w:val="20"/>
        <w:szCs w:val="20"/>
        <w:lang w:eastAsia="en-GB"/>
      </w:rPr>
    </w:pPr>
    <w:r w:rsidRPr="00AC3FFD">
      <w:rPr>
        <w:rFonts w:ascii="Arial" w:hAnsi="Arial" w:cs="Arial"/>
        <w:bCs/>
        <w:sz w:val="20"/>
        <w:szCs w:val="20"/>
      </w:rPr>
      <w:t xml:space="preserve">This material is provided by the </w:t>
    </w:r>
    <w:hyperlink r:id="rId1" w:history="1">
      <w:r w:rsidRPr="00AC3FFD">
        <w:rPr>
          <w:rStyle w:val="Hypertextovprepojenie"/>
          <w:rFonts w:ascii="Arial" w:hAnsi="Arial" w:cs="Arial"/>
          <w:bCs/>
          <w:sz w:val="20"/>
          <w:szCs w:val="20"/>
        </w:rPr>
        <w:t>FunThink team</w:t>
      </w:r>
    </w:hyperlink>
    <w:r w:rsidRPr="00AC3FFD">
      <w:rPr>
        <w:rFonts w:ascii="Arial" w:hAnsi="Arial" w:cs="Arial"/>
        <w:bCs/>
        <w:sz w:val="20"/>
        <w:szCs w:val="20"/>
      </w:rPr>
      <w:t xml:space="preserve">, responsible institution: </w:t>
    </w:r>
    <w:r>
      <w:rPr>
        <w:rFonts w:ascii="Arial" w:hAnsi="Arial" w:cs="Arial"/>
        <w:bCs/>
        <w:sz w:val="20"/>
        <w:szCs w:val="20"/>
      </w:rPr>
      <w:t>Pavol Jozef Šafárik University in Košice, Slovakia.</w:t>
    </w:r>
  </w:p>
  <w:p w14:paraId="6A87E0A0" w14:textId="238A2F53" w:rsidR="002640B0" w:rsidRDefault="002640B0" w:rsidP="002640B0">
    <w:pPr>
      <w:pStyle w:val="Pta"/>
      <w:spacing w:after="120"/>
      <w:rPr>
        <w:rFonts w:ascii="Arial" w:hAnsi="Arial" w:cs="Arial"/>
        <w:bCs/>
        <w:sz w:val="20"/>
        <w:szCs w:val="20"/>
      </w:rPr>
    </w:pPr>
    <w:r w:rsidRPr="00AC3FFD">
      <w:rPr>
        <w:rFonts w:ascii="Arial" w:hAnsi="Arial" w:cs="Arial"/>
        <w:bCs/>
        <w:noProof/>
        <w:sz w:val="20"/>
        <w:szCs w:val="20"/>
      </w:rPr>
      <w:drawing>
        <wp:anchor distT="0" distB="0" distL="114300" distR="114300" simplePos="0" relativeHeight="251669504" behindDoc="0" locked="0" layoutInCell="1" allowOverlap="1" wp14:anchorId="0820AC4C" wp14:editId="1C592918">
          <wp:simplePos x="0" y="0"/>
          <wp:positionH relativeFrom="margin">
            <wp:align>left</wp:align>
          </wp:positionH>
          <wp:positionV relativeFrom="paragraph">
            <wp:posOffset>6359</wp:posOffset>
          </wp:positionV>
          <wp:extent cx="952500" cy="333375"/>
          <wp:effectExtent l="0" t="0" r="0" b="9525"/>
          <wp:wrapSquare wrapText="bothSides"/>
          <wp:docPr id="206157635" name="Grafik 206157635" descr="Ein Bild, das Text, Clipart enthält.&#10;&#10;Automatisch generierte Beschreibung">
            <a:extLst xmlns:a="http://schemas.openxmlformats.org/drawingml/2006/main">
              <a:ext uri="{FF2B5EF4-FFF2-40B4-BE49-F238E27FC236}">
                <a16:creationId xmlns:a16="http://schemas.microsoft.com/office/drawing/2014/main" id="{5B7638EF-E359-512F-954B-6E775E6104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Clipart enthält.&#10;&#10;Automatisch generierte Beschreibung">
                    <a:extLst>
                      <a:ext uri="{FF2B5EF4-FFF2-40B4-BE49-F238E27FC236}">
                        <a16:creationId xmlns:a16="http://schemas.microsoft.com/office/drawing/2014/main" id="{5B7638EF-E359-512F-954B-6E775E61040C}"/>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952500" cy="333375"/>
                  </a:xfrm>
                  <a:prstGeom prst="rect">
                    <a:avLst/>
                  </a:prstGeom>
                </pic:spPr>
              </pic:pic>
            </a:graphicData>
          </a:graphic>
        </wp:anchor>
      </w:drawing>
    </w:r>
    <w:r w:rsidRPr="00AC3FFD">
      <w:rPr>
        <w:rFonts w:ascii="Arial" w:hAnsi="Arial" w:cs="Arial"/>
        <w:bCs/>
        <w:sz w:val="20"/>
        <w:szCs w:val="20"/>
      </w:rPr>
      <w:t>Unless otherwise noted, this work and its contents are licensed under a Creative Commons License (</w:t>
    </w:r>
    <w:hyperlink r:id="rId3" w:history="1">
      <w:r w:rsidRPr="00AC3FFD">
        <w:rPr>
          <w:rStyle w:val="Hypertextovprepojenie"/>
          <w:rFonts w:ascii="Arial" w:hAnsi="Arial" w:cs="Arial"/>
          <w:bCs/>
          <w:sz w:val="20"/>
          <w:szCs w:val="20"/>
        </w:rPr>
        <w:t>CC BY-SA 4.0</w:t>
      </w:r>
    </w:hyperlink>
    <w:r w:rsidRPr="00AC3FFD">
      <w:rPr>
        <w:rFonts w:ascii="Arial" w:hAnsi="Arial" w:cs="Arial"/>
        <w:bCs/>
        <w:sz w:val="20"/>
        <w:szCs w:val="20"/>
      </w:rPr>
      <w:t xml:space="preserve">). Excluded are funding logos and CC icons / module icons. </w:t>
    </w:r>
  </w:p>
  <w:p w14:paraId="75F1698F" w14:textId="4F6ED341" w:rsidR="00FE6E0E" w:rsidRPr="00FE6E0E" w:rsidRDefault="002640B0" w:rsidP="002640B0">
    <w:pPr>
      <w:pStyle w:val="Pta"/>
      <w:spacing w:after="120"/>
      <w:rPr>
        <w:rFonts w:ascii="Arial" w:hAnsi="Arial" w:cs="Arial"/>
        <w:sz w:val="16"/>
        <w:szCs w:val="18"/>
      </w:rPr>
    </w:pPr>
    <w:r>
      <w:rPr>
        <w:noProof/>
        <w:lang w:eastAsia="sk-SK"/>
      </w:rPr>
      <w:drawing>
        <wp:anchor distT="0" distB="0" distL="114300" distR="114300" simplePos="0" relativeHeight="251667456" behindDoc="0" locked="0" layoutInCell="1" allowOverlap="1" wp14:anchorId="68B2DF54" wp14:editId="53A0C1B6">
          <wp:simplePos x="0" y="0"/>
          <wp:positionH relativeFrom="margin">
            <wp:posOffset>3644677</wp:posOffset>
          </wp:positionH>
          <wp:positionV relativeFrom="paragraph">
            <wp:posOffset>7817</wp:posOffset>
          </wp:positionV>
          <wp:extent cx="1915160" cy="466725"/>
          <wp:effectExtent l="0" t="0" r="8890" b="9525"/>
          <wp:wrapSquare wrapText="bothSides"/>
          <wp:docPr id="6" name="Picture 2" descr="https://wayback.archive-it.org/12090/20210123161206mp_/https:/eacea.ec.europa.eu/sites/eacea-site/files/logosbeneficaireserasmusleft_en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ayback.archive-it.org/12090/20210123161206mp_/https:/eacea.ec.europa.eu/sites/eacea-site/files/logosbeneficaireserasmusleft_en_1.jpg"/>
                  <pic:cNvPicPr>
                    <a:picLocks noChangeAspect="1"/>
                  </pic:cNvPicPr>
                </pic:nvPicPr>
                <pic:blipFill>
                  <a:blip r:embed="rId4">
                    <a:extLst>
                      <a:ext uri="{28A0092B-C50C-407E-A947-70E740481C1C}">
                        <a14:useLocalDpi xmlns:a14="http://schemas.microsoft.com/office/drawing/2010/main" val="0"/>
                      </a:ext>
                    </a:extLst>
                  </a:blip>
                  <a:stretch/>
                </pic:blipFill>
                <pic:spPr bwMode="auto">
                  <a:xfrm>
                    <a:off x="0" y="0"/>
                    <a:ext cx="1915160" cy="466725"/>
                  </a:xfrm>
                  <a:prstGeom prst="rect">
                    <a:avLst/>
                  </a:prstGeom>
                  <a:noFill/>
                  <a:ln>
                    <a:noFill/>
                  </a:ln>
                </pic:spPr>
              </pic:pic>
            </a:graphicData>
          </a:graphic>
        </wp:anchor>
      </w:drawing>
    </w:r>
    <w:r w:rsidRPr="00AC3FFD">
      <w:rPr>
        <w:rFonts w:ascii="Arial" w:hAnsi="Arial" w:cs="Arial"/>
        <w:bCs/>
        <w:noProof/>
        <w:sz w:val="16"/>
        <w:szCs w:val="16"/>
        <w:lang w:eastAsia="en-GB"/>
      </w:rPr>
      <w:t>The European Commission's support for the production of this publication does not constitute an</w:t>
    </w:r>
    <w:r>
      <w:rPr>
        <w:rFonts w:ascii="Arial" w:hAnsi="Arial" w:cs="Arial"/>
        <w:bCs/>
        <w:noProof/>
        <w:sz w:val="16"/>
        <w:szCs w:val="16"/>
        <w:lang w:eastAsia="en-GB"/>
      </w:rPr>
      <w:t xml:space="preserve"> </w:t>
    </w:r>
    <w:r w:rsidRPr="00AC3FFD">
      <w:rPr>
        <w:rFonts w:ascii="Arial" w:hAnsi="Arial" w:cs="Arial"/>
        <w:bCs/>
        <w:noProof/>
        <w:sz w:val="16"/>
        <w:szCs w:val="16"/>
        <w:lang w:eastAsia="en-GB"/>
      </w:rPr>
      <w:t>endorsement of the contents, which reflect the views only of the authors, and the Commission cannot be</w:t>
    </w:r>
    <w:r>
      <w:rPr>
        <w:rFonts w:ascii="Arial" w:hAnsi="Arial" w:cs="Arial"/>
        <w:bCs/>
        <w:noProof/>
        <w:sz w:val="16"/>
        <w:szCs w:val="16"/>
        <w:lang w:eastAsia="en-GB"/>
      </w:rPr>
      <w:t xml:space="preserve"> </w:t>
    </w:r>
    <w:r w:rsidRPr="00AC3FFD">
      <w:rPr>
        <w:rFonts w:ascii="Arial" w:hAnsi="Arial" w:cs="Arial"/>
        <w:bCs/>
        <w:noProof/>
        <w:sz w:val="16"/>
        <w:szCs w:val="16"/>
        <w:lang w:eastAsia="en-GB"/>
      </w:rPr>
      <w:t>held responsible for any use which may be made of the information contained therein.</w:t>
    </w:r>
    <w:r w:rsidR="00FE6E0E" w:rsidRPr="00FE6E0E">
      <w:rPr>
        <w:rFonts w:ascii="Arial" w:hAnsi="Arial" w:cs="Arial"/>
        <w:sz w:val="16"/>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80421" w14:textId="77777777" w:rsidR="0087271E" w:rsidRDefault="0087271E">
      <w:pPr>
        <w:spacing w:after="0" w:line="240" w:lineRule="auto"/>
      </w:pPr>
      <w:r>
        <w:separator/>
      </w:r>
    </w:p>
  </w:footnote>
  <w:footnote w:type="continuationSeparator" w:id="0">
    <w:p w14:paraId="58D241B4" w14:textId="77777777" w:rsidR="0087271E" w:rsidRDefault="008727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063BF" w14:textId="77777777" w:rsidR="008649CA" w:rsidRDefault="008649C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50838" w14:textId="77777777" w:rsidR="008649CA" w:rsidRDefault="008649CA">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8CEE8" w14:textId="104BB568" w:rsidR="004579DE" w:rsidRDefault="00FE6E0E" w:rsidP="004579DE">
    <w:pPr>
      <w:pStyle w:val="Hlavika"/>
      <w:jc w:val="center"/>
    </w:pPr>
    <w:r w:rsidRPr="00FE6E0E">
      <w:rPr>
        <w:noProof/>
      </w:rPr>
      <w:drawing>
        <wp:anchor distT="0" distB="0" distL="114300" distR="114300" simplePos="0" relativeHeight="251663360" behindDoc="0" locked="0" layoutInCell="1" allowOverlap="1" wp14:anchorId="762CD24B" wp14:editId="79B90B6F">
          <wp:simplePos x="0" y="0"/>
          <wp:positionH relativeFrom="margin">
            <wp:posOffset>0</wp:posOffset>
          </wp:positionH>
          <wp:positionV relativeFrom="paragraph">
            <wp:posOffset>-219710</wp:posOffset>
          </wp:positionV>
          <wp:extent cx="1240790" cy="556895"/>
          <wp:effectExtent l="0" t="0" r="0" b="0"/>
          <wp:wrapNone/>
          <wp:docPr id="1" name="Picture 1" descr="https://bwsyncandshare.kit.edu/apps/files_sharing/publicpreview/ojRNgAoGQQom6bR?fileId=704542453&amp;file=/Organization/Templates/logo_final.png&amp;x=1680&amp;y=1050&amp;a=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08567" name="Picture 1" descr="https://bwsyncandshare.kit.edu/apps/files_sharing/publicpreview/ojRNgAoGQQom6bR?fileId=704542453&amp;file=/Organization/Templates/logo_final.png&amp;x=1680&amp;y=1050&amp;a=tru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1240790" cy="556895"/>
                  </a:xfrm>
                  <a:prstGeom prst="rect">
                    <a:avLst/>
                  </a:prstGeom>
                  <a:noFill/>
                  <a:ln>
                    <a:noFill/>
                  </a:ln>
                </pic:spPr>
              </pic:pic>
            </a:graphicData>
          </a:graphic>
        </wp:anchor>
      </w:drawing>
    </w:r>
    <w:r w:rsidRPr="00FE6E0E">
      <w:rPr>
        <w:noProof/>
      </w:rPr>
      <w:drawing>
        <wp:anchor distT="0" distB="0" distL="114300" distR="114300" simplePos="0" relativeHeight="251662336" behindDoc="0" locked="0" layoutInCell="1" allowOverlap="1" wp14:anchorId="7806A48A" wp14:editId="16694231">
          <wp:simplePos x="0" y="0"/>
          <wp:positionH relativeFrom="margin">
            <wp:posOffset>3807460</wp:posOffset>
          </wp:positionH>
          <wp:positionV relativeFrom="paragraph">
            <wp:posOffset>-210185</wp:posOffset>
          </wp:positionV>
          <wp:extent cx="1915160" cy="466725"/>
          <wp:effectExtent l="0" t="0" r="8890" b="9525"/>
          <wp:wrapNone/>
          <wp:docPr id="2" name="Picture 2" descr="https://wayback.archive-it.org/12090/20210123161206mp_/https:/eacea.ec.europa.eu/sites/eacea-site/files/logosbeneficaireserasmusleft_en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ayback.archive-it.org/12090/20210123161206mp_/https:/eacea.ec.europa.eu/sites/eacea-site/files/logosbeneficaireserasmusleft_en_1.jpg"/>
                  <pic:cNvPicPr>
                    <a:picLocks noChangeAspect="1"/>
                  </pic:cNvPicPr>
                </pic:nvPicPr>
                <pic:blipFill>
                  <a:blip r:embed="rId2">
                    <a:extLst>
                      <a:ext uri="{28A0092B-C50C-407E-A947-70E740481C1C}">
                        <a14:useLocalDpi xmlns:a14="http://schemas.microsoft.com/office/drawing/2010/main" val="0"/>
                      </a:ext>
                    </a:extLst>
                  </a:blip>
                  <a:stretch/>
                </pic:blipFill>
                <pic:spPr bwMode="auto">
                  <a:xfrm>
                    <a:off x="0" y="0"/>
                    <a:ext cx="1915160" cy="466725"/>
                  </a:xfrm>
                  <a:prstGeom prst="rect">
                    <a:avLst/>
                  </a:prstGeom>
                  <a:noFill/>
                  <a:ln>
                    <a:noFill/>
                  </a:ln>
                </pic:spPr>
              </pic:pic>
            </a:graphicData>
          </a:graphic>
        </wp:anchor>
      </w:drawing>
    </w:r>
  </w:p>
  <w:p w14:paraId="73760B59" w14:textId="77777777" w:rsidR="004579DE" w:rsidRDefault="004579DE" w:rsidP="004579DE">
    <w:pPr>
      <w:pStyle w:val="Hlavik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1547D"/>
    <w:multiLevelType w:val="hybridMultilevel"/>
    <w:tmpl w:val="2D8E1FCC"/>
    <w:lvl w:ilvl="0" w:tplc="585C287A">
      <w:start w:val="1"/>
      <w:numFmt w:val="decimal"/>
      <w:lvlText w:val="Aktivita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CAF23AA"/>
    <w:multiLevelType w:val="hybridMultilevel"/>
    <w:tmpl w:val="EE3C1BEC"/>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1F4007CB"/>
    <w:multiLevelType w:val="hybridMultilevel"/>
    <w:tmpl w:val="49B05FA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 w15:restartNumberingAfterBreak="0">
    <w:nsid w:val="21416F46"/>
    <w:multiLevelType w:val="hybridMultilevel"/>
    <w:tmpl w:val="303E0BC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 w15:restartNumberingAfterBreak="0">
    <w:nsid w:val="2F910BA0"/>
    <w:multiLevelType w:val="hybridMultilevel"/>
    <w:tmpl w:val="493603D8"/>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5" w15:restartNumberingAfterBreak="0">
    <w:nsid w:val="31B65B67"/>
    <w:multiLevelType w:val="hybridMultilevel"/>
    <w:tmpl w:val="8898BE52"/>
    <w:lvl w:ilvl="0" w:tplc="CCB28396">
      <w:start w:val="1"/>
      <w:numFmt w:val="bullet"/>
      <w:lvlText w:val="-"/>
      <w:lvlJc w:val="left"/>
      <w:pPr>
        <w:ind w:left="360" w:hanging="360"/>
      </w:pPr>
      <w:rPr>
        <w:rFonts w:ascii="Calibri" w:eastAsiaTheme="minorHAnsi" w:hAnsi="Calibri" w:cs="Calibri" w:hint="default"/>
      </w:rPr>
    </w:lvl>
    <w:lvl w:ilvl="1" w:tplc="854E63CC">
      <w:start w:val="1"/>
      <w:numFmt w:val="bullet"/>
      <w:lvlText w:val="o"/>
      <w:lvlJc w:val="left"/>
      <w:pPr>
        <w:ind w:left="1080" w:hanging="360"/>
      </w:pPr>
      <w:rPr>
        <w:rFonts w:ascii="Courier New" w:hAnsi="Courier New" w:cs="Courier New" w:hint="default"/>
      </w:rPr>
    </w:lvl>
    <w:lvl w:ilvl="2" w:tplc="ED7653F6">
      <w:start w:val="1"/>
      <w:numFmt w:val="bullet"/>
      <w:lvlText w:val=""/>
      <w:lvlJc w:val="left"/>
      <w:pPr>
        <w:ind w:left="1800" w:hanging="360"/>
      </w:pPr>
      <w:rPr>
        <w:rFonts w:ascii="Wingdings" w:hAnsi="Wingdings" w:cs="Wingdings" w:hint="default"/>
      </w:rPr>
    </w:lvl>
    <w:lvl w:ilvl="3" w:tplc="938A9E02">
      <w:start w:val="1"/>
      <w:numFmt w:val="bullet"/>
      <w:lvlText w:val=""/>
      <w:lvlJc w:val="left"/>
      <w:pPr>
        <w:ind w:left="2520" w:hanging="360"/>
      </w:pPr>
      <w:rPr>
        <w:rFonts w:ascii="Symbol" w:hAnsi="Symbol" w:cs="Symbol" w:hint="default"/>
      </w:rPr>
    </w:lvl>
    <w:lvl w:ilvl="4" w:tplc="1CDC654C">
      <w:start w:val="1"/>
      <w:numFmt w:val="bullet"/>
      <w:lvlText w:val="o"/>
      <w:lvlJc w:val="left"/>
      <w:pPr>
        <w:ind w:left="3240" w:hanging="360"/>
      </w:pPr>
      <w:rPr>
        <w:rFonts w:ascii="Courier New" w:hAnsi="Courier New" w:cs="Courier New" w:hint="default"/>
      </w:rPr>
    </w:lvl>
    <w:lvl w:ilvl="5" w:tplc="95ECE95A">
      <w:start w:val="1"/>
      <w:numFmt w:val="bullet"/>
      <w:lvlText w:val=""/>
      <w:lvlJc w:val="left"/>
      <w:pPr>
        <w:ind w:left="3960" w:hanging="360"/>
      </w:pPr>
      <w:rPr>
        <w:rFonts w:ascii="Wingdings" w:hAnsi="Wingdings" w:cs="Wingdings" w:hint="default"/>
      </w:rPr>
    </w:lvl>
    <w:lvl w:ilvl="6" w:tplc="DFEC0C9A">
      <w:start w:val="1"/>
      <w:numFmt w:val="bullet"/>
      <w:lvlText w:val=""/>
      <w:lvlJc w:val="left"/>
      <w:pPr>
        <w:ind w:left="4680" w:hanging="360"/>
      </w:pPr>
      <w:rPr>
        <w:rFonts w:ascii="Symbol" w:hAnsi="Symbol" w:cs="Symbol" w:hint="default"/>
      </w:rPr>
    </w:lvl>
    <w:lvl w:ilvl="7" w:tplc="CA38412E">
      <w:start w:val="1"/>
      <w:numFmt w:val="bullet"/>
      <w:lvlText w:val="o"/>
      <w:lvlJc w:val="left"/>
      <w:pPr>
        <w:ind w:left="5400" w:hanging="360"/>
      </w:pPr>
      <w:rPr>
        <w:rFonts w:ascii="Courier New" w:hAnsi="Courier New" w:cs="Courier New" w:hint="default"/>
      </w:rPr>
    </w:lvl>
    <w:lvl w:ilvl="8" w:tplc="01545210">
      <w:start w:val="1"/>
      <w:numFmt w:val="bullet"/>
      <w:lvlText w:val=""/>
      <w:lvlJc w:val="left"/>
      <w:pPr>
        <w:ind w:left="6120" w:hanging="360"/>
      </w:pPr>
      <w:rPr>
        <w:rFonts w:ascii="Wingdings" w:hAnsi="Wingdings" w:cs="Wingdings" w:hint="default"/>
      </w:rPr>
    </w:lvl>
  </w:abstractNum>
  <w:abstractNum w:abstractNumId="6" w15:restartNumberingAfterBreak="0">
    <w:nsid w:val="42B54EAE"/>
    <w:multiLevelType w:val="hybridMultilevel"/>
    <w:tmpl w:val="415AAD1C"/>
    <w:lvl w:ilvl="0" w:tplc="BDD648E2">
      <w:start w:val="3"/>
      <w:numFmt w:val="bullet"/>
      <w:lvlText w:val="-"/>
      <w:lvlJc w:val="left"/>
      <w:pPr>
        <w:ind w:left="360" w:hanging="360"/>
      </w:pPr>
      <w:rPr>
        <w:rFonts w:ascii="Century Gothic" w:eastAsiaTheme="minorHAnsi" w:hAnsi="Century Gothic" w:cstheme="minorBidi" w:hint="default"/>
      </w:rPr>
    </w:lvl>
    <w:lvl w:ilvl="1" w:tplc="91969CF2">
      <w:start w:val="1"/>
      <w:numFmt w:val="bullet"/>
      <w:lvlText w:val="o"/>
      <w:lvlJc w:val="left"/>
      <w:pPr>
        <w:ind w:left="1080" w:hanging="360"/>
      </w:pPr>
      <w:rPr>
        <w:rFonts w:ascii="Courier New" w:hAnsi="Courier New" w:cs="Courier New" w:hint="default"/>
      </w:rPr>
    </w:lvl>
    <w:lvl w:ilvl="2" w:tplc="88943928">
      <w:start w:val="1"/>
      <w:numFmt w:val="bullet"/>
      <w:lvlText w:val=""/>
      <w:lvlJc w:val="left"/>
      <w:pPr>
        <w:ind w:left="1800" w:hanging="360"/>
      </w:pPr>
      <w:rPr>
        <w:rFonts w:ascii="Wingdings" w:hAnsi="Wingdings" w:hint="default"/>
      </w:rPr>
    </w:lvl>
    <w:lvl w:ilvl="3" w:tplc="FC9C781C">
      <w:start w:val="1"/>
      <w:numFmt w:val="bullet"/>
      <w:lvlText w:val=""/>
      <w:lvlJc w:val="left"/>
      <w:pPr>
        <w:ind w:left="2520" w:hanging="360"/>
      </w:pPr>
      <w:rPr>
        <w:rFonts w:ascii="Symbol" w:hAnsi="Symbol" w:hint="default"/>
      </w:rPr>
    </w:lvl>
    <w:lvl w:ilvl="4" w:tplc="60343048">
      <w:start w:val="1"/>
      <w:numFmt w:val="bullet"/>
      <w:lvlText w:val="o"/>
      <w:lvlJc w:val="left"/>
      <w:pPr>
        <w:ind w:left="3240" w:hanging="360"/>
      </w:pPr>
      <w:rPr>
        <w:rFonts w:ascii="Courier New" w:hAnsi="Courier New" w:cs="Courier New" w:hint="default"/>
      </w:rPr>
    </w:lvl>
    <w:lvl w:ilvl="5" w:tplc="B022988C">
      <w:start w:val="1"/>
      <w:numFmt w:val="bullet"/>
      <w:lvlText w:val=""/>
      <w:lvlJc w:val="left"/>
      <w:pPr>
        <w:ind w:left="3960" w:hanging="360"/>
      </w:pPr>
      <w:rPr>
        <w:rFonts w:ascii="Wingdings" w:hAnsi="Wingdings" w:hint="default"/>
      </w:rPr>
    </w:lvl>
    <w:lvl w:ilvl="6" w:tplc="BD38AFF2">
      <w:start w:val="1"/>
      <w:numFmt w:val="bullet"/>
      <w:lvlText w:val=""/>
      <w:lvlJc w:val="left"/>
      <w:pPr>
        <w:ind w:left="4680" w:hanging="360"/>
      </w:pPr>
      <w:rPr>
        <w:rFonts w:ascii="Symbol" w:hAnsi="Symbol" w:hint="default"/>
      </w:rPr>
    </w:lvl>
    <w:lvl w:ilvl="7" w:tplc="71B4A40A">
      <w:start w:val="1"/>
      <w:numFmt w:val="bullet"/>
      <w:lvlText w:val="o"/>
      <w:lvlJc w:val="left"/>
      <w:pPr>
        <w:ind w:left="5400" w:hanging="360"/>
      </w:pPr>
      <w:rPr>
        <w:rFonts w:ascii="Courier New" w:hAnsi="Courier New" w:cs="Courier New" w:hint="default"/>
      </w:rPr>
    </w:lvl>
    <w:lvl w:ilvl="8" w:tplc="B5948272">
      <w:start w:val="1"/>
      <w:numFmt w:val="bullet"/>
      <w:lvlText w:val=""/>
      <w:lvlJc w:val="left"/>
      <w:pPr>
        <w:ind w:left="6120" w:hanging="360"/>
      </w:pPr>
      <w:rPr>
        <w:rFonts w:ascii="Wingdings" w:hAnsi="Wingdings" w:hint="default"/>
      </w:rPr>
    </w:lvl>
  </w:abstractNum>
  <w:abstractNum w:abstractNumId="7" w15:restartNumberingAfterBreak="0">
    <w:nsid w:val="4ED20216"/>
    <w:multiLevelType w:val="hybridMultilevel"/>
    <w:tmpl w:val="5C7A2AC6"/>
    <w:lvl w:ilvl="0" w:tplc="041B000D">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4F315A95"/>
    <w:multiLevelType w:val="hybridMultilevel"/>
    <w:tmpl w:val="8B1AF20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5CA72FA2"/>
    <w:multiLevelType w:val="hybridMultilevel"/>
    <w:tmpl w:val="18720FC4"/>
    <w:lvl w:ilvl="0" w:tplc="1D08417A">
      <w:start w:val="1"/>
      <w:numFmt w:val="lowerLetter"/>
      <w:lvlText w:val="(%1)"/>
      <w:lvlJc w:val="left"/>
      <w:pPr>
        <w:ind w:left="720" w:hanging="360"/>
      </w:pPr>
      <w:rPr>
        <w:rFonts w:hint="default"/>
      </w:rPr>
    </w:lvl>
    <w:lvl w:ilvl="1" w:tplc="4C1AECBC">
      <w:start w:val="1"/>
      <w:numFmt w:val="lowerLetter"/>
      <w:lvlText w:val="%2."/>
      <w:lvlJc w:val="left"/>
      <w:pPr>
        <w:ind w:left="1440" w:hanging="360"/>
      </w:pPr>
    </w:lvl>
    <w:lvl w:ilvl="2" w:tplc="87126180">
      <w:start w:val="1"/>
      <w:numFmt w:val="lowerRoman"/>
      <w:lvlText w:val="%3."/>
      <w:lvlJc w:val="right"/>
      <w:pPr>
        <w:ind w:left="2160" w:hanging="180"/>
      </w:pPr>
    </w:lvl>
    <w:lvl w:ilvl="3" w:tplc="D206B8EE">
      <w:start w:val="1"/>
      <w:numFmt w:val="decimal"/>
      <w:lvlText w:val="%4."/>
      <w:lvlJc w:val="left"/>
      <w:pPr>
        <w:ind w:left="2880" w:hanging="360"/>
      </w:pPr>
    </w:lvl>
    <w:lvl w:ilvl="4" w:tplc="1186A284">
      <w:start w:val="1"/>
      <w:numFmt w:val="lowerLetter"/>
      <w:lvlText w:val="%5."/>
      <w:lvlJc w:val="left"/>
      <w:pPr>
        <w:ind w:left="3600" w:hanging="360"/>
      </w:pPr>
    </w:lvl>
    <w:lvl w:ilvl="5" w:tplc="542A356C">
      <w:start w:val="1"/>
      <w:numFmt w:val="lowerRoman"/>
      <w:lvlText w:val="%6."/>
      <w:lvlJc w:val="right"/>
      <w:pPr>
        <w:ind w:left="4320" w:hanging="180"/>
      </w:pPr>
    </w:lvl>
    <w:lvl w:ilvl="6" w:tplc="F2AAFF50">
      <w:start w:val="1"/>
      <w:numFmt w:val="decimal"/>
      <w:lvlText w:val="%7."/>
      <w:lvlJc w:val="left"/>
      <w:pPr>
        <w:ind w:left="5040" w:hanging="360"/>
      </w:pPr>
    </w:lvl>
    <w:lvl w:ilvl="7" w:tplc="5AFAC680">
      <w:start w:val="1"/>
      <w:numFmt w:val="lowerLetter"/>
      <w:lvlText w:val="%8."/>
      <w:lvlJc w:val="left"/>
      <w:pPr>
        <w:ind w:left="5760" w:hanging="360"/>
      </w:pPr>
    </w:lvl>
    <w:lvl w:ilvl="8" w:tplc="BB22B1B4">
      <w:start w:val="1"/>
      <w:numFmt w:val="lowerRoman"/>
      <w:lvlText w:val="%9."/>
      <w:lvlJc w:val="right"/>
      <w:pPr>
        <w:ind w:left="6480" w:hanging="180"/>
      </w:pPr>
    </w:lvl>
  </w:abstractNum>
  <w:abstractNum w:abstractNumId="10" w15:restartNumberingAfterBreak="0">
    <w:nsid w:val="614A1C95"/>
    <w:multiLevelType w:val="hybridMultilevel"/>
    <w:tmpl w:val="29ECC6DE"/>
    <w:lvl w:ilvl="0" w:tplc="CAE2F5DA">
      <w:start w:val="1"/>
      <w:numFmt w:val="decimal"/>
      <w:lvlText w:val="%1."/>
      <w:lvlJc w:val="left"/>
      <w:pPr>
        <w:ind w:left="360" w:hanging="360"/>
      </w:pPr>
      <w:rPr>
        <w:rFonts w:hint="default"/>
      </w:rPr>
    </w:lvl>
    <w:lvl w:ilvl="1" w:tplc="80DA9F44">
      <w:start w:val="1"/>
      <w:numFmt w:val="lowerLetter"/>
      <w:lvlText w:val="%2."/>
      <w:lvlJc w:val="left"/>
      <w:pPr>
        <w:ind w:left="1080" w:hanging="360"/>
      </w:pPr>
    </w:lvl>
    <w:lvl w:ilvl="2" w:tplc="5FD8684C">
      <w:start w:val="1"/>
      <w:numFmt w:val="lowerRoman"/>
      <w:lvlText w:val="%3."/>
      <w:lvlJc w:val="right"/>
      <w:pPr>
        <w:ind w:left="1800" w:hanging="180"/>
      </w:pPr>
    </w:lvl>
    <w:lvl w:ilvl="3" w:tplc="AB86C91E">
      <w:start w:val="1"/>
      <w:numFmt w:val="decimal"/>
      <w:lvlText w:val="%4."/>
      <w:lvlJc w:val="left"/>
      <w:pPr>
        <w:ind w:left="2520" w:hanging="360"/>
      </w:pPr>
    </w:lvl>
    <w:lvl w:ilvl="4" w:tplc="FE3AA0CA">
      <w:start w:val="1"/>
      <w:numFmt w:val="lowerLetter"/>
      <w:lvlText w:val="%5."/>
      <w:lvlJc w:val="left"/>
      <w:pPr>
        <w:ind w:left="3240" w:hanging="360"/>
      </w:pPr>
    </w:lvl>
    <w:lvl w:ilvl="5" w:tplc="FCE48002">
      <w:start w:val="1"/>
      <w:numFmt w:val="lowerRoman"/>
      <w:lvlText w:val="%6."/>
      <w:lvlJc w:val="right"/>
      <w:pPr>
        <w:ind w:left="3960" w:hanging="180"/>
      </w:pPr>
    </w:lvl>
    <w:lvl w:ilvl="6" w:tplc="3072EB6A">
      <w:start w:val="1"/>
      <w:numFmt w:val="decimal"/>
      <w:lvlText w:val="%7."/>
      <w:lvlJc w:val="left"/>
      <w:pPr>
        <w:ind w:left="4680" w:hanging="360"/>
      </w:pPr>
    </w:lvl>
    <w:lvl w:ilvl="7" w:tplc="C062F436">
      <w:start w:val="1"/>
      <w:numFmt w:val="lowerLetter"/>
      <w:lvlText w:val="%8."/>
      <w:lvlJc w:val="left"/>
      <w:pPr>
        <w:ind w:left="5400" w:hanging="360"/>
      </w:pPr>
    </w:lvl>
    <w:lvl w:ilvl="8" w:tplc="6100D952">
      <w:start w:val="1"/>
      <w:numFmt w:val="lowerRoman"/>
      <w:lvlText w:val="%9."/>
      <w:lvlJc w:val="right"/>
      <w:pPr>
        <w:ind w:left="6120" w:hanging="180"/>
      </w:pPr>
    </w:lvl>
  </w:abstractNum>
  <w:abstractNum w:abstractNumId="11" w15:restartNumberingAfterBreak="0">
    <w:nsid w:val="64FB35BE"/>
    <w:multiLevelType w:val="hybridMultilevel"/>
    <w:tmpl w:val="DC683BD6"/>
    <w:lvl w:ilvl="0" w:tplc="E140F1C6">
      <w:start w:val="1"/>
      <w:numFmt w:val="decimal"/>
      <w:pStyle w:val="FTLessonNo"/>
      <w:lvlText w:val="Hodina číslo %1"/>
      <w:lvlJc w:val="left"/>
      <w:pPr>
        <w:ind w:left="7732" w:hanging="360"/>
      </w:pPr>
      <w:rPr>
        <w:rFonts w:hint="default"/>
        <w:color w:val="FFC000"/>
        <w:sz w:val="24"/>
        <w:szCs w:val="4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671968C1"/>
    <w:multiLevelType w:val="hybridMultilevel"/>
    <w:tmpl w:val="0FD84778"/>
    <w:lvl w:ilvl="0" w:tplc="041B0015">
      <w:start w:val="1"/>
      <w:numFmt w:val="upp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3" w15:restartNumberingAfterBreak="0">
    <w:nsid w:val="683D3D4B"/>
    <w:multiLevelType w:val="hybridMultilevel"/>
    <w:tmpl w:val="3ED60F3E"/>
    <w:lvl w:ilvl="0" w:tplc="22F0D35C">
      <w:start w:val="1"/>
      <w:numFmt w:val="bullet"/>
      <w:lvlText w:val="-"/>
      <w:lvlJc w:val="left"/>
      <w:pPr>
        <w:ind w:left="360" w:hanging="360"/>
      </w:pPr>
      <w:rPr>
        <w:rFonts w:ascii="Calibri" w:eastAsiaTheme="minorHAnsi" w:hAnsi="Calibri" w:cs="Calibri" w:hint="default"/>
      </w:rPr>
    </w:lvl>
    <w:lvl w:ilvl="1" w:tplc="2506A084">
      <w:start w:val="1"/>
      <w:numFmt w:val="bullet"/>
      <w:lvlText w:val="o"/>
      <w:lvlJc w:val="left"/>
      <w:pPr>
        <w:ind w:left="1080" w:hanging="360"/>
      </w:pPr>
      <w:rPr>
        <w:rFonts w:ascii="Courier New" w:hAnsi="Courier New" w:cs="Courier New" w:hint="default"/>
      </w:rPr>
    </w:lvl>
    <w:lvl w:ilvl="2" w:tplc="69ECF2CE">
      <w:start w:val="1"/>
      <w:numFmt w:val="bullet"/>
      <w:lvlText w:val=""/>
      <w:lvlJc w:val="left"/>
      <w:pPr>
        <w:ind w:left="1800" w:hanging="360"/>
      </w:pPr>
      <w:rPr>
        <w:rFonts w:ascii="Wingdings" w:hAnsi="Wingdings" w:cs="Wingdings" w:hint="default"/>
      </w:rPr>
    </w:lvl>
    <w:lvl w:ilvl="3" w:tplc="4EF8FD52">
      <w:start w:val="1"/>
      <w:numFmt w:val="bullet"/>
      <w:lvlText w:val=""/>
      <w:lvlJc w:val="left"/>
      <w:pPr>
        <w:ind w:left="2520" w:hanging="360"/>
      </w:pPr>
      <w:rPr>
        <w:rFonts w:ascii="Symbol" w:hAnsi="Symbol" w:cs="Symbol" w:hint="default"/>
      </w:rPr>
    </w:lvl>
    <w:lvl w:ilvl="4" w:tplc="DF369CA6">
      <w:start w:val="1"/>
      <w:numFmt w:val="bullet"/>
      <w:lvlText w:val="o"/>
      <w:lvlJc w:val="left"/>
      <w:pPr>
        <w:ind w:left="3240" w:hanging="360"/>
      </w:pPr>
      <w:rPr>
        <w:rFonts w:ascii="Courier New" w:hAnsi="Courier New" w:cs="Courier New" w:hint="default"/>
      </w:rPr>
    </w:lvl>
    <w:lvl w:ilvl="5" w:tplc="022EE674">
      <w:start w:val="1"/>
      <w:numFmt w:val="bullet"/>
      <w:lvlText w:val=""/>
      <w:lvlJc w:val="left"/>
      <w:pPr>
        <w:ind w:left="3960" w:hanging="360"/>
      </w:pPr>
      <w:rPr>
        <w:rFonts w:ascii="Wingdings" w:hAnsi="Wingdings" w:cs="Wingdings" w:hint="default"/>
      </w:rPr>
    </w:lvl>
    <w:lvl w:ilvl="6" w:tplc="92E26AA6">
      <w:start w:val="1"/>
      <w:numFmt w:val="bullet"/>
      <w:lvlText w:val=""/>
      <w:lvlJc w:val="left"/>
      <w:pPr>
        <w:ind w:left="4680" w:hanging="360"/>
      </w:pPr>
      <w:rPr>
        <w:rFonts w:ascii="Symbol" w:hAnsi="Symbol" w:cs="Symbol" w:hint="default"/>
      </w:rPr>
    </w:lvl>
    <w:lvl w:ilvl="7" w:tplc="BE94D47E">
      <w:start w:val="1"/>
      <w:numFmt w:val="bullet"/>
      <w:lvlText w:val="o"/>
      <w:lvlJc w:val="left"/>
      <w:pPr>
        <w:ind w:left="5400" w:hanging="360"/>
      </w:pPr>
      <w:rPr>
        <w:rFonts w:ascii="Courier New" w:hAnsi="Courier New" w:cs="Courier New" w:hint="default"/>
      </w:rPr>
    </w:lvl>
    <w:lvl w:ilvl="8" w:tplc="7244F9DE">
      <w:start w:val="1"/>
      <w:numFmt w:val="bullet"/>
      <w:lvlText w:val=""/>
      <w:lvlJc w:val="left"/>
      <w:pPr>
        <w:ind w:left="6120" w:hanging="360"/>
      </w:pPr>
      <w:rPr>
        <w:rFonts w:ascii="Wingdings" w:hAnsi="Wingdings" w:cs="Wingdings" w:hint="default"/>
      </w:rPr>
    </w:lvl>
  </w:abstractNum>
  <w:abstractNum w:abstractNumId="14" w15:restartNumberingAfterBreak="0">
    <w:nsid w:val="70500D28"/>
    <w:multiLevelType w:val="hybridMultilevel"/>
    <w:tmpl w:val="BC243DCA"/>
    <w:lvl w:ilvl="0" w:tplc="F222B3BA">
      <w:start w:val="1"/>
      <w:numFmt w:val="lowerLetter"/>
      <w:lvlText w:val="(%1)"/>
      <w:lvlJc w:val="left"/>
      <w:pPr>
        <w:ind w:left="720" w:hanging="360"/>
      </w:pPr>
      <w:rPr>
        <w:rFonts w:hint="default"/>
      </w:rPr>
    </w:lvl>
    <w:lvl w:ilvl="1" w:tplc="89C81E34">
      <w:start w:val="1"/>
      <w:numFmt w:val="lowerLetter"/>
      <w:lvlText w:val="%2."/>
      <w:lvlJc w:val="left"/>
      <w:pPr>
        <w:ind w:left="1440" w:hanging="360"/>
      </w:pPr>
    </w:lvl>
    <w:lvl w:ilvl="2" w:tplc="06400ADC">
      <w:start w:val="1"/>
      <w:numFmt w:val="lowerRoman"/>
      <w:lvlText w:val="%3."/>
      <w:lvlJc w:val="right"/>
      <w:pPr>
        <w:ind w:left="2160" w:hanging="180"/>
      </w:pPr>
    </w:lvl>
    <w:lvl w:ilvl="3" w:tplc="E78C8422">
      <w:start w:val="1"/>
      <w:numFmt w:val="decimal"/>
      <w:lvlText w:val="%4."/>
      <w:lvlJc w:val="left"/>
      <w:pPr>
        <w:ind w:left="2880" w:hanging="360"/>
      </w:pPr>
    </w:lvl>
    <w:lvl w:ilvl="4" w:tplc="86864964">
      <w:start w:val="1"/>
      <w:numFmt w:val="lowerLetter"/>
      <w:lvlText w:val="%5."/>
      <w:lvlJc w:val="left"/>
      <w:pPr>
        <w:ind w:left="3600" w:hanging="360"/>
      </w:pPr>
    </w:lvl>
    <w:lvl w:ilvl="5" w:tplc="007CF366">
      <w:start w:val="1"/>
      <w:numFmt w:val="lowerRoman"/>
      <w:lvlText w:val="%6."/>
      <w:lvlJc w:val="right"/>
      <w:pPr>
        <w:ind w:left="4320" w:hanging="180"/>
      </w:pPr>
    </w:lvl>
    <w:lvl w:ilvl="6" w:tplc="337C9B12">
      <w:start w:val="1"/>
      <w:numFmt w:val="decimal"/>
      <w:lvlText w:val="%7."/>
      <w:lvlJc w:val="left"/>
      <w:pPr>
        <w:ind w:left="5040" w:hanging="360"/>
      </w:pPr>
    </w:lvl>
    <w:lvl w:ilvl="7" w:tplc="6D6068BA">
      <w:start w:val="1"/>
      <w:numFmt w:val="lowerLetter"/>
      <w:lvlText w:val="%8."/>
      <w:lvlJc w:val="left"/>
      <w:pPr>
        <w:ind w:left="5760" w:hanging="360"/>
      </w:pPr>
    </w:lvl>
    <w:lvl w:ilvl="8" w:tplc="460822F6">
      <w:start w:val="1"/>
      <w:numFmt w:val="lowerRoman"/>
      <w:lvlText w:val="%9."/>
      <w:lvlJc w:val="right"/>
      <w:pPr>
        <w:ind w:left="6480" w:hanging="180"/>
      </w:pPr>
    </w:lvl>
  </w:abstractNum>
  <w:abstractNum w:abstractNumId="15" w15:restartNumberingAfterBreak="0">
    <w:nsid w:val="741F0A7B"/>
    <w:multiLevelType w:val="hybridMultilevel"/>
    <w:tmpl w:val="A6DCDC16"/>
    <w:lvl w:ilvl="0" w:tplc="F82C6AAC">
      <w:start w:val="1"/>
      <w:numFmt w:val="decimal"/>
      <w:pStyle w:val="FTNumberoftheactivity"/>
      <w:lvlText w:val="Aktivita %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771237E1"/>
    <w:multiLevelType w:val="hybridMultilevel"/>
    <w:tmpl w:val="6A2EFB90"/>
    <w:lvl w:ilvl="0" w:tplc="8D6A8E00">
      <w:start w:val="1"/>
      <w:numFmt w:val="upperLetter"/>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305472345">
    <w:abstractNumId w:val="10"/>
  </w:num>
  <w:num w:numId="2" w16cid:durableId="273290689">
    <w:abstractNumId w:val="5"/>
  </w:num>
  <w:num w:numId="3" w16cid:durableId="537861654">
    <w:abstractNumId w:val="13"/>
  </w:num>
  <w:num w:numId="4" w16cid:durableId="756824905">
    <w:abstractNumId w:val="14"/>
  </w:num>
  <w:num w:numId="5" w16cid:durableId="638996143">
    <w:abstractNumId w:val="9"/>
  </w:num>
  <w:num w:numId="6" w16cid:durableId="1681271693">
    <w:abstractNumId w:val="7"/>
  </w:num>
  <w:num w:numId="7" w16cid:durableId="1844930682">
    <w:abstractNumId w:val="4"/>
  </w:num>
  <w:num w:numId="8" w16cid:durableId="814565539">
    <w:abstractNumId w:val="0"/>
  </w:num>
  <w:num w:numId="9" w16cid:durableId="2014408763">
    <w:abstractNumId w:val="11"/>
  </w:num>
  <w:num w:numId="10" w16cid:durableId="422410801">
    <w:abstractNumId w:val="15"/>
  </w:num>
  <w:num w:numId="11" w16cid:durableId="1801266111">
    <w:abstractNumId w:val="1"/>
  </w:num>
  <w:num w:numId="12" w16cid:durableId="1003626373">
    <w:abstractNumId w:val="6"/>
  </w:num>
  <w:num w:numId="13" w16cid:durableId="1822964403">
    <w:abstractNumId w:val="11"/>
  </w:num>
  <w:num w:numId="14" w16cid:durableId="905412543">
    <w:abstractNumId w:val="8"/>
  </w:num>
  <w:num w:numId="15" w16cid:durableId="1913930381">
    <w:abstractNumId w:val="2"/>
  </w:num>
  <w:num w:numId="16" w16cid:durableId="484591093">
    <w:abstractNumId w:val="3"/>
  </w:num>
  <w:num w:numId="17" w16cid:durableId="308748559">
    <w:abstractNumId w:val="12"/>
  </w:num>
  <w:num w:numId="18" w16cid:durableId="101588630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Q2MTM1MDEyMDBR0lEKTi0uzszPAykwqwUAWFU6wCwAAAA="/>
  </w:docVars>
  <w:rsids>
    <w:rsidRoot w:val="00C87325"/>
    <w:rsid w:val="0000251C"/>
    <w:rsid w:val="000075C7"/>
    <w:rsid w:val="0001677B"/>
    <w:rsid w:val="000210AF"/>
    <w:rsid w:val="00027D51"/>
    <w:rsid w:val="000366E5"/>
    <w:rsid w:val="00036FD2"/>
    <w:rsid w:val="000412C8"/>
    <w:rsid w:val="00045EF8"/>
    <w:rsid w:val="00046ADE"/>
    <w:rsid w:val="00046F79"/>
    <w:rsid w:val="000536DE"/>
    <w:rsid w:val="000748E8"/>
    <w:rsid w:val="0008421C"/>
    <w:rsid w:val="00091617"/>
    <w:rsid w:val="000D1AC1"/>
    <w:rsid w:val="000E124A"/>
    <w:rsid w:val="000E1999"/>
    <w:rsid w:val="000E7317"/>
    <w:rsid w:val="000F2165"/>
    <w:rsid w:val="00103948"/>
    <w:rsid w:val="00104291"/>
    <w:rsid w:val="00105A60"/>
    <w:rsid w:val="00142370"/>
    <w:rsid w:val="001534AB"/>
    <w:rsid w:val="00172A9B"/>
    <w:rsid w:val="00175A8F"/>
    <w:rsid w:val="00180018"/>
    <w:rsid w:val="00190D16"/>
    <w:rsid w:val="00192CF1"/>
    <w:rsid w:val="001954F4"/>
    <w:rsid w:val="001B3159"/>
    <w:rsid w:val="001B4FBA"/>
    <w:rsid w:val="001B56BE"/>
    <w:rsid w:val="001B5AFB"/>
    <w:rsid w:val="001C31AC"/>
    <w:rsid w:val="001C37C5"/>
    <w:rsid w:val="002041BA"/>
    <w:rsid w:val="002065EE"/>
    <w:rsid w:val="00210733"/>
    <w:rsid w:val="00214227"/>
    <w:rsid w:val="00224D72"/>
    <w:rsid w:val="00243CA4"/>
    <w:rsid w:val="002611CE"/>
    <w:rsid w:val="002640B0"/>
    <w:rsid w:val="00291BF4"/>
    <w:rsid w:val="00293655"/>
    <w:rsid w:val="002B3B65"/>
    <w:rsid w:val="002C32D3"/>
    <w:rsid w:val="002D7005"/>
    <w:rsid w:val="002F5B10"/>
    <w:rsid w:val="003007A3"/>
    <w:rsid w:val="0030159E"/>
    <w:rsid w:val="0031367B"/>
    <w:rsid w:val="003209C2"/>
    <w:rsid w:val="003231B7"/>
    <w:rsid w:val="0032573F"/>
    <w:rsid w:val="00327A3D"/>
    <w:rsid w:val="00327C8E"/>
    <w:rsid w:val="00333DCF"/>
    <w:rsid w:val="00334829"/>
    <w:rsid w:val="0033758E"/>
    <w:rsid w:val="00340C19"/>
    <w:rsid w:val="00341FD1"/>
    <w:rsid w:val="00366B54"/>
    <w:rsid w:val="00373527"/>
    <w:rsid w:val="003764FB"/>
    <w:rsid w:val="0038491B"/>
    <w:rsid w:val="00387CA1"/>
    <w:rsid w:val="003B13D0"/>
    <w:rsid w:val="003B2060"/>
    <w:rsid w:val="003C140C"/>
    <w:rsid w:val="003C476F"/>
    <w:rsid w:val="003D1308"/>
    <w:rsid w:val="003D40A2"/>
    <w:rsid w:val="003D53AD"/>
    <w:rsid w:val="003D705D"/>
    <w:rsid w:val="003E5AE1"/>
    <w:rsid w:val="00400C8D"/>
    <w:rsid w:val="004022CE"/>
    <w:rsid w:val="0040553B"/>
    <w:rsid w:val="00406DB9"/>
    <w:rsid w:val="004213E5"/>
    <w:rsid w:val="0043225D"/>
    <w:rsid w:val="00432946"/>
    <w:rsid w:val="00433659"/>
    <w:rsid w:val="004409C2"/>
    <w:rsid w:val="00444A09"/>
    <w:rsid w:val="0044731A"/>
    <w:rsid w:val="004523BC"/>
    <w:rsid w:val="004579DE"/>
    <w:rsid w:val="0046715C"/>
    <w:rsid w:val="004766BF"/>
    <w:rsid w:val="0048403E"/>
    <w:rsid w:val="0049537A"/>
    <w:rsid w:val="004A3173"/>
    <w:rsid w:val="004A4EBF"/>
    <w:rsid w:val="004A5078"/>
    <w:rsid w:val="004D0007"/>
    <w:rsid w:val="004D405E"/>
    <w:rsid w:val="004E17A1"/>
    <w:rsid w:val="004F5F08"/>
    <w:rsid w:val="0050045F"/>
    <w:rsid w:val="00500B40"/>
    <w:rsid w:val="00501FEF"/>
    <w:rsid w:val="00503AC6"/>
    <w:rsid w:val="00505196"/>
    <w:rsid w:val="00506EF8"/>
    <w:rsid w:val="00510D67"/>
    <w:rsid w:val="00511C82"/>
    <w:rsid w:val="00516BC7"/>
    <w:rsid w:val="00524313"/>
    <w:rsid w:val="0052727B"/>
    <w:rsid w:val="00545792"/>
    <w:rsid w:val="0055247F"/>
    <w:rsid w:val="00561E01"/>
    <w:rsid w:val="005640AE"/>
    <w:rsid w:val="00565063"/>
    <w:rsid w:val="005810C7"/>
    <w:rsid w:val="0058209B"/>
    <w:rsid w:val="00582EF5"/>
    <w:rsid w:val="005834FD"/>
    <w:rsid w:val="00587475"/>
    <w:rsid w:val="00591BA9"/>
    <w:rsid w:val="005A65BE"/>
    <w:rsid w:val="005B0904"/>
    <w:rsid w:val="005B3442"/>
    <w:rsid w:val="005B6838"/>
    <w:rsid w:val="005D4109"/>
    <w:rsid w:val="005E3106"/>
    <w:rsid w:val="005E3CE2"/>
    <w:rsid w:val="005E7554"/>
    <w:rsid w:val="005E7BF4"/>
    <w:rsid w:val="006360D0"/>
    <w:rsid w:val="006379AA"/>
    <w:rsid w:val="00640C94"/>
    <w:rsid w:val="006431B4"/>
    <w:rsid w:val="00646755"/>
    <w:rsid w:val="00651818"/>
    <w:rsid w:val="00653F80"/>
    <w:rsid w:val="00661C31"/>
    <w:rsid w:val="00665E59"/>
    <w:rsid w:val="006674F6"/>
    <w:rsid w:val="00673FBF"/>
    <w:rsid w:val="00681FB4"/>
    <w:rsid w:val="0068710D"/>
    <w:rsid w:val="006962F1"/>
    <w:rsid w:val="006A518E"/>
    <w:rsid w:val="006A549C"/>
    <w:rsid w:val="006A77BB"/>
    <w:rsid w:val="006B7696"/>
    <w:rsid w:val="006C03BE"/>
    <w:rsid w:val="006C1D24"/>
    <w:rsid w:val="006C6D96"/>
    <w:rsid w:val="006E27DB"/>
    <w:rsid w:val="006E30C5"/>
    <w:rsid w:val="006E6829"/>
    <w:rsid w:val="006F345E"/>
    <w:rsid w:val="006F37E4"/>
    <w:rsid w:val="006F7B40"/>
    <w:rsid w:val="007006A4"/>
    <w:rsid w:val="0070128E"/>
    <w:rsid w:val="00705B40"/>
    <w:rsid w:val="00713348"/>
    <w:rsid w:val="00717632"/>
    <w:rsid w:val="007360C8"/>
    <w:rsid w:val="00751204"/>
    <w:rsid w:val="00753C07"/>
    <w:rsid w:val="00754864"/>
    <w:rsid w:val="007555FA"/>
    <w:rsid w:val="0075587B"/>
    <w:rsid w:val="00756A0F"/>
    <w:rsid w:val="00757260"/>
    <w:rsid w:val="007575AA"/>
    <w:rsid w:val="00762BB8"/>
    <w:rsid w:val="007756DD"/>
    <w:rsid w:val="00784142"/>
    <w:rsid w:val="007A0149"/>
    <w:rsid w:val="007A14C6"/>
    <w:rsid w:val="007A5DA9"/>
    <w:rsid w:val="007A7498"/>
    <w:rsid w:val="007A76C0"/>
    <w:rsid w:val="007B11FD"/>
    <w:rsid w:val="007E1607"/>
    <w:rsid w:val="007E3E78"/>
    <w:rsid w:val="007E45B4"/>
    <w:rsid w:val="007E66DA"/>
    <w:rsid w:val="007E6FC6"/>
    <w:rsid w:val="007F0FC0"/>
    <w:rsid w:val="007F20EE"/>
    <w:rsid w:val="007F30A0"/>
    <w:rsid w:val="007F6D86"/>
    <w:rsid w:val="00805CB8"/>
    <w:rsid w:val="0080727C"/>
    <w:rsid w:val="00824FEA"/>
    <w:rsid w:val="00840234"/>
    <w:rsid w:val="00841B40"/>
    <w:rsid w:val="00844CD3"/>
    <w:rsid w:val="0084597C"/>
    <w:rsid w:val="008614F4"/>
    <w:rsid w:val="008649CA"/>
    <w:rsid w:val="0086646C"/>
    <w:rsid w:val="008722F8"/>
    <w:rsid w:val="0087271E"/>
    <w:rsid w:val="008736FB"/>
    <w:rsid w:val="008A787F"/>
    <w:rsid w:val="008B0A9F"/>
    <w:rsid w:val="008B5611"/>
    <w:rsid w:val="008B578A"/>
    <w:rsid w:val="008D346E"/>
    <w:rsid w:val="008E05BE"/>
    <w:rsid w:val="008E6393"/>
    <w:rsid w:val="008E7EE0"/>
    <w:rsid w:val="008F01FB"/>
    <w:rsid w:val="008F2030"/>
    <w:rsid w:val="008F2495"/>
    <w:rsid w:val="00907B64"/>
    <w:rsid w:val="00913088"/>
    <w:rsid w:val="00914C3D"/>
    <w:rsid w:val="0092311C"/>
    <w:rsid w:val="009242C7"/>
    <w:rsid w:val="00940D08"/>
    <w:rsid w:val="00947569"/>
    <w:rsid w:val="009600C9"/>
    <w:rsid w:val="00960A70"/>
    <w:rsid w:val="009621EA"/>
    <w:rsid w:val="009757A3"/>
    <w:rsid w:val="009771EF"/>
    <w:rsid w:val="00985EA0"/>
    <w:rsid w:val="009913BF"/>
    <w:rsid w:val="00993CAB"/>
    <w:rsid w:val="009973E4"/>
    <w:rsid w:val="009A2784"/>
    <w:rsid w:val="009B2453"/>
    <w:rsid w:val="009C41CB"/>
    <w:rsid w:val="009D1FDE"/>
    <w:rsid w:val="009D6495"/>
    <w:rsid w:val="00A00AB1"/>
    <w:rsid w:val="00A023F9"/>
    <w:rsid w:val="00A025F0"/>
    <w:rsid w:val="00A02B38"/>
    <w:rsid w:val="00A10DDD"/>
    <w:rsid w:val="00A11778"/>
    <w:rsid w:val="00A16FE1"/>
    <w:rsid w:val="00A209EB"/>
    <w:rsid w:val="00A214C3"/>
    <w:rsid w:val="00A26E3A"/>
    <w:rsid w:val="00A3685D"/>
    <w:rsid w:val="00A408F8"/>
    <w:rsid w:val="00A42ECC"/>
    <w:rsid w:val="00A60613"/>
    <w:rsid w:val="00A60738"/>
    <w:rsid w:val="00A71C91"/>
    <w:rsid w:val="00A76A42"/>
    <w:rsid w:val="00A77092"/>
    <w:rsid w:val="00A81A1B"/>
    <w:rsid w:val="00AA1072"/>
    <w:rsid w:val="00AA22DC"/>
    <w:rsid w:val="00AB7C95"/>
    <w:rsid w:val="00AB7ED5"/>
    <w:rsid w:val="00AB7EF8"/>
    <w:rsid w:val="00AC25DE"/>
    <w:rsid w:val="00AC6B56"/>
    <w:rsid w:val="00AD003F"/>
    <w:rsid w:val="00AD5C39"/>
    <w:rsid w:val="00AE068A"/>
    <w:rsid w:val="00AE3C0C"/>
    <w:rsid w:val="00AE4FBB"/>
    <w:rsid w:val="00AE7D4B"/>
    <w:rsid w:val="00AE7FEE"/>
    <w:rsid w:val="00AF6718"/>
    <w:rsid w:val="00B06A4C"/>
    <w:rsid w:val="00B10576"/>
    <w:rsid w:val="00B120D6"/>
    <w:rsid w:val="00B135A0"/>
    <w:rsid w:val="00B14DEC"/>
    <w:rsid w:val="00B30C0E"/>
    <w:rsid w:val="00B369A9"/>
    <w:rsid w:val="00B42828"/>
    <w:rsid w:val="00B458BB"/>
    <w:rsid w:val="00B47965"/>
    <w:rsid w:val="00B510FA"/>
    <w:rsid w:val="00B531CF"/>
    <w:rsid w:val="00B54223"/>
    <w:rsid w:val="00B63AD5"/>
    <w:rsid w:val="00B676A8"/>
    <w:rsid w:val="00B71FCB"/>
    <w:rsid w:val="00B75EAE"/>
    <w:rsid w:val="00B76481"/>
    <w:rsid w:val="00B84892"/>
    <w:rsid w:val="00B873DA"/>
    <w:rsid w:val="00BA5293"/>
    <w:rsid w:val="00BA5999"/>
    <w:rsid w:val="00BA7F8E"/>
    <w:rsid w:val="00BB1184"/>
    <w:rsid w:val="00BC765A"/>
    <w:rsid w:val="00BC769F"/>
    <w:rsid w:val="00BD55BE"/>
    <w:rsid w:val="00BD55FF"/>
    <w:rsid w:val="00BD59A9"/>
    <w:rsid w:val="00BD5A25"/>
    <w:rsid w:val="00BD6EC3"/>
    <w:rsid w:val="00BE3F64"/>
    <w:rsid w:val="00C00DB9"/>
    <w:rsid w:val="00C02D75"/>
    <w:rsid w:val="00C30944"/>
    <w:rsid w:val="00C324FF"/>
    <w:rsid w:val="00C328FB"/>
    <w:rsid w:val="00C37ED3"/>
    <w:rsid w:val="00C42987"/>
    <w:rsid w:val="00C443F7"/>
    <w:rsid w:val="00C50AC5"/>
    <w:rsid w:val="00C51068"/>
    <w:rsid w:val="00C62016"/>
    <w:rsid w:val="00C738DC"/>
    <w:rsid w:val="00C813B4"/>
    <w:rsid w:val="00C87325"/>
    <w:rsid w:val="00CA2021"/>
    <w:rsid w:val="00CB01DB"/>
    <w:rsid w:val="00CB1C2D"/>
    <w:rsid w:val="00CC49B3"/>
    <w:rsid w:val="00CD49C3"/>
    <w:rsid w:val="00CD7595"/>
    <w:rsid w:val="00D06B3D"/>
    <w:rsid w:val="00D16E29"/>
    <w:rsid w:val="00D2063B"/>
    <w:rsid w:val="00D224A6"/>
    <w:rsid w:val="00D27618"/>
    <w:rsid w:val="00D30D88"/>
    <w:rsid w:val="00D42DCE"/>
    <w:rsid w:val="00D53AE4"/>
    <w:rsid w:val="00D56534"/>
    <w:rsid w:val="00D62029"/>
    <w:rsid w:val="00D74CEE"/>
    <w:rsid w:val="00D84AED"/>
    <w:rsid w:val="00D97851"/>
    <w:rsid w:val="00DA09F5"/>
    <w:rsid w:val="00DA637B"/>
    <w:rsid w:val="00DB4D74"/>
    <w:rsid w:val="00DB62FE"/>
    <w:rsid w:val="00DC3746"/>
    <w:rsid w:val="00DD0309"/>
    <w:rsid w:val="00DD2FEA"/>
    <w:rsid w:val="00DD5EC2"/>
    <w:rsid w:val="00DD6389"/>
    <w:rsid w:val="00DE160D"/>
    <w:rsid w:val="00DE261A"/>
    <w:rsid w:val="00DE5BF2"/>
    <w:rsid w:val="00DE79EB"/>
    <w:rsid w:val="00DF181C"/>
    <w:rsid w:val="00E002AF"/>
    <w:rsid w:val="00E03665"/>
    <w:rsid w:val="00E13A2A"/>
    <w:rsid w:val="00E21303"/>
    <w:rsid w:val="00E34D22"/>
    <w:rsid w:val="00E36046"/>
    <w:rsid w:val="00E41BDE"/>
    <w:rsid w:val="00E5169E"/>
    <w:rsid w:val="00E5220D"/>
    <w:rsid w:val="00E6153E"/>
    <w:rsid w:val="00E65B7A"/>
    <w:rsid w:val="00E90694"/>
    <w:rsid w:val="00EC06FD"/>
    <w:rsid w:val="00EC2778"/>
    <w:rsid w:val="00EC4A57"/>
    <w:rsid w:val="00ED5E15"/>
    <w:rsid w:val="00EE08D7"/>
    <w:rsid w:val="00EF0CEF"/>
    <w:rsid w:val="00F052A7"/>
    <w:rsid w:val="00F17E45"/>
    <w:rsid w:val="00F250F9"/>
    <w:rsid w:val="00F3414C"/>
    <w:rsid w:val="00F44FF8"/>
    <w:rsid w:val="00F45589"/>
    <w:rsid w:val="00F47157"/>
    <w:rsid w:val="00F52787"/>
    <w:rsid w:val="00F53E9D"/>
    <w:rsid w:val="00F61143"/>
    <w:rsid w:val="00F92158"/>
    <w:rsid w:val="00F94E61"/>
    <w:rsid w:val="00F96D64"/>
    <w:rsid w:val="00F97967"/>
    <w:rsid w:val="00FA3A62"/>
    <w:rsid w:val="00FA4045"/>
    <w:rsid w:val="00FA48E1"/>
    <w:rsid w:val="00FB0495"/>
    <w:rsid w:val="00FB52D3"/>
    <w:rsid w:val="00FC4078"/>
    <w:rsid w:val="00FD0175"/>
    <w:rsid w:val="00FD355C"/>
    <w:rsid w:val="00FD7954"/>
    <w:rsid w:val="00FE6E0E"/>
    <w:rsid w:val="00FF01A3"/>
    <w:rsid w:val="00FF3128"/>
    <w:rsid w:val="65A817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194E69"/>
  <w15:docId w15:val="{DDBC34F2-2E61-41C1-9B4B-01E090895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92158"/>
    <w:pPr>
      <w:jc w:val="both"/>
    </w:pPr>
    <w:rPr>
      <w:lang w:val="sk-SK"/>
    </w:rPr>
  </w:style>
  <w:style w:type="paragraph" w:styleId="Nadpis1">
    <w:name w:val="heading 1"/>
    <w:basedOn w:val="Normlny"/>
    <w:next w:val="Normlny"/>
    <w:link w:val="Nadpis1Char"/>
    <w:uiPriority w:val="9"/>
    <w:qFormat/>
    <w:pPr>
      <w:keepNext/>
      <w:keepLines/>
      <w:spacing w:before="480" w:after="200"/>
      <w:outlineLvl w:val="0"/>
    </w:pPr>
    <w:rPr>
      <w:rFonts w:ascii="Arial" w:eastAsia="Arial" w:hAnsi="Arial" w:cs="Arial"/>
      <w:sz w:val="40"/>
      <w:szCs w:val="40"/>
    </w:rPr>
  </w:style>
  <w:style w:type="paragraph" w:styleId="Nadpis2">
    <w:name w:val="heading 2"/>
    <w:basedOn w:val="Normlny"/>
    <w:next w:val="Normlny"/>
    <w:link w:val="Nadpis2Char"/>
    <w:uiPriority w:val="9"/>
    <w:unhideWhenUsed/>
    <w:qFormat/>
    <w:pPr>
      <w:keepNext/>
      <w:keepLines/>
      <w:spacing w:before="360" w:after="200"/>
      <w:outlineLvl w:val="1"/>
    </w:pPr>
    <w:rPr>
      <w:rFonts w:ascii="Arial" w:eastAsia="Arial" w:hAnsi="Arial" w:cs="Arial"/>
      <w:sz w:val="34"/>
    </w:rPr>
  </w:style>
  <w:style w:type="paragraph" w:styleId="Nadpis3">
    <w:name w:val="heading 3"/>
    <w:basedOn w:val="Normlny"/>
    <w:next w:val="Normlny"/>
    <w:link w:val="Nadpis3Char"/>
    <w:uiPriority w:val="9"/>
    <w:unhideWhenUsed/>
    <w:qFormat/>
    <w:pPr>
      <w:keepNext/>
      <w:keepLines/>
      <w:spacing w:before="320" w:after="200"/>
      <w:outlineLvl w:val="2"/>
    </w:pPr>
    <w:rPr>
      <w:rFonts w:ascii="Arial" w:eastAsia="Arial" w:hAnsi="Arial" w:cs="Arial"/>
      <w:sz w:val="30"/>
      <w:szCs w:val="30"/>
    </w:rPr>
  </w:style>
  <w:style w:type="paragraph" w:styleId="Nadpis4">
    <w:name w:val="heading 4"/>
    <w:basedOn w:val="Normlny"/>
    <w:next w:val="Normlny"/>
    <w:link w:val="Nadpis4Char"/>
    <w:uiPriority w:val="9"/>
    <w:unhideWhenUsed/>
    <w:qFormat/>
    <w:pPr>
      <w:keepNext/>
      <w:keepLines/>
      <w:spacing w:before="320" w:after="200"/>
      <w:outlineLvl w:val="3"/>
    </w:pPr>
    <w:rPr>
      <w:rFonts w:ascii="Arial" w:eastAsia="Arial" w:hAnsi="Arial" w:cs="Arial"/>
      <w:b/>
      <w:bCs/>
      <w:sz w:val="26"/>
      <w:szCs w:val="26"/>
    </w:rPr>
  </w:style>
  <w:style w:type="paragraph" w:styleId="Nadpis5">
    <w:name w:val="heading 5"/>
    <w:basedOn w:val="Normlny"/>
    <w:next w:val="Normlny"/>
    <w:link w:val="Nadpis5Char"/>
    <w:uiPriority w:val="9"/>
    <w:unhideWhenUsed/>
    <w:qFormat/>
    <w:pPr>
      <w:keepNext/>
      <w:keepLines/>
      <w:spacing w:before="320" w:after="200"/>
      <w:outlineLvl w:val="4"/>
    </w:pPr>
    <w:rPr>
      <w:rFonts w:ascii="Arial" w:eastAsia="Arial" w:hAnsi="Arial" w:cs="Arial"/>
      <w:b/>
      <w:bCs/>
      <w:sz w:val="24"/>
      <w:szCs w:val="24"/>
    </w:rPr>
  </w:style>
  <w:style w:type="paragraph" w:styleId="Nadpis6">
    <w:name w:val="heading 6"/>
    <w:basedOn w:val="Normlny"/>
    <w:next w:val="Normlny"/>
    <w:link w:val="Nadpis6Char"/>
    <w:uiPriority w:val="9"/>
    <w:unhideWhenUsed/>
    <w:qFormat/>
    <w:pPr>
      <w:keepNext/>
      <w:keepLines/>
      <w:spacing w:before="320" w:after="200"/>
      <w:outlineLvl w:val="5"/>
    </w:pPr>
    <w:rPr>
      <w:rFonts w:ascii="Arial" w:eastAsia="Arial" w:hAnsi="Arial" w:cs="Arial"/>
      <w:b/>
      <w:bCs/>
    </w:rPr>
  </w:style>
  <w:style w:type="paragraph" w:styleId="Nadpis7">
    <w:name w:val="heading 7"/>
    <w:basedOn w:val="Normlny"/>
    <w:next w:val="Normlny"/>
    <w:link w:val="Nadpis7Char"/>
    <w:uiPriority w:val="9"/>
    <w:unhideWhenUsed/>
    <w:qFormat/>
    <w:pPr>
      <w:keepNext/>
      <w:keepLines/>
      <w:spacing w:before="320" w:after="200"/>
      <w:outlineLvl w:val="6"/>
    </w:pPr>
    <w:rPr>
      <w:rFonts w:ascii="Arial" w:eastAsia="Arial" w:hAnsi="Arial" w:cs="Arial"/>
      <w:b/>
      <w:bCs/>
      <w:i/>
      <w:iCs/>
    </w:rPr>
  </w:style>
  <w:style w:type="paragraph" w:styleId="Nadpis8">
    <w:name w:val="heading 8"/>
    <w:basedOn w:val="Normlny"/>
    <w:next w:val="Normlny"/>
    <w:link w:val="Nadpis8Char"/>
    <w:uiPriority w:val="9"/>
    <w:unhideWhenUsed/>
    <w:qFormat/>
    <w:pPr>
      <w:keepNext/>
      <w:keepLines/>
      <w:spacing w:before="320" w:after="200"/>
      <w:outlineLvl w:val="7"/>
    </w:pPr>
    <w:rPr>
      <w:rFonts w:ascii="Arial" w:eastAsia="Arial" w:hAnsi="Arial" w:cs="Arial"/>
      <w:i/>
      <w:iCs/>
    </w:rPr>
  </w:style>
  <w:style w:type="paragraph" w:styleId="Nadpis9">
    <w:name w:val="heading 9"/>
    <w:basedOn w:val="Normlny"/>
    <w:next w:val="Normlny"/>
    <w:link w:val="Nadpis9Char"/>
    <w:uiPriority w:val="9"/>
    <w:unhideWhenUsed/>
    <w:qFormat/>
    <w:pPr>
      <w:keepNext/>
      <w:keepLines/>
      <w:spacing w:before="320" w:after="200"/>
      <w:outlineLvl w:val="8"/>
    </w:pPr>
    <w:rPr>
      <w:rFonts w:ascii="Arial" w:eastAsia="Arial" w:hAnsi="Arial" w:cs="Arial"/>
      <w:i/>
      <w:iCs/>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Pr>
      <w:rFonts w:ascii="Arial" w:eastAsia="Arial" w:hAnsi="Arial" w:cs="Arial"/>
      <w:sz w:val="40"/>
      <w:szCs w:val="40"/>
    </w:rPr>
  </w:style>
  <w:style w:type="character" w:customStyle="1" w:styleId="Nadpis2Char">
    <w:name w:val="Nadpis 2 Char"/>
    <w:basedOn w:val="Predvolenpsmoodseku"/>
    <w:link w:val="Nadpis2"/>
    <w:uiPriority w:val="9"/>
    <w:rPr>
      <w:rFonts w:ascii="Arial" w:eastAsia="Arial" w:hAnsi="Arial" w:cs="Arial"/>
      <w:sz w:val="34"/>
    </w:rPr>
  </w:style>
  <w:style w:type="character" w:customStyle="1" w:styleId="Nadpis3Char">
    <w:name w:val="Nadpis 3 Char"/>
    <w:basedOn w:val="Predvolenpsmoodseku"/>
    <w:link w:val="Nadpis3"/>
    <w:uiPriority w:val="9"/>
    <w:rPr>
      <w:rFonts w:ascii="Arial" w:eastAsia="Arial" w:hAnsi="Arial" w:cs="Arial"/>
      <w:sz w:val="30"/>
      <w:szCs w:val="30"/>
    </w:rPr>
  </w:style>
  <w:style w:type="character" w:customStyle="1" w:styleId="Nadpis4Char">
    <w:name w:val="Nadpis 4 Char"/>
    <w:basedOn w:val="Predvolenpsmoodseku"/>
    <w:link w:val="Nadpis4"/>
    <w:uiPriority w:val="9"/>
    <w:rPr>
      <w:rFonts w:ascii="Arial" w:eastAsia="Arial" w:hAnsi="Arial" w:cs="Arial"/>
      <w:b/>
      <w:bCs/>
      <w:sz w:val="26"/>
      <w:szCs w:val="26"/>
    </w:rPr>
  </w:style>
  <w:style w:type="character" w:customStyle="1" w:styleId="Nadpis5Char">
    <w:name w:val="Nadpis 5 Char"/>
    <w:basedOn w:val="Predvolenpsmoodseku"/>
    <w:link w:val="Nadpis5"/>
    <w:uiPriority w:val="9"/>
    <w:rPr>
      <w:rFonts w:ascii="Arial" w:eastAsia="Arial" w:hAnsi="Arial" w:cs="Arial"/>
      <w:b/>
      <w:bCs/>
      <w:sz w:val="24"/>
      <w:szCs w:val="24"/>
    </w:rPr>
  </w:style>
  <w:style w:type="character" w:customStyle="1" w:styleId="Nadpis6Char">
    <w:name w:val="Nadpis 6 Char"/>
    <w:basedOn w:val="Predvolenpsmoodseku"/>
    <w:link w:val="Nadpis6"/>
    <w:uiPriority w:val="9"/>
    <w:rPr>
      <w:rFonts w:ascii="Arial" w:eastAsia="Arial" w:hAnsi="Arial" w:cs="Arial"/>
      <w:b/>
      <w:bCs/>
      <w:sz w:val="22"/>
      <w:szCs w:val="22"/>
    </w:rPr>
  </w:style>
  <w:style w:type="character" w:customStyle="1" w:styleId="Nadpis7Char">
    <w:name w:val="Nadpis 7 Char"/>
    <w:basedOn w:val="Predvolenpsmoodseku"/>
    <w:link w:val="Nadpis7"/>
    <w:uiPriority w:val="9"/>
    <w:rPr>
      <w:rFonts w:ascii="Arial" w:eastAsia="Arial" w:hAnsi="Arial" w:cs="Arial"/>
      <w:b/>
      <w:bCs/>
      <w:i/>
      <w:iCs/>
      <w:sz w:val="22"/>
      <w:szCs w:val="22"/>
    </w:rPr>
  </w:style>
  <w:style w:type="character" w:customStyle="1" w:styleId="Nadpis8Char">
    <w:name w:val="Nadpis 8 Char"/>
    <w:basedOn w:val="Predvolenpsmoodseku"/>
    <w:link w:val="Nadpis8"/>
    <w:uiPriority w:val="9"/>
    <w:rPr>
      <w:rFonts w:ascii="Arial" w:eastAsia="Arial" w:hAnsi="Arial" w:cs="Arial"/>
      <w:i/>
      <w:iCs/>
      <w:sz w:val="22"/>
      <w:szCs w:val="22"/>
    </w:rPr>
  </w:style>
  <w:style w:type="character" w:customStyle="1" w:styleId="Nadpis9Char">
    <w:name w:val="Nadpis 9 Char"/>
    <w:basedOn w:val="Predvolenpsmoodseku"/>
    <w:link w:val="Nadpis9"/>
    <w:uiPriority w:val="9"/>
    <w:rPr>
      <w:rFonts w:ascii="Arial" w:eastAsia="Arial" w:hAnsi="Arial" w:cs="Arial"/>
      <w:i/>
      <w:iCs/>
      <w:sz w:val="21"/>
      <w:szCs w:val="21"/>
    </w:rPr>
  </w:style>
  <w:style w:type="paragraph" w:styleId="Bezriadkovania">
    <w:name w:val="No Spacing"/>
    <w:uiPriority w:val="1"/>
    <w:qFormat/>
    <w:pPr>
      <w:spacing w:after="0" w:line="240" w:lineRule="auto"/>
    </w:pPr>
  </w:style>
  <w:style w:type="paragraph" w:styleId="Nzov">
    <w:name w:val="Title"/>
    <w:basedOn w:val="Normlny"/>
    <w:next w:val="Normlny"/>
    <w:link w:val="NzovChar"/>
    <w:uiPriority w:val="10"/>
    <w:qFormat/>
    <w:pPr>
      <w:spacing w:before="300" w:after="200"/>
      <w:contextualSpacing/>
    </w:pPr>
    <w:rPr>
      <w:sz w:val="48"/>
      <w:szCs w:val="48"/>
    </w:rPr>
  </w:style>
  <w:style w:type="character" w:customStyle="1" w:styleId="NzovChar">
    <w:name w:val="Názov Char"/>
    <w:basedOn w:val="Predvolenpsmoodseku"/>
    <w:link w:val="Nzov"/>
    <w:uiPriority w:val="10"/>
    <w:rPr>
      <w:sz w:val="48"/>
      <w:szCs w:val="48"/>
    </w:rPr>
  </w:style>
  <w:style w:type="paragraph" w:styleId="Podtitul">
    <w:name w:val="Subtitle"/>
    <w:basedOn w:val="Normlny"/>
    <w:next w:val="Normlny"/>
    <w:link w:val="PodtitulChar"/>
    <w:uiPriority w:val="11"/>
    <w:qFormat/>
    <w:pPr>
      <w:spacing w:before="200" w:after="200"/>
    </w:pPr>
    <w:rPr>
      <w:sz w:val="24"/>
      <w:szCs w:val="24"/>
    </w:rPr>
  </w:style>
  <w:style w:type="character" w:customStyle="1" w:styleId="PodtitulChar">
    <w:name w:val="Podtitul Char"/>
    <w:basedOn w:val="Predvolenpsmoodseku"/>
    <w:link w:val="Podtitul"/>
    <w:uiPriority w:val="11"/>
    <w:rPr>
      <w:sz w:val="24"/>
      <w:szCs w:val="24"/>
    </w:rPr>
  </w:style>
  <w:style w:type="paragraph" w:styleId="Citcia">
    <w:name w:val="Quote"/>
    <w:basedOn w:val="Normlny"/>
    <w:next w:val="Normlny"/>
    <w:link w:val="CitciaChar"/>
    <w:uiPriority w:val="29"/>
    <w:qFormat/>
    <w:pPr>
      <w:ind w:left="720" w:right="720"/>
    </w:pPr>
    <w:rPr>
      <w:i/>
    </w:rPr>
  </w:style>
  <w:style w:type="character" w:customStyle="1" w:styleId="CitciaChar">
    <w:name w:val="Citácia Char"/>
    <w:link w:val="Citcia"/>
    <w:uiPriority w:val="29"/>
    <w:rPr>
      <w:i/>
    </w:rPr>
  </w:style>
  <w:style w:type="paragraph" w:styleId="Zvraznencitcia">
    <w:name w:val="Intense Quote"/>
    <w:basedOn w:val="Normlny"/>
    <w:next w:val="Normlny"/>
    <w:link w:val="Zvraznencitcia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ZvraznencitciaChar">
    <w:name w:val="Zvýraznená citácia Char"/>
    <w:link w:val="Zvraznencitcia"/>
    <w:uiPriority w:val="30"/>
    <w:rPr>
      <w:i/>
    </w:rPr>
  </w:style>
  <w:style w:type="paragraph" w:styleId="Popis">
    <w:name w:val="caption"/>
    <w:basedOn w:val="Normlny"/>
    <w:next w:val="Normlny"/>
    <w:uiPriority w:val="35"/>
    <w:semiHidden/>
    <w:unhideWhenUsed/>
    <w:qFormat/>
    <w:pPr>
      <w:spacing w:line="276" w:lineRule="auto"/>
    </w:pPr>
    <w:rPr>
      <w:b/>
      <w:bCs/>
      <w:color w:val="5B9BD5" w:themeColor="accent1"/>
      <w:sz w:val="18"/>
      <w:szCs w:val="18"/>
    </w:rPr>
  </w:style>
  <w:style w:type="character" w:customStyle="1" w:styleId="CaptionChar">
    <w:name w:val="Caption Char"/>
    <w:uiPriority w:val="99"/>
  </w:style>
  <w:style w:type="table" w:customStyle="1" w:styleId="TableGridLight">
    <w:name w:val="Table Grid Light"/>
    <w:basedOn w:val="Normlnatabuk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Obyajntabuka1">
    <w:name w:val="Plain Table 1"/>
    <w:basedOn w:val="Normlnatabuk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Obyajntabuka2">
    <w:name w:val="Plain Table 2"/>
    <w:basedOn w:val="Normlnatabuka"/>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Obyajntabuka3">
    <w:name w:val="Plain Table 3"/>
    <w:basedOn w:val="Normlnatabuka"/>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Obyajntabuka4">
    <w:name w:val="Plain Table 4"/>
    <w:basedOn w:val="Normlnatabuka"/>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Obyajntabuka5">
    <w:name w:val="Plain Table 5"/>
    <w:basedOn w:val="Normlnatabuka"/>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ukasmriekou1svetl">
    <w:name w:val="Grid Table 1 Light"/>
    <w:basedOn w:val="Normlnatabuka"/>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lnatabuka"/>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
    <w:name w:val="Grid Table 1 Light - Accent 2"/>
    <w:basedOn w:val="Normlnatabuk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Normlnatabuk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Normlnatabuk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Normlnatabuka"/>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
    <w:name w:val="Grid Table 1 Light - Accent 6"/>
    <w:basedOn w:val="Normlnatabuk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Tabukasmriekou2">
    <w:name w:val="Grid Table 2"/>
    <w:basedOn w:val="Normlnatabuk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Normlnatabuka"/>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2-Accent2">
    <w:name w:val="Grid Table 2 - Accent 2"/>
    <w:basedOn w:val="Normlnatabuk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
    <w:name w:val="Grid Table 2 - Accent 3"/>
    <w:basedOn w:val="Normlnatabuk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
    <w:name w:val="Grid Table 2 - Accent 4"/>
    <w:basedOn w:val="Normlnatabuk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
    <w:name w:val="Grid Table 2 - Accent 5"/>
    <w:basedOn w:val="Normlnatabuka"/>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2-Accent6">
    <w:name w:val="Grid Table 2 - Accent 6"/>
    <w:basedOn w:val="Normlnatabuk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Tabukasmriekou3">
    <w:name w:val="Grid Table 3"/>
    <w:basedOn w:val="Normlnatabuk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Normlnatabuka"/>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3-Accent2">
    <w:name w:val="Grid Table 3 - Accent 2"/>
    <w:basedOn w:val="Normlnatabuk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
    <w:name w:val="Grid Table 3 - Accent 3"/>
    <w:basedOn w:val="Normlnatabuk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
    <w:name w:val="Grid Table 3 - Accent 4"/>
    <w:basedOn w:val="Normlnatabuk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
    <w:name w:val="Grid Table 3 - Accent 5"/>
    <w:basedOn w:val="Normlnatabuka"/>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3-Accent6">
    <w:name w:val="Grid Table 3 - Accent 6"/>
    <w:basedOn w:val="Normlnatabuk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Tabukasmriekou4">
    <w:name w:val="Grid Table 4"/>
    <w:basedOn w:val="Normlnatabuka"/>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Normlnatabuka"/>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customStyle="1" w:styleId="GridTable4-Accent2">
    <w:name w:val="Grid Table 4 - Accent 2"/>
    <w:basedOn w:val="Normlnatabuka"/>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
    <w:name w:val="Grid Table 4 - Accent 3"/>
    <w:basedOn w:val="Normlnatabuka"/>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
    <w:name w:val="Grid Table 4 - Accent 4"/>
    <w:basedOn w:val="Normlnatabuka"/>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
    <w:name w:val="Grid Table 4 - Accent 5"/>
    <w:basedOn w:val="Normlnatabuka"/>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4-Accent6">
    <w:name w:val="Grid Table 4 - Accent 6"/>
    <w:basedOn w:val="Normlnatabuka"/>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Tabukasmriekou5tmav">
    <w:name w:val="Grid Table 5 Dark"/>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customStyle="1" w:styleId="GridTable5Dark-Accent2">
    <w:name w:val="Grid Table 5 Dark - Accent 2"/>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
    <w:name w:val="Grid Table 5 Dark - Accent 3"/>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
    <w:name w:val="Grid Table 5 Dark - Accent 5"/>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customStyle="1" w:styleId="GridTable5Dark-Accent6">
    <w:name w:val="Grid Table 5 Dark - Accent 6"/>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Tabukasmriekou6farebn">
    <w:name w:val="Grid Table 6 Colorful"/>
    <w:basedOn w:val="Normlnatabuka"/>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lnatabuka"/>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
    <w:name w:val="Grid Table 6 Colorful - Accent 2"/>
    <w:basedOn w:val="Normlnatabuk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Normlnatabuka"/>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Normlnatabuk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Normlnatabuka"/>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
    <w:name w:val="Grid Table 6 Colorful - Accent 6"/>
    <w:basedOn w:val="Normlnatabuka"/>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Tabukasmriekou7farebn">
    <w:name w:val="Grid Table 7 Colorful"/>
    <w:basedOn w:val="Normlnatabuka"/>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lnatabuka"/>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
    <w:name w:val="Grid Table 7 Colorful - Accent 2"/>
    <w:basedOn w:val="Normlnatabuka"/>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Normlnatabuka"/>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Normlnatabuka"/>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Normlnatabuka"/>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
    <w:name w:val="Grid Table 7 Colorful - Accent 6"/>
    <w:basedOn w:val="Normlnatabuka"/>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Tabukasozoznamom1svetl">
    <w:name w:val="List Table 1 Light"/>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customStyle="1" w:styleId="ListTable1Light-Accent2">
    <w:name w:val="List Table 1 Light - Accent 2"/>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
    <w:name w:val="List Table 1 Light - Accent 3"/>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
    <w:name w:val="List Table 1 Light - Accent 4"/>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
    <w:name w:val="List Table 1 Light - Accent 5"/>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customStyle="1" w:styleId="ListTable1Light-Accent6">
    <w:name w:val="List Table 1 Light - Accent 6"/>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Tabukasozoznamom2">
    <w:name w:val="List Table 2"/>
    <w:basedOn w:val="Normlnatabuka"/>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Normlnatabuka"/>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2-Accent2">
    <w:name w:val="List Table 2 - Accent 2"/>
    <w:basedOn w:val="Normlnatabuka"/>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
    <w:name w:val="List Table 2 - Accent 3"/>
    <w:basedOn w:val="Normlnatabuka"/>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
    <w:name w:val="List Table 2 - Accent 4"/>
    <w:basedOn w:val="Normlnatabuka"/>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
    <w:name w:val="List Table 2 - Accent 5"/>
    <w:basedOn w:val="Normlnatabuka"/>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2-Accent6">
    <w:name w:val="List Table 2 - Accent 6"/>
    <w:basedOn w:val="Normlnatabuka"/>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Tabukasozoznamom3">
    <w:name w:val="List Table 3"/>
    <w:basedOn w:val="Normlnatabuk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lnatabuka"/>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
    <w:name w:val="List Table 3 - Accent 2"/>
    <w:basedOn w:val="Normlnatabuk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Normlnatabuka"/>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Normlnatabuk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Normlnatabuka"/>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
    <w:name w:val="List Table 3 - Accent 6"/>
    <w:basedOn w:val="Normlnatabuka"/>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Tabukasozoznamom4">
    <w:name w:val="List Table 4"/>
    <w:basedOn w:val="Normlnatabuk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Normlnatabuka"/>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4-Accent2">
    <w:name w:val="List Table 4 - Accent 2"/>
    <w:basedOn w:val="Normlnatabuka"/>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
    <w:name w:val="List Table 4 - Accent 3"/>
    <w:basedOn w:val="Normlnatabuka"/>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
    <w:name w:val="List Table 4 - Accent 4"/>
    <w:basedOn w:val="Normlnatabuka"/>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
    <w:name w:val="List Table 4 - Accent 5"/>
    <w:basedOn w:val="Normlnatabuka"/>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4-Accent6">
    <w:name w:val="List Table 4 - Accent 6"/>
    <w:basedOn w:val="Normlnatabuka"/>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Tabukasozoznamom5tmav">
    <w:name w:val="List Table 5 Dark"/>
    <w:basedOn w:val="Normlnatabuka"/>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Normlnatabuka"/>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customStyle="1" w:styleId="ListTable5Dark-Accent2">
    <w:name w:val="List Table 5 Dark - Accent 2"/>
    <w:basedOn w:val="Normlnatabuka"/>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
    <w:name w:val="List Table 5 Dark - Accent 3"/>
    <w:basedOn w:val="Normlnatabuka"/>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
    <w:name w:val="List Table 5 Dark - Accent 4"/>
    <w:basedOn w:val="Normlnatabuka"/>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
    <w:name w:val="List Table 5 Dark - Accent 5"/>
    <w:basedOn w:val="Normlnatabuka"/>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customStyle="1" w:styleId="ListTable5Dark-Accent6">
    <w:name w:val="List Table 5 Dark - Accent 6"/>
    <w:basedOn w:val="Normlnatabuka"/>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Tabukasozoznamom6farebn">
    <w:name w:val="List Table 6 Colorful"/>
    <w:basedOn w:val="Normlnatabuka"/>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lnatabuka"/>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
    <w:name w:val="List Table 6 Colorful - Accent 2"/>
    <w:basedOn w:val="Normlnatabuka"/>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Normlnatabuka"/>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Normlnatabuka"/>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Normlnatabuka"/>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
    <w:name w:val="List Table 6 Colorful - Accent 6"/>
    <w:basedOn w:val="Normlnatabuka"/>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Tabukasozoznamom7farebn">
    <w:name w:val="List Table 7 Colorful"/>
    <w:basedOn w:val="Normlnatabuka"/>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lnatabuka"/>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
    <w:name w:val="List Table 7 Colorful - Accent 2"/>
    <w:basedOn w:val="Normlnatabuka"/>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Normlnatabuka"/>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Normlnatabuka"/>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Normlnatabuka"/>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
    <w:name w:val="List Table 7 Colorful - Accent 6"/>
    <w:basedOn w:val="Normlnatabuka"/>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Normlnatabuka"/>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lnatabuka"/>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Normlnatabuk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ormlnatabuk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ormlnatabuk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ormlnatabuka"/>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Normlnatabuk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textovprepojenie">
    <w:name w:val="Hyperlink"/>
    <w:uiPriority w:val="99"/>
    <w:unhideWhenUsed/>
    <w:rPr>
      <w:color w:val="0563C1" w:themeColor="hyperlink"/>
      <w:u w:val="single"/>
    </w:rPr>
  </w:style>
  <w:style w:type="paragraph" w:styleId="Textpoznmkypodiarou">
    <w:name w:val="footnote text"/>
    <w:basedOn w:val="Normlny"/>
    <w:link w:val="TextpoznmkypodiarouChar"/>
    <w:uiPriority w:val="99"/>
    <w:semiHidden/>
    <w:unhideWhenUsed/>
    <w:pPr>
      <w:spacing w:after="40" w:line="240" w:lineRule="auto"/>
    </w:pPr>
    <w:rPr>
      <w:sz w:val="18"/>
    </w:rPr>
  </w:style>
  <w:style w:type="character" w:customStyle="1" w:styleId="TextpoznmkypodiarouChar">
    <w:name w:val="Text poznámky pod čiarou Char"/>
    <w:link w:val="Textpoznmkypodiarou"/>
    <w:uiPriority w:val="99"/>
    <w:rPr>
      <w:sz w:val="18"/>
    </w:rPr>
  </w:style>
  <w:style w:type="character" w:styleId="Odkaznapoznmkupodiarou">
    <w:name w:val="footnote reference"/>
    <w:basedOn w:val="Predvolenpsmoodseku"/>
    <w:uiPriority w:val="99"/>
    <w:unhideWhenUsed/>
    <w:rPr>
      <w:vertAlign w:val="superscript"/>
    </w:rPr>
  </w:style>
  <w:style w:type="paragraph" w:styleId="Textvysvetlivky">
    <w:name w:val="endnote text"/>
    <w:basedOn w:val="Normlny"/>
    <w:link w:val="TextvysvetlivkyChar"/>
    <w:uiPriority w:val="99"/>
    <w:semiHidden/>
    <w:unhideWhenUsed/>
    <w:pPr>
      <w:spacing w:after="0" w:line="240" w:lineRule="auto"/>
    </w:pPr>
    <w:rPr>
      <w:sz w:val="20"/>
    </w:rPr>
  </w:style>
  <w:style w:type="character" w:customStyle="1" w:styleId="TextvysvetlivkyChar">
    <w:name w:val="Text vysvetlivky Char"/>
    <w:link w:val="Textvysvetlivky"/>
    <w:uiPriority w:val="99"/>
    <w:rPr>
      <w:sz w:val="20"/>
    </w:rPr>
  </w:style>
  <w:style w:type="character" w:styleId="Odkaznavysvetlivku">
    <w:name w:val="endnote reference"/>
    <w:basedOn w:val="Predvolenpsmoodseku"/>
    <w:uiPriority w:val="99"/>
    <w:semiHidden/>
    <w:unhideWhenUsed/>
    <w:rPr>
      <w:vertAlign w:val="superscript"/>
    </w:rPr>
  </w:style>
  <w:style w:type="paragraph" w:styleId="Obsah1">
    <w:name w:val="toc 1"/>
    <w:basedOn w:val="Normlny"/>
    <w:next w:val="Normlny"/>
    <w:uiPriority w:val="39"/>
    <w:unhideWhenUsed/>
    <w:pPr>
      <w:spacing w:after="57"/>
    </w:pPr>
  </w:style>
  <w:style w:type="paragraph" w:styleId="Obsah2">
    <w:name w:val="toc 2"/>
    <w:basedOn w:val="Normlny"/>
    <w:next w:val="Normlny"/>
    <w:uiPriority w:val="39"/>
    <w:unhideWhenUsed/>
    <w:pPr>
      <w:spacing w:after="57"/>
      <w:ind w:left="283"/>
    </w:pPr>
  </w:style>
  <w:style w:type="paragraph" w:styleId="Obsah3">
    <w:name w:val="toc 3"/>
    <w:basedOn w:val="Normlny"/>
    <w:next w:val="Normlny"/>
    <w:uiPriority w:val="39"/>
    <w:unhideWhenUsed/>
    <w:pPr>
      <w:spacing w:after="57"/>
      <w:ind w:left="567"/>
    </w:pPr>
  </w:style>
  <w:style w:type="paragraph" w:styleId="Obsah4">
    <w:name w:val="toc 4"/>
    <w:basedOn w:val="Normlny"/>
    <w:next w:val="Normlny"/>
    <w:uiPriority w:val="39"/>
    <w:unhideWhenUsed/>
    <w:pPr>
      <w:spacing w:after="57"/>
      <w:ind w:left="850"/>
    </w:pPr>
  </w:style>
  <w:style w:type="paragraph" w:styleId="Obsah5">
    <w:name w:val="toc 5"/>
    <w:basedOn w:val="Normlny"/>
    <w:next w:val="Normlny"/>
    <w:uiPriority w:val="39"/>
    <w:unhideWhenUsed/>
    <w:pPr>
      <w:spacing w:after="57"/>
      <w:ind w:left="1134"/>
    </w:pPr>
  </w:style>
  <w:style w:type="paragraph" w:styleId="Obsah6">
    <w:name w:val="toc 6"/>
    <w:basedOn w:val="Normlny"/>
    <w:next w:val="Normlny"/>
    <w:uiPriority w:val="39"/>
    <w:unhideWhenUsed/>
    <w:pPr>
      <w:spacing w:after="57"/>
      <w:ind w:left="1417"/>
    </w:pPr>
  </w:style>
  <w:style w:type="paragraph" w:styleId="Obsah7">
    <w:name w:val="toc 7"/>
    <w:basedOn w:val="Normlny"/>
    <w:next w:val="Normlny"/>
    <w:uiPriority w:val="39"/>
    <w:unhideWhenUsed/>
    <w:pPr>
      <w:spacing w:after="57"/>
      <w:ind w:left="1701"/>
    </w:pPr>
  </w:style>
  <w:style w:type="paragraph" w:styleId="Obsah8">
    <w:name w:val="toc 8"/>
    <w:basedOn w:val="Normlny"/>
    <w:next w:val="Normlny"/>
    <w:uiPriority w:val="39"/>
    <w:unhideWhenUsed/>
    <w:pPr>
      <w:spacing w:after="57"/>
      <w:ind w:left="1984"/>
    </w:pPr>
  </w:style>
  <w:style w:type="paragraph" w:styleId="Obsah9">
    <w:name w:val="toc 9"/>
    <w:basedOn w:val="Normlny"/>
    <w:next w:val="Normlny"/>
    <w:uiPriority w:val="39"/>
    <w:unhideWhenUsed/>
    <w:pPr>
      <w:spacing w:after="57"/>
      <w:ind w:left="2268"/>
    </w:pPr>
  </w:style>
  <w:style w:type="paragraph" w:styleId="Hlavikaobsahu">
    <w:name w:val="TOC Heading"/>
    <w:uiPriority w:val="39"/>
    <w:unhideWhenUsed/>
  </w:style>
  <w:style w:type="paragraph" w:styleId="Zoznamobrzkov">
    <w:name w:val="table of figures"/>
    <w:basedOn w:val="Normlny"/>
    <w:next w:val="Normlny"/>
    <w:uiPriority w:val="99"/>
    <w:unhideWhenUsed/>
    <w:pPr>
      <w:spacing w:after="0"/>
    </w:pPr>
  </w:style>
  <w:style w:type="table" w:styleId="Mriekatabuky">
    <w:name w:val="Table Grid"/>
    <w:basedOn w:val="Normlnatabuka"/>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lavika">
    <w:name w:val="header"/>
    <w:basedOn w:val="Normlny"/>
    <w:link w:val="HlavikaChar"/>
    <w:uiPriority w:val="99"/>
    <w:unhideWhenUsed/>
    <w:pPr>
      <w:tabs>
        <w:tab w:val="center" w:pos="4153"/>
        <w:tab w:val="right" w:pos="8306"/>
      </w:tabs>
      <w:spacing w:after="0" w:line="240" w:lineRule="auto"/>
    </w:pPr>
  </w:style>
  <w:style w:type="character" w:customStyle="1" w:styleId="HlavikaChar">
    <w:name w:val="Hlavička Char"/>
    <w:basedOn w:val="Predvolenpsmoodseku"/>
    <w:link w:val="Hlavika"/>
    <w:uiPriority w:val="99"/>
  </w:style>
  <w:style w:type="paragraph" w:styleId="Pta">
    <w:name w:val="footer"/>
    <w:basedOn w:val="Normlny"/>
    <w:link w:val="PtaChar"/>
    <w:uiPriority w:val="99"/>
    <w:unhideWhenUsed/>
    <w:pPr>
      <w:tabs>
        <w:tab w:val="center" w:pos="4153"/>
        <w:tab w:val="right" w:pos="8306"/>
      </w:tabs>
      <w:spacing w:after="0" w:line="240" w:lineRule="auto"/>
    </w:pPr>
  </w:style>
  <w:style w:type="character" w:customStyle="1" w:styleId="PtaChar">
    <w:name w:val="Päta Char"/>
    <w:basedOn w:val="Predvolenpsmoodseku"/>
    <w:link w:val="Pta"/>
    <w:uiPriority w:val="99"/>
  </w:style>
  <w:style w:type="paragraph" w:styleId="Odsekzoznamu">
    <w:name w:val="List Paragraph"/>
    <w:basedOn w:val="Normlny"/>
    <w:uiPriority w:val="99"/>
    <w:qFormat/>
    <w:pPr>
      <w:ind w:left="720"/>
      <w:contextualSpacing/>
    </w:pPr>
  </w:style>
  <w:style w:type="paragraph" w:customStyle="1" w:styleId="FTphase">
    <w:name w:val="FT phase"/>
    <w:basedOn w:val="Nadpis2"/>
    <w:next w:val="Normlny"/>
    <w:qFormat/>
    <w:rsid w:val="004579DE"/>
    <w:pPr>
      <w:ind w:left="360" w:hanging="360"/>
    </w:pPr>
    <w:rPr>
      <w:b/>
      <w:sz w:val="28"/>
    </w:rPr>
  </w:style>
  <w:style w:type="paragraph" w:customStyle="1" w:styleId="FTactivityassignment">
    <w:name w:val="FT activity assignment"/>
    <w:basedOn w:val="Normlny"/>
    <w:qFormat/>
    <w:rsid w:val="00F92158"/>
    <w:pPr>
      <w:pBdr>
        <w:top w:val="single" w:sz="2" w:space="1" w:color="299AF5"/>
        <w:bottom w:val="single" w:sz="2" w:space="1" w:color="299AF5"/>
      </w:pBdr>
    </w:pPr>
    <w:rPr>
      <w:rFonts w:ascii="Arial" w:hAnsi="Arial"/>
      <w:iCs/>
      <w:szCs w:val="28"/>
    </w:rPr>
  </w:style>
  <w:style w:type="paragraph" w:customStyle="1" w:styleId="FTNumberoftheactivity">
    <w:name w:val="FT Number of the activity"/>
    <w:basedOn w:val="Nadpis3"/>
    <w:next w:val="FTactivityassignment"/>
    <w:qFormat/>
    <w:rsid w:val="00D62029"/>
    <w:pPr>
      <w:numPr>
        <w:numId w:val="10"/>
      </w:numPr>
      <w:pBdr>
        <w:top w:val="single" w:sz="2" w:space="1" w:color="299AF5"/>
        <w:bottom w:val="single" w:sz="2" w:space="1" w:color="299AF5"/>
      </w:pBdr>
      <w:spacing w:after="0"/>
      <w:ind w:left="357" w:hanging="357"/>
    </w:pPr>
    <w:rPr>
      <w:b/>
      <w:sz w:val="22"/>
      <w:szCs w:val="20"/>
    </w:rPr>
  </w:style>
  <w:style w:type="paragraph" w:customStyle="1" w:styleId="FTLessonNo">
    <w:name w:val="FT Lesson No"/>
    <w:basedOn w:val="Nadpis1"/>
    <w:next w:val="Normlny"/>
    <w:qFormat/>
    <w:rsid w:val="00E5169E"/>
    <w:pPr>
      <w:numPr>
        <w:numId w:val="9"/>
      </w:numPr>
      <w:pBdr>
        <w:top w:val="single" w:sz="12" w:space="1" w:color="FFB800"/>
        <w:left w:val="single" w:sz="12" w:space="4" w:color="FFB800"/>
        <w:bottom w:val="single" w:sz="12" w:space="1" w:color="FFB800"/>
        <w:right w:val="single" w:sz="12" w:space="4" w:color="FFB800"/>
      </w:pBdr>
      <w:spacing w:line="240" w:lineRule="auto"/>
      <w:ind w:left="360"/>
      <w:jc w:val="center"/>
    </w:pPr>
    <w:rPr>
      <w:b/>
      <w:color w:val="FFB800"/>
      <w:sz w:val="24"/>
    </w:rPr>
  </w:style>
  <w:style w:type="character" w:customStyle="1" w:styleId="jlqj4b">
    <w:name w:val="jlqj4b"/>
    <w:basedOn w:val="Predvolenpsmoodseku"/>
    <w:rsid w:val="00C02D75"/>
  </w:style>
  <w:style w:type="character" w:customStyle="1" w:styleId="Nevyrieenzmienka1">
    <w:name w:val="Nevyriešená zmienka1"/>
    <w:basedOn w:val="Predvolenpsmoodseku"/>
    <w:uiPriority w:val="99"/>
    <w:semiHidden/>
    <w:unhideWhenUsed/>
    <w:rsid w:val="00C328FB"/>
    <w:rPr>
      <w:color w:val="605E5C"/>
      <w:shd w:val="clear" w:color="auto" w:fill="E1DFDD"/>
    </w:rPr>
  </w:style>
  <w:style w:type="character" w:customStyle="1" w:styleId="viiyi">
    <w:name w:val="viiyi"/>
    <w:basedOn w:val="Predvolenpsmoodseku"/>
    <w:rsid w:val="00AB7C95"/>
  </w:style>
  <w:style w:type="character" w:customStyle="1" w:styleId="linkify">
    <w:name w:val="linkify"/>
    <w:basedOn w:val="Predvolenpsmoodseku"/>
    <w:rsid w:val="00BA7F8E"/>
  </w:style>
  <w:style w:type="character" w:styleId="PouitHypertextovPrepojenie">
    <w:name w:val="FollowedHyperlink"/>
    <w:basedOn w:val="Predvolenpsmoodseku"/>
    <w:uiPriority w:val="99"/>
    <w:semiHidden/>
    <w:unhideWhenUsed/>
    <w:rsid w:val="00FA40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36553">
      <w:bodyDiv w:val="1"/>
      <w:marLeft w:val="0"/>
      <w:marRight w:val="0"/>
      <w:marTop w:val="0"/>
      <w:marBottom w:val="0"/>
      <w:divBdr>
        <w:top w:val="none" w:sz="0" w:space="0" w:color="auto"/>
        <w:left w:val="none" w:sz="0" w:space="0" w:color="auto"/>
        <w:bottom w:val="none" w:sz="0" w:space="0" w:color="auto"/>
        <w:right w:val="none" w:sz="0" w:space="0" w:color="auto"/>
      </w:divBdr>
    </w:div>
    <w:div w:id="220024844">
      <w:bodyDiv w:val="1"/>
      <w:marLeft w:val="0"/>
      <w:marRight w:val="0"/>
      <w:marTop w:val="0"/>
      <w:marBottom w:val="0"/>
      <w:divBdr>
        <w:top w:val="none" w:sz="0" w:space="0" w:color="auto"/>
        <w:left w:val="none" w:sz="0" w:space="0" w:color="auto"/>
        <w:bottom w:val="none" w:sz="0" w:space="0" w:color="auto"/>
        <w:right w:val="none" w:sz="0" w:space="0" w:color="auto"/>
      </w:divBdr>
    </w:div>
    <w:div w:id="541212908">
      <w:bodyDiv w:val="1"/>
      <w:marLeft w:val="0"/>
      <w:marRight w:val="0"/>
      <w:marTop w:val="0"/>
      <w:marBottom w:val="0"/>
      <w:divBdr>
        <w:top w:val="none" w:sz="0" w:space="0" w:color="auto"/>
        <w:left w:val="none" w:sz="0" w:space="0" w:color="auto"/>
        <w:bottom w:val="none" w:sz="0" w:space="0" w:color="auto"/>
        <w:right w:val="none" w:sz="0" w:space="0" w:color="auto"/>
      </w:divBdr>
    </w:div>
    <w:div w:id="542209723">
      <w:bodyDiv w:val="1"/>
      <w:marLeft w:val="0"/>
      <w:marRight w:val="0"/>
      <w:marTop w:val="0"/>
      <w:marBottom w:val="0"/>
      <w:divBdr>
        <w:top w:val="none" w:sz="0" w:space="0" w:color="auto"/>
        <w:left w:val="none" w:sz="0" w:space="0" w:color="auto"/>
        <w:bottom w:val="none" w:sz="0" w:space="0" w:color="auto"/>
        <w:right w:val="none" w:sz="0" w:space="0" w:color="auto"/>
      </w:divBdr>
    </w:div>
    <w:div w:id="606278495">
      <w:bodyDiv w:val="1"/>
      <w:marLeft w:val="0"/>
      <w:marRight w:val="0"/>
      <w:marTop w:val="0"/>
      <w:marBottom w:val="0"/>
      <w:divBdr>
        <w:top w:val="none" w:sz="0" w:space="0" w:color="auto"/>
        <w:left w:val="none" w:sz="0" w:space="0" w:color="auto"/>
        <w:bottom w:val="none" w:sz="0" w:space="0" w:color="auto"/>
        <w:right w:val="none" w:sz="0" w:space="0" w:color="auto"/>
      </w:divBdr>
    </w:div>
    <w:div w:id="798646027">
      <w:bodyDiv w:val="1"/>
      <w:marLeft w:val="0"/>
      <w:marRight w:val="0"/>
      <w:marTop w:val="0"/>
      <w:marBottom w:val="0"/>
      <w:divBdr>
        <w:top w:val="none" w:sz="0" w:space="0" w:color="auto"/>
        <w:left w:val="none" w:sz="0" w:space="0" w:color="auto"/>
        <w:bottom w:val="none" w:sz="0" w:space="0" w:color="auto"/>
        <w:right w:val="none" w:sz="0" w:space="0" w:color="auto"/>
      </w:divBdr>
    </w:div>
    <w:div w:id="809008727">
      <w:bodyDiv w:val="1"/>
      <w:marLeft w:val="0"/>
      <w:marRight w:val="0"/>
      <w:marTop w:val="0"/>
      <w:marBottom w:val="0"/>
      <w:divBdr>
        <w:top w:val="none" w:sz="0" w:space="0" w:color="auto"/>
        <w:left w:val="none" w:sz="0" w:space="0" w:color="auto"/>
        <w:bottom w:val="none" w:sz="0" w:space="0" w:color="auto"/>
        <w:right w:val="none" w:sz="0" w:space="0" w:color="auto"/>
      </w:divBdr>
    </w:div>
    <w:div w:id="963579778">
      <w:bodyDiv w:val="1"/>
      <w:marLeft w:val="0"/>
      <w:marRight w:val="0"/>
      <w:marTop w:val="0"/>
      <w:marBottom w:val="0"/>
      <w:divBdr>
        <w:top w:val="none" w:sz="0" w:space="0" w:color="auto"/>
        <w:left w:val="none" w:sz="0" w:space="0" w:color="auto"/>
        <w:bottom w:val="none" w:sz="0" w:space="0" w:color="auto"/>
        <w:right w:val="none" w:sz="0" w:space="0" w:color="auto"/>
      </w:divBdr>
    </w:div>
    <w:div w:id="976715361">
      <w:bodyDiv w:val="1"/>
      <w:marLeft w:val="0"/>
      <w:marRight w:val="0"/>
      <w:marTop w:val="0"/>
      <w:marBottom w:val="0"/>
      <w:divBdr>
        <w:top w:val="none" w:sz="0" w:space="0" w:color="auto"/>
        <w:left w:val="none" w:sz="0" w:space="0" w:color="auto"/>
        <w:bottom w:val="none" w:sz="0" w:space="0" w:color="auto"/>
        <w:right w:val="none" w:sz="0" w:space="0" w:color="auto"/>
      </w:divBdr>
    </w:div>
    <w:div w:id="1009598075">
      <w:bodyDiv w:val="1"/>
      <w:marLeft w:val="0"/>
      <w:marRight w:val="0"/>
      <w:marTop w:val="0"/>
      <w:marBottom w:val="0"/>
      <w:divBdr>
        <w:top w:val="none" w:sz="0" w:space="0" w:color="auto"/>
        <w:left w:val="none" w:sz="0" w:space="0" w:color="auto"/>
        <w:bottom w:val="none" w:sz="0" w:space="0" w:color="auto"/>
        <w:right w:val="none" w:sz="0" w:space="0" w:color="auto"/>
      </w:divBdr>
    </w:div>
    <w:div w:id="1314481571">
      <w:bodyDiv w:val="1"/>
      <w:marLeft w:val="0"/>
      <w:marRight w:val="0"/>
      <w:marTop w:val="0"/>
      <w:marBottom w:val="0"/>
      <w:divBdr>
        <w:top w:val="none" w:sz="0" w:space="0" w:color="auto"/>
        <w:left w:val="none" w:sz="0" w:space="0" w:color="auto"/>
        <w:bottom w:val="none" w:sz="0" w:space="0" w:color="auto"/>
        <w:right w:val="none" w:sz="0" w:space="0" w:color="auto"/>
      </w:divBdr>
    </w:div>
    <w:div w:id="1514032818">
      <w:bodyDiv w:val="1"/>
      <w:marLeft w:val="0"/>
      <w:marRight w:val="0"/>
      <w:marTop w:val="0"/>
      <w:marBottom w:val="0"/>
      <w:divBdr>
        <w:top w:val="none" w:sz="0" w:space="0" w:color="auto"/>
        <w:left w:val="none" w:sz="0" w:space="0" w:color="auto"/>
        <w:bottom w:val="none" w:sz="0" w:space="0" w:color="auto"/>
        <w:right w:val="none" w:sz="0" w:space="0" w:color="auto"/>
      </w:divBdr>
    </w:div>
    <w:div w:id="1550261679">
      <w:bodyDiv w:val="1"/>
      <w:marLeft w:val="0"/>
      <w:marRight w:val="0"/>
      <w:marTop w:val="0"/>
      <w:marBottom w:val="0"/>
      <w:divBdr>
        <w:top w:val="none" w:sz="0" w:space="0" w:color="auto"/>
        <w:left w:val="none" w:sz="0" w:space="0" w:color="auto"/>
        <w:bottom w:val="none" w:sz="0" w:space="0" w:color="auto"/>
        <w:right w:val="none" w:sz="0" w:space="0" w:color="auto"/>
      </w:divBdr>
    </w:div>
    <w:div w:id="2011441581">
      <w:bodyDiv w:val="1"/>
      <w:marLeft w:val="0"/>
      <w:marRight w:val="0"/>
      <w:marTop w:val="0"/>
      <w:marBottom w:val="0"/>
      <w:divBdr>
        <w:top w:val="none" w:sz="0" w:space="0" w:color="auto"/>
        <w:left w:val="none" w:sz="0" w:space="0" w:color="auto"/>
        <w:bottom w:val="none" w:sz="0" w:space="0" w:color="auto"/>
        <w:right w:val="none" w:sz="0" w:space="0" w:color="auto"/>
      </w:divBdr>
    </w:div>
    <w:div w:id="2044548854">
      <w:bodyDiv w:val="1"/>
      <w:marLeft w:val="0"/>
      <w:marRight w:val="0"/>
      <w:marTop w:val="0"/>
      <w:marBottom w:val="0"/>
      <w:divBdr>
        <w:top w:val="none" w:sz="0" w:space="0" w:color="auto"/>
        <w:left w:val="none" w:sz="0" w:space="0" w:color="auto"/>
        <w:bottom w:val="none" w:sz="0" w:space="0" w:color="auto"/>
        <w:right w:val="none" w:sz="0" w:space="0" w:color="auto"/>
      </w:divBdr>
    </w:div>
    <w:div w:id="2074233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eogebra.org/m/jq8r3wge" TargetMode="External"/><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eogebra.org/m/aqc6zjyt" TargetMode="External"/><Relationship Id="rId24" Type="http://schemas.openxmlformats.org/officeDocument/2006/relationships/image" Target="media/image11.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geogebra.org/m/w6zd3vpr" TargetMode="External"/><Relationship Id="rId27" Type="http://schemas.openxmlformats.org/officeDocument/2006/relationships/hyperlink" Target="https://www.geogebra.org/m/wwbnxscg" TargetMode="External"/><Relationship Id="rId30" Type="http://schemas.openxmlformats.org/officeDocument/2006/relationships/image" Target="media/image16.pn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19.png"/><Relationship Id="rId1" Type="http://schemas.openxmlformats.org/officeDocument/2006/relationships/hyperlink" Target="https://www.funthink.eu/default-title/advisory-board" TargetMode="External"/><Relationship Id="rId4" Type="http://schemas.openxmlformats.org/officeDocument/2006/relationships/image" Target="media/image18.jpeg"/></Relationships>
</file>

<file path=word/_rels/header3.xml.rels><?xml version="1.0" encoding="UTF-8" standalone="yes"?>
<Relationships xmlns="http://schemas.openxmlformats.org/package/2006/relationships"><Relationship Id="rId2" Type="http://schemas.openxmlformats.org/officeDocument/2006/relationships/image" Target="media/image18.jpe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w:settings xmlns:w="http://schemas.openxmlformats.org/wordprocessingml/2006/main">
  <w:SpecialFormsHighlight w:val="c9c8ff"/>
</w:setting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B66CAAA019718439AFC23FDB954B911" ma:contentTypeVersion="13" ma:contentTypeDescription="Umožňuje vytvoriť nový dokument." ma:contentTypeScope="" ma:versionID="db101fe95a47cd7c65440eef70d9d745">
  <xsd:schema xmlns:xsd="http://www.w3.org/2001/XMLSchema" xmlns:xs="http://www.w3.org/2001/XMLSchema" xmlns:p="http://schemas.microsoft.com/office/2006/metadata/properties" xmlns:ns2="c93b9852-54a0-4756-a3e0-edbf2ec0551f" xmlns:ns3="0152bcc1-420b-4f86-a611-d91baf261c30" targetNamespace="http://schemas.microsoft.com/office/2006/metadata/properties" ma:root="true" ma:fieldsID="8cada3dd1d65d7634f4ed17d37f45f89" ns2:_="" ns3:_="">
    <xsd:import namespace="c93b9852-54a0-4756-a3e0-edbf2ec0551f"/>
    <xsd:import namespace="0152bcc1-420b-4f86-a611-d91baf261c3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3b9852-54a0-4756-a3e0-edbf2ec05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abd44fc1-b512-40ba-a72c-fa16cc8c0a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52bcc1-420b-4f86-a611-d91baf261c3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dbea68b-6ed5-442d-bcb7-a4df707e08d9}" ma:internalName="TaxCatchAll" ma:showField="CatchAllData" ma:web="0152bcc1-420b-4f86-a611-d91baf261c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152bcc1-420b-4f86-a611-d91baf261c30" xsi:nil="true"/>
    <lcf76f155ced4ddcb4097134ff3c332f xmlns="c93b9852-54a0-4756-a3e0-edbf2ec0551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2.xml><?xml version="1.0" encoding="utf-8"?>
<ds:datastoreItem xmlns:ds="http://schemas.openxmlformats.org/officeDocument/2006/customXml" ds:itemID="{ADF3BD23-172B-4D50-92F4-FCED5322175C}">
  <ds:schemaRefs>
    <ds:schemaRef ds:uri="http://schemas.microsoft.com/sharepoint/v3/contenttype/forms"/>
  </ds:schemaRefs>
</ds:datastoreItem>
</file>

<file path=customXml/itemProps3.xml><?xml version="1.0" encoding="utf-8"?>
<ds:datastoreItem xmlns:ds="http://schemas.openxmlformats.org/officeDocument/2006/customXml" ds:itemID="{D08F5567-1B0C-491D-A5DA-E661382EA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3b9852-54a0-4756-a3e0-edbf2ec0551f"/>
    <ds:schemaRef ds:uri="0152bcc1-420b-4f86-a611-d91baf261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11FB4F-C124-417F-A99B-5B9CE867754A}">
  <ds:schemaRefs>
    <ds:schemaRef ds:uri="http://schemas.microsoft.com/office/2006/metadata/properties"/>
    <ds:schemaRef ds:uri="http://schemas.microsoft.com/office/infopath/2007/PartnerControls"/>
    <ds:schemaRef ds:uri="0152bcc1-420b-4f86-a611-d91baf261c30"/>
    <ds:schemaRef ds:uri="c93b9852-54a0-4756-a3e0-edbf2ec0551f"/>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0</Pages>
  <Words>1775</Words>
  <Characters>10796</Characters>
  <Application>Microsoft Office Word</Application>
  <DocSecurity>0</DocSecurity>
  <Lines>276</Lines>
  <Paragraphs>165</Paragraphs>
  <ScaleCrop>false</ScaleCrop>
  <HeadingPairs>
    <vt:vector size="4" baseType="variant">
      <vt:variant>
        <vt:lpstr>Názov</vt:lpstr>
      </vt:variant>
      <vt:variant>
        <vt:i4>1</vt:i4>
      </vt:variant>
      <vt:variant>
        <vt:lpstr>Titel</vt:lpstr>
      </vt:variant>
      <vt:variant>
        <vt:i4>1</vt:i4>
      </vt:variant>
    </vt:vector>
  </HeadingPairs>
  <TitlesOfParts>
    <vt:vector size="2" baseType="lpstr">
      <vt:lpstr/>
      <vt:lpstr/>
    </vt:vector>
  </TitlesOfParts>
  <Company>HP Inc.</Company>
  <LinksUpToDate>false</LinksUpToDate>
  <CharactersWithSpaces>1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nika Krišáková</cp:lastModifiedBy>
  <cp:revision>23</cp:revision>
  <dcterms:created xsi:type="dcterms:W3CDTF">2022-10-31T09:05:00Z</dcterms:created>
  <dcterms:modified xsi:type="dcterms:W3CDTF">2024-01-3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6CAAA019718439AFC23FDB954B911</vt:lpwstr>
  </property>
  <property fmtid="{D5CDD505-2E9C-101B-9397-08002B2CF9AE}" pid="3" name="GrammarlyDocumentId">
    <vt:lpwstr>62c3c160ff1c4c496d09cf1b201d515ff3cad705c2ff396a756af2b2f666769b</vt:lpwstr>
  </property>
</Properties>
</file>